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58B19" w14:textId="45E96623" w:rsidR="0043541E" w:rsidRPr="007B3006" w:rsidRDefault="00EB0F3C" w:rsidP="0017747B">
      <w:pPr>
        <w:jc w:val="center"/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 xml:space="preserve">FINAL </w:t>
      </w:r>
      <w:r w:rsidR="00271F48" w:rsidRPr="007B3006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>PROJECT DESCRIPTION</w:t>
      </w:r>
      <w:r w:rsidR="001E6232" w:rsidRPr="007B3006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 xml:space="preserve"> FOR PRN2</w:t>
      </w:r>
      <w:r w:rsidRPr="007B3006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>3</w:t>
      </w:r>
      <w:r w:rsidR="001E6232" w:rsidRPr="007B3006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>1 COURSE</w:t>
      </w:r>
    </w:p>
    <w:p w14:paraId="7970C1F9" w14:textId="403DF9EA" w:rsidR="001E6232" w:rsidRPr="007B3006" w:rsidRDefault="00EB0F3C" w:rsidP="0017747B">
      <w:pPr>
        <w:jc w:val="center"/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>SPRING2024</w:t>
      </w:r>
    </w:p>
    <w:p w14:paraId="37687059" w14:textId="0C059A21" w:rsidR="00271F48" w:rsidRPr="007B3006" w:rsidRDefault="00271F48" w:rsidP="0017747B">
      <w:pPr>
        <w:jc w:val="center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Group</w:t>
      </w:r>
      <w:r w:rsidR="005D3C37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name</w:t>
      </w:r>
      <w:r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: </w:t>
      </w:r>
      <w:r w:rsidR="00212186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08</w:t>
      </w:r>
      <w:r w:rsidR="007D2099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–</w:t>
      </w:r>
      <w:r w:rsidR="00197285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</w:t>
      </w:r>
      <w:r w:rsidR="007D2099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Supermarket Management</w:t>
      </w:r>
    </w:p>
    <w:p w14:paraId="359B25E4" w14:textId="578FE698" w:rsidR="00271F48" w:rsidRPr="007B3006" w:rsidRDefault="00271F48" w:rsidP="0017747B">
      <w:pPr>
        <w:jc w:val="center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Members of Group:</w:t>
      </w:r>
    </w:p>
    <w:p w14:paraId="5ACC604C" w14:textId="5CB2FD43" w:rsidR="00271F48" w:rsidRPr="007B3006" w:rsidRDefault="00271F48" w:rsidP="0017747B">
      <w:pPr>
        <w:jc w:val="center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1.</w:t>
      </w:r>
      <w:r w:rsidR="00212186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</w:t>
      </w:r>
      <w:proofErr w:type="spellStart"/>
      <w:r w:rsidR="00212186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Trần</w:t>
      </w:r>
      <w:proofErr w:type="spellEnd"/>
      <w:r w:rsidR="00212186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</w:t>
      </w:r>
      <w:proofErr w:type="spellStart"/>
      <w:r w:rsidR="00212186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Đại</w:t>
      </w:r>
      <w:proofErr w:type="spellEnd"/>
      <w:r w:rsidR="00212186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Nghĩa – HE163119</w:t>
      </w:r>
    </w:p>
    <w:p w14:paraId="781E2AD0" w14:textId="08AFA26F" w:rsidR="00143B48" w:rsidRPr="007B3006" w:rsidRDefault="00271F48" w:rsidP="0017747B">
      <w:pPr>
        <w:jc w:val="center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2.</w:t>
      </w:r>
      <w:r w:rsidR="00212186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Nguyễn Việt Anh - HE163837</w:t>
      </w:r>
    </w:p>
    <w:p w14:paraId="7912896B" w14:textId="59AAE827" w:rsidR="00212186" w:rsidRPr="007B3006" w:rsidRDefault="00212186" w:rsidP="0017747B">
      <w:pPr>
        <w:jc w:val="center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3. Chu Thành Duy - HE161399</w:t>
      </w:r>
    </w:p>
    <w:p w14:paraId="43280CAE" w14:textId="65D562F7" w:rsidR="00143B48" w:rsidRPr="007B3006" w:rsidRDefault="00143B48">
      <w:pPr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br w:type="page"/>
      </w:r>
    </w:p>
    <w:p w14:paraId="46428CED" w14:textId="022528DB" w:rsidR="00D42237" w:rsidRPr="007B3006" w:rsidRDefault="00D42237">
      <w:pPr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sdt>
      <w:sdtPr>
        <w:id w:val="606480116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23461515" w14:textId="44FF52AD" w:rsidR="007B3006" w:rsidRDefault="007B3006">
          <w:pPr>
            <w:pStyle w:val="TOCHeading"/>
          </w:pPr>
          <w:r>
            <w:t>Table of Contents</w:t>
          </w:r>
        </w:p>
        <w:p w14:paraId="7C805DBF" w14:textId="52AAF52E" w:rsidR="007B3006" w:rsidRDefault="007B3006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2297346" w:history="1">
            <w:r w:rsidRPr="00815606">
              <w:rPr>
                <w:rStyle w:val="Hyperlink"/>
              </w:rPr>
              <w:t>I. Introduc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22973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639974BA" w14:textId="594F1BDD" w:rsidR="007B3006" w:rsidRDefault="007B3006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2297347" w:history="1">
            <w:r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1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297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1FE5A8" w14:textId="1FBFB95C" w:rsidR="007B3006" w:rsidRDefault="007B3006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2297348" w:history="1">
            <w:r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2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297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BA0898" w14:textId="5289B93A" w:rsidR="007B3006" w:rsidRDefault="007B3006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2297349" w:history="1">
            <w:r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3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takehold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297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E86949" w14:textId="5C887684" w:rsidR="007B3006" w:rsidRDefault="007B3006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2297350" w:history="1">
            <w:r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4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User inter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297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1C0CF4" w14:textId="3F447EBC" w:rsidR="007B3006" w:rsidRDefault="007B3006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2297351" w:history="1">
            <w:r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5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Platfo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297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29DB2A" w14:textId="544974A7" w:rsidR="007B3006" w:rsidRDefault="007B3006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2297352" w:history="1">
            <w:r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6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Techn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297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C98AA9" w14:textId="24DFE263" w:rsidR="007B3006" w:rsidRDefault="007B3006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2297353" w:history="1">
            <w:r w:rsidRPr="00815606">
              <w:rPr>
                <w:rStyle w:val="Hyperlink"/>
              </w:rPr>
              <w:t>II. Project Objectiv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229735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2ED95C46" w14:textId="100C47BF" w:rsidR="007B3006" w:rsidRDefault="007B3006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2297354" w:history="1">
            <w:r w:rsidRPr="00815606">
              <w:rPr>
                <w:rStyle w:val="Hyperlink"/>
              </w:rPr>
              <w:t>III. Database Desig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229735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63B5BA5A" w14:textId="3800260D" w:rsidR="007B3006" w:rsidRDefault="007B300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2297355" w:history="1">
            <w:r w:rsidRPr="00815606">
              <w:rPr>
                <w:rStyle w:val="Hyperlink"/>
                <w:rFonts w:ascii="Times New Roman" w:hAnsi="Times New Roman" w:cs="Times New Roman"/>
                <w:noProof/>
              </w:rPr>
              <w:t xml:space="preserve">3.1 </w:t>
            </w:r>
            <w:r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Tables in your data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297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BAEF21" w14:textId="1FBC0F41" w:rsidR="007B3006" w:rsidRDefault="007B300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2297356" w:history="1">
            <w:r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3.2 Relationship between the tables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297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749610" w14:textId="684664E3" w:rsidR="007B3006" w:rsidRDefault="007B3006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2297357" w:history="1">
            <w:r w:rsidRPr="00815606">
              <w:rPr>
                <w:rStyle w:val="Hyperlink"/>
              </w:rPr>
              <w:t>IV. Main Functions of Applic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229735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6EADABD1" w14:textId="61B767D9" w:rsidR="007B3006" w:rsidRDefault="007B3006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2297358" w:history="1">
            <w:r w:rsidRPr="00815606">
              <w:rPr>
                <w:rStyle w:val="Hyperlink"/>
              </w:rPr>
              <w:t>V. Role of member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229735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>
              <w:rPr>
                <w:webHidden/>
              </w:rPr>
              <w:fldChar w:fldCharType="end"/>
            </w:r>
          </w:hyperlink>
        </w:p>
        <w:p w14:paraId="17A5601F" w14:textId="29F44879" w:rsidR="007B3006" w:rsidRDefault="007B3006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2297359" w:history="1">
            <w:r w:rsidRPr="00815606">
              <w:rPr>
                <w:rStyle w:val="Hyperlink"/>
              </w:rPr>
              <w:t>VI. Plan for Project (3 weeks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229735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>
              <w:rPr>
                <w:webHidden/>
              </w:rPr>
              <w:fldChar w:fldCharType="end"/>
            </w:r>
          </w:hyperlink>
        </w:p>
        <w:p w14:paraId="3E654E04" w14:textId="1DF564B9" w:rsidR="007B3006" w:rsidRDefault="007B3006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2297360" w:history="1">
            <w:r w:rsidRPr="00815606">
              <w:rPr>
                <w:rStyle w:val="Hyperlink"/>
              </w:rPr>
              <w:t>TEST CASE RESUL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229736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>
              <w:rPr>
                <w:webHidden/>
              </w:rPr>
              <w:fldChar w:fldCharType="end"/>
            </w:r>
          </w:hyperlink>
        </w:p>
        <w:p w14:paraId="4F6ED79A" w14:textId="715EAFAA" w:rsidR="007B3006" w:rsidRDefault="007B3006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2297361" w:history="1">
            <w:r w:rsidRPr="00815606">
              <w:rPr>
                <w:rStyle w:val="Hyperlink"/>
              </w:rPr>
              <w:t>REFERENCE MATERIAL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229736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8</w:t>
            </w:r>
            <w:r>
              <w:rPr>
                <w:webHidden/>
              </w:rPr>
              <w:fldChar w:fldCharType="end"/>
            </w:r>
          </w:hyperlink>
        </w:p>
        <w:p w14:paraId="52A3978D" w14:textId="6A521B37" w:rsidR="007B3006" w:rsidRDefault="007B3006">
          <w:r>
            <w:rPr>
              <w:b/>
              <w:bCs/>
              <w:noProof/>
            </w:rPr>
            <w:fldChar w:fldCharType="end"/>
          </w:r>
        </w:p>
      </w:sdtContent>
    </w:sdt>
    <w:p w14:paraId="684731B9" w14:textId="38885E9C" w:rsidR="00BA28AD" w:rsidRPr="007B3006" w:rsidRDefault="00BA28AD">
      <w:pPr>
        <w:rPr>
          <w:rFonts w:ascii="Times New Roman" w:hAnsi="Times New Roman" w:cs="Times New Roman"/>
        </w:rPr>
      </w:pPr>
    </w:p>
    <w:p w14:paraId="624DFE10" w14:textId="47E7A7BF" w:rsidR="00143B48" w:rsidRPr="007B3006" w:rsidRDefault="00143B48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1D1B1EE9" w14:textId="347D7FED" w:rsidR="0017747B" w:rsidRPr="007B3006" w:rsidRDefault="0017747B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4DA1722D" w14:textId="58860DB5" w:rsidR="0017747B" w:rsidRPr="007B3006" w:rsidRDefault="007B3006" w:rsidP="007B3006">
      <w:pPr>
        <w:shd w:val="clear" w:color="auto" w:fill="FFFFFF"/>
        <w:tabs>
          <w:tab w:val="left" w:pos="5580"/>
        </w:tabs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ab/>
      </w:r>
    </w:p>
    <w:p w14:paraId="784966F1" w14:textId="375C378A" w:rsidR="0017747B" w:rsidRPr="007B3006" w:rsidRDefault="0017747B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67CB81C5" w14:textId="45EF4F38" w:rsidR="0017747B" w:rsidRPr="007B3006" w:rsidRDefault="0017747B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08BEF515" w14:textId="5791F410" w:rsidR="0017747B" w:rsidRPr="007B3006" w:rsidRDefault="0017747B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154CDE42" w14:textId="5BB69743" w:rsidR="0017747B" w:rsidRPr="007B3006" w:rsidRDefault="0017747B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3FE7DD10" w14:textId="77777777" w:rsidR="0017747B" w:rsidRPr="007B3006" w:rsidRDefault="0017747B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322EF3CE" w14:textId="0F674045" w:rsidR="00A52870" w:rsidRPr="007B3006" w:rsidRDefault="001E6232" w:rsidP="00D42237">
      <w:pPr>
        <w:pStyle w:val="Heading1"/>
        <w:rPr>
          <w:color w:val="171717"/>
          <w:sz w:val="28"/>
          <w:szCs w:val="28"/>
        </w:rPr>
      </w:pPr>
      <w:bookmarkStart w:id="0" w:name="_Toc155860318"/>
      <w:bookmarkStart w:id="1" w:name="_Toc156053786"/>
      <w:bookmarkStart w:id="2" w:name="_Toc156053800"/>
      <w:bookmarkStart w:id="3" w:name="_Toc156058245"/>
      <w:bookmarkStart w:id="4" w:name="_Toc156058274"/>
      <w:bookmarkStart w:id="5" w:name="_Toc162297346"/>
      <w:r w:rsidRPr="007B3006">
        <w:rPr>
          <w:color w:val="171717"/>
          <w:sz w:val="28"/>
          <w:szCs w:val="28"/>
        </w:rPr>
        <w:lastRenderedPageBreak/>
        <w:t xml:space="preserve">I. </w:t>
      </w:r>
      <w:r w:rsidR="00A52870" w:rsidRPr="007B3006">
        <w:rPr>
          <w:color w:val="171717"/>
          <w:sz w:val="28"/>
          <w:szCs w:val="28"/>
        </w:rPr>
        <w:t>Introduction</w:t>
      </w:r>
      <w:bookmarkEnd w:id="0"/>
      <w:bookmarkEnd w:id="1"/>
      <w:bookmarkEnd w:id="2"/>
      <w:bookmarkEnd w:id="3"/>
      <w:bookmarkEnd w:id="4"/>
      <w:bookmarkEnd w:id="5"/>
    </w:p>
    <w:p w14:paraId="2CC89CD2" w14:textId="374E7315" w:rsidR="00C72901" w:rsidRPr="007B3006" w:rsidRDefault="00C72901" w:rsidP="00D42237">
      <w:pPr>
        <w:pStyle w:val="ListParagraph"/>
        <w:numPr>
          <w:ilvl w:val="1"/>
          <w:numId w:val="8"/>
        </w:numPr>
        <w:spacing w:before="120" w:after="120" w:line="360" w:lineRule="auto"/>
        <w:jc w:val="both"/>
        <w:outlineLvl w:val="1"/>
        <w:rPr>
          <w:rFonts w:ascii="Times New Roman" w:hAnsi="Times New Roman" w:cs="Times New Roman"/>
          <w:b/>
          <w:bCs/>
          <w:sz w:val="28"/>
          <w:szCs w:val="28"/>
        </w:rPr>
      </w:pPr>
      <w:bookmarkStart w:id="6" w:name="_Toc155860319"/>
      <w:bookmarkStart w:id="7" w:name="_Toc156053787"/>
      <w:bookmarkStart w:id="8" w:name="_Toc156053801"/>
      <w:bookmarkStart w:id="9" w:name="_Toc156058246"/>
      <w:bookmarkStart w:id="10" w:name="_Toc156058275"/>
      <w:bookmarkStart w:id="11" w:name="_Toc162297347"/>
      <w:r w:rsidRPr="007B3006">
        <w:rPr>
          <w:rFonts w:ascii="Times New Roman" w:hAnsi="Times New Roman" w:cs="Times New Roman"/>
          <w:b/>
          <w:bCs/>
          <w:sz w:val="28"/>
          <w:szCs w:val="28"/>
        </w:rPr>
        <w:t>Purpose</w:t>
      </w:r>
      <w:bookmarkEnd w:id="6"/>
      <w:bookmarkEnd w:id="7"/>
      <w:bookmarkEnd w:id="8"/>
      <w:bookmarkEnd w:id="9"/>
      <w:bookmarkEnd w:id="10"/>
      <w:bookmarkEnd w:id="11"/>
    </w:p>
    <w:p w14:paraId="2734EDA5" w14:textId="231929B6" w:rsidR="00C72901" w:rsidRPr="007B3006" w:rsidRDefault="00C72901" w:rsidP="00C72901">
      <w:pPr>
        <w:spacing w:before="120" w:after="120" w:line="360" w:lineRule="auto"/>
        <w:ind w:left="567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 xml:space="preserve">The purpose of this document </w:t>
      </w:r>
      <w:proofErr w:type="gramStart"/>
      <w:r w:rsidR="00BA28AD" w:rsidRPr="007B3006">
        <w:rPr>
          <w:rFonts w:ascii="Times New Roman" w:hAnsi="Times New Roman" w:cs="Times New Roman"/>
          <w:sz w:val="28"/>
          <w:szCs w:val="28"/>
        </w:rPr>
        <w:t>defines</w:t>
      </w:r>
      <w:proofErr w:type="gramEnd"/>
      <w:r w:rsidRPr="007B3006">
        <w:rPr>
          <w:rFonts w:ascii="Times New Roman" w:hAnsi="Times New Roman" w:cs="Times New Roman"/>
          <w:sz w:val="28"/>
          <w:szCs w:val="28"/>
        </w:rPr>
        <w:t xml:space="preserve"> the requirements for a supermarket management software system. This document will be used by stakeholders, including customers, developers, and testers, to ensure that the system meets their needs.</w:t>
      </w:r>
    </w:p>
    <w:p w14:paraId="348DA61D" w14:textId="77777777" w:rsidR="00C72901" w:rsidRPr="007B3006" w:rsidRDefault="00C72901" w:rsidP="00C72901">
      <w:pPr>
        <w:spacing w:before="120" w:after="12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2C5E0DA3" w14:textId="3271A54B" w:rsidR="00C72901" w:rsidRPr="007B3006" w:rsidRDefault="00C72901" w:rsidP="00D42237">
      <w:pPr>
        <w:pStyle w:val="ListParagraph"/>
        <w:numPr>
          <w:ilvl w:val="1"/>
          <w:numId w:val="8"/>
        </w:numPr>
        <w:spacing w:before="120" w:after="120" w:line="360" w:lineRule="auto"/>
        <w:jc w:val="both"/>
        <w:outlineLvl w:val="1"/>
        <w:rPr>
          <w:rFonts w:ascii="Times New Roman" w:hAnsi="Times New Roman" w:cs="Times New Roman"/>
          <w:b/>
          <w:bCs/>
          <w:sz w:val="28"/>
          <w:szCs w:val="28"/>
        </w:rPr>
      </w:pPr>
      <w:bookmarkStart w:id="12" w:name="_Toc155860320"/>
      <w:bookmarkStart w:id="13" w:name="_Toc156053788"/>
      <w:bookmarkStart w:id="14" w:name="_Toc156053802"/>
      <w:bookmarkStart w:id="15" w:name="_Toc156058247"/>
      <w:bookmarkStart w:id="16" w:name="_Toc156058276"/>
      <w:bookmarkStart w:id="17" w:name="_Toc162297348"/>
      <w:r w:rsidRPr="007B3006">
        <w:rPr>
          <w:rFonts w:ascii="Times New Roman" w:hAnsi="Times New Roman" w:cs="Times New Roman"/>
          <w:b/>
          <w:bCs/>
          <w:sz w:val="28"/>
          <w:szCs w:val="28"/>
        </w:rPr>
        <w:t>Scope</w:t>
      </w:r>
      <w:bookmarkEnd w:id="12"/>
      <w:bookmarkEnd w:id="13"/>
      <w:bookmarkEnd w:id="14"/>
      <w:bookmarkEnd w:id="15"/>
      <w:bookmarkEnd w:id="16"/>
      <w:bookmarkEnd w:id="17"/>
    </w:p>
    <w:p w14:paraId="7797F623" w14:textId="4CDF0C35" w:rsidR="00C72901" w:rsidRPr="007B3006" w:rsidRDefault="00C72901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The supermarket management software system will provide the following functionalities:</w:t>
      </w:r>
    </w:p>
    <w:p w14:paraId="1BCA877D" w14:textId="45561187" w:rsidR="00C72901" w:rsidRPr="007B3006" w:rsidRDefault="00C72901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 xml:space="preserve">Product management: The system will allow users to manage product information, including product </w:t>
      </w:r>
      <w:r w:rsidR="00501D5F" w:rsidRPr="007B3006">
        <w:rPr>
          <w:rFonts w:ascii="Times New Roman" w:hAnsi="Times New Roman" w:cs="Times New Roman"/>
          <w:sz w:val="28"/>
          <w:szCs w:val="28"/>
        </w:rPr>
        <w:t>Id</w:t>
      </w:r>
      <w:r w:rsidRPr="007B3006">
        <w:rPr>
          <w:rFonts w:ascii="Times New Roman" w:hAnsi="Times New Roman" w:cs="Times New Roman"/>
          <w:sz w:val="28"/>
          <w:szCs w:val="28"/>
        </w:rPr>
        <w:t>,</w:t>
      </w:r>
      <w:r w:rsidR="00501D5F" w:rsidRPr="007B3006">
        <w:rPr>
          <w:rFonts w:ascii="Times New Roman" w:hAnsi="Times New Roman" w:cs="Times New Roman"/>
          <w:sz w:val="28"/>
          <w:szCs w:val="28"/>
        </w:rPr>
        <w:t xml:space="preserve"> product</w:t>
      </w:r>
      <w:r w:rsidRPr="007B3006">
        <w:rPr>
          <w:rFonts w:ascii="Times New Roman" w:hAnsi="Times New Roman" w:cs="Times New Roman"/>
          <w:sz w:val="28"/>
          <w:szCs w:val="28"/>
        </w:rPr>
        <w:t xml:space="preserve"> name, </w:t>
      </w:r>
      <w:r w:rsidR="00501D5F" w:rsidRPr="007B3006">
        <w:rPr>
          <w:rFonts w:ascii="Times New Roman" w:hAnsi="Times New Roman" w:cs="Times New Roman"/>
          <w:sz w:val="28"/>
          <w:szCs w:val="28"/>
        </w:rPr>
        <w:t xml:space="preserve">product </w:t>
      </w:r>
      <w:r w:rsidRPr="007B3006">
        <w:rPr>
          <w:rFonts w:ascii="Times New Roman" w:hAnsi="Times New Roman" w:cs="Times New Roman"/>
          <w:sz w:val="28"/>
          <w:szCs w:val="28"/>
        </w:rPr>
        <w:t>description, price, etc.</w:t>
      </w:r>
    </w:p>
    <w:p w14:paraId="25596AAC" w14:textId="3CF71BB7" w:rsidR="00501D5F" w:rsidRPr="007B3006" w:rsidRDefault="00501D5F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Customer management: The system will allow users to manage customer information, including customer Id, customer name, customer phone, etc.</w:t>
      </w:r>
    </w:p>
    <w:p w14:paraId="628259F2" w14:textId="47329E26" w:rsidR="00501D5F" w:rsidRPr="007B3006" w:rsidRDefault="00501D5F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Category management: The system will allow users to manage category information, including category Id, category name, category description.</w:t>
      </w:r>
    </w:p>
    <w:p w14:paraId="5BDC1699" w14:textId="5B492CCE" w:rsidR="00501D5F" w:rsidRPr="007B3006" w:rsidRDefault="00501D5F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Supplier management: The system will allow users to manage supplier information, including supplier Id, supplier name, supplier address, etc.</w:t>
      </w:r>
    </w:p>
    <w:p w14:paraId="43BC9A1B" w14:textId="251A030B" w:rsidR="00C72901" w:rsidRPr="007B3006" w:rsidRDefault="00501D5F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Sale Transaction</w:t>
      </w:r>
      <w:r w:rsidR="00C72901" w:rsidRPr="007B3006">
        <w:rPr>
          <w:rFonts w:ascii="Times New Roman" w:hAnsi="Times New Roman" w:cs="Times New Roman"/>
          <w:sz w:val="28"/>
          <w:szCs w:val="28"/>
        </w:rPr>
        <w:t xml:space="preserve"> management: The system will allow users to manage customer orders, including customer information, product information, payment information, etc.</w:t>
      </w:r>
    </w:p>
    <w:p w14:paraId="3570D387" w14:textId="77777777" w:rsidR="00C72901" w:rsidRPr="007B3006" w:rsidRDefault="00C72901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lastRenderedPageBreak/>
        <w:t>Employee management: The system will allow users to manage employee information, including employee personal information, account information, and permission information, etc.</w:t>
      </w:r>
    </w:p>
    <w:p w14:paraId="446FB417" w14:textId="77777777" w:rsidR="00C72901" w:rsidRPr="007B3006" w:rsidRDefault="00C72901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Warehouse management: The system will allow users to manage warehouse information, including product information in the warehouse, inventory information, etc.</w:t>
      </w:r>
    </w:p>
    <w:p w14:paraId="0C5CAC3A" w14:textId="77777777" w:rsidR="00C72901" w:rsidRPr="007B3006" w:rsidRDefault="00C72901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Statistical reporting: The system will allow users to generate statistical reports on the supermarket's operations, including revenue, expenses, etc.</w:t>
      </w:r>
    </w:p>
    <w:p w14:paraId="1369E1EE" w14:textId="08DD4F8A" w:rsidR="00C72901" w:rsidRPr="007B3006" w:rsidRDefault="00C72901" w:rsidP="00D42237">
      <w:pPr>
        <w:pStyle w:val="ListParagraph"/>
        <w:numPr>
          <w:ilvl w:val="1"/>
          <w:numId w:val="8"/>
        </w:numPr>
        <w:spacing w:before="120" w:after="120" w:line="360" w:lineRule="auto"/>
        <w:jc w:val="both"/>
        <w:outlineLvl w:val="1"/>
        <w:rPr>
          <w:rFonts w:ascii="Times New Roman" w:hAnsi="Times New Roman" w:cs="Times New Roman"/>
          <w:b/>
          <w:bCs/>
          <w:sz w:val="28"/>
          <w:szCs w:val="28"/>
        </w:rPr>
      </w:pPr>
      <w:bookmarkStart w:id="18" w:name="_Toc155860321"/>
      <w:bookmarkStart w:id="19" w:name="_Toc156053789"/>
      <w:bookmarkStart w:id="20" w:name="_Toc156053803"/>
      <w:bookmarkStart w:id="21" w:name="_Toc156058248"/>
      <w:bookmarkStart w:id="22" w:name="_Toc156058277"/>
      <w:bookmarkStart w:id="23" w:name="_Toc162297349"/>
      <w:r w:rsidRPr="007B3006">
        <w:rPr>
          <w:rFonts w:ascii="Times New Roman" w:hAnsi="Times New Roman" w:cs="Times New Roman"/>
          <w:b/>
          <w:bCs/>
          <w:sz w:val="28"/>
          <w:szCs w:val="28"/>
        </w:rPr>
        <w:t>Stakeholders</w:t>
      </w:r>
      <w:bookmarkEnd w:id="18"/>
      <w:bookmarkEnd w:id="19"/>
      <w:bookmarkEnd w:id="20"/>
      <w:bookmarkEnd w:id="21"/>
      <w:bookmarkEnd w:id="22"/>
      <w:bookmarkEnd w:id="23"/>
    </w:p>
    <w:p w14:paraId="72D7AEF5" w14:textId="397180B8" w:rsidR="00C72901" w:rsidRPr="007B3006" w:rsidRDefault="00C72901" w:rsidP="00C72901">
      <w:pPr>
        <w:spacing w:before="120" w:after="120" w:line="360" w:lineRule="auto"/>
        <w:ind w:left="207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The key stakeholders of the system include:</w:t>
      </w:r>
    </w:p>
    <w:p w14:paraId="575FF140" w14:textId="77777777" w:rsidR="00C72901" w:rsidRPr="007B3006" w:rsidRDefault="00C72901" w:rsidP="00FB0B34">
      <w:pPr>
        <w:pStyle w:val="ListParagraph"/>
        <w:numPr>
          <w:ilvl w:val="0"/>
          <w:numId w:val="27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Customer: The supermarket is the primary customer of the system. They will use the system to manage their operations.</w:t>
      </w:r>
    </w:p>
    <w:p w14:paraId="16B71505" w14:textId="77777777" w:rsidR="00C72901" w:rsidRPr="007B3006" w:rsidRDefault="00C72901" w:rsidP="00FB0B34">
      <w:pPr>
        <w:pStyle w:val="ListParagraph"/>
        <w:numPr>
          <w:ilvl w:val="0"/>
          <w:numId w:val="27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Developer: The developer will be responsible for building the system. They will need to understand the customer's requirements to build a system that meets their needs.</w:t>
      </w:r>
    </w:p>
    <w:p w14:paraId="08AE2275" w14:textId="77777777" w:rsidR="00C72901" w:rsidRPr="007B3006" w:rsidRDefault="00C72901" w:rsidP="00FB0B34">
      <w:pPr>
        <w:pStyle w:val="ListParagraph"/>
        <w:numPr>
          <w:ilvl w:val="0"/>
          <w:numId w:val="27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Tester: The tester will be responsible for testing the system to ensure that the system meets the requirements.</w:t>
      </w:r>
    </w:p>
    <w:p w14:paraId="4230476C" w14:textId="4774A988" w:rsidR="006D7234" w:rsidRPr="007B3006" w:rsidRDefault="006D7234" w:rsidP="00D42237">
      <w:pPr>
        <w:pStyle w:val="ListParagraph"/>
        <w:numPr>
          <w:ilvl w:val="1"/>
          <w:numId w:val="8"/>
        </w:numPr>
        <w:spacing w:before="120" w:after="120" w:line="360" w:lineRule="auto"/>
        <w:jc w:val="both"/>
        <w:outlineLvl w:val="1"/>
        <w:rPr>
          <w:rFonts w:ascii="Times New Roman" w:hAnsi="Times New Roman" w:cs="Times New Roman"/>
          <w:b/>
          <w:bCs/>
          <w:sz w:val="28"/>
          <w:szCs w:val="28"/>
        </w:rPr>
      </w:pPr>
      <w:bookmarkStart w:id="24" w:name="_Toc155860322"/>
      <w:bookmarkStart w:id="25" w:name="_Toc156053790"/>
      <w:bookmarkStart w:id="26" w:name="_Toc156053804"/>
      <w:bookmarkStart w:id="27" w:name="_Toc156058249"/>
      <w:bookmarkStart w:id="28" w:name="_Toc156058278"/>
      <w:bookmarkStart w:id="29" w:name="_Toc162297350"/>
      <w:r w:rsidRPr="007B3006">
        <w:rPr>
          <w:rFonts w:ascii="Times New Roman" w:hAnsi="Times New Roman" w:cs="Times New Roman"/>
          <w:b/>
          <w:bCs/>
          <w:sz w:val="28"/>
          <w:szCs w:val="28"/>
        </w:rPr>
        <w:t>User interface</w:t>
      </w:r>
      <w:bookmarkEnd w:id="24"/>
      <w:bookmarkEnd w:id="25"/>
      <w:bookmarkEnd w:id="26"/>
      <w:bookmarkEnd w:id="27"/>
      <w:bookmarkEnd w:id="28"/>
      <w:bookmarkEnd w:id="29"/>
    </w:p>
    <w:p w14:paraId="5C13C323" w14:textId="77777777" w:rsidR="007862EC" w:rsidRPr="007B3006" w:rsidRDefault="007862EC" w:rsidP="007862EC">
      <w:pPr>
        <w:pStyle w:val="ListParagraph"/>
        <w:numPr>
          <w:ilvl w:val="0"/>
          <w:numId w:val="35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bookmarkStart w:id="30" w:name="_Toc155860323"/>
      <w:bookmarkStart w:id="31" w:name="_Toc156053791"/>
      <w:bookmarkStart w:id="32" w:name="_Toc156053805"/>
      <w:bookmarkStart w:id="33" w:name="_Toc156058250"/>
      <w:bookmarkStart w:id="34" w:name="_Toc156058279"/>
      <w:r w:rsidRPr="007B3006">
        <w:rPr>
          <w:rFonts w:ascii="Times New Roman" w:hAnsi="Times New Roman" w:cs="Times New Roman"/>
          <w:sz w:val="28"/>
          <w:szCs w:val="28"/>
        </w:rPr>
        <w:t>User-Friendly Interface:</w:t>
      </w:r>
    </w:p>
    <w:p w14:paraId="7D320B46" w14:textId="77777777" w:rsidR="007862EC" w:rsidRPr="007B3006" w:rsidRDefault="007862EC" w:rsidP="007862EC">
      <w:pPr>
        <w:pStyle w:val="ListParagraph"/>
        <w:numPr>
          <w:ilvl w:val="1"/>
          <w:numId w:val="35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The user interface of the supermarket management system should be designed to be intuitive and easy to navigate without the need for extensive instructions.</w:t>
      </w:r>
    </w:p>
    <w:p w14:paraId="03E77C69" w14:textId="77777777" w:rsidR="007862EC" w:rsidRPr="007B3006" w:rsidRDefault="007862EC" w:rsidP="007862EC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Functions and features should be organized and presented logically and clearly to optimize the user experience.</w:t>
      </w:r>
    </w:p>
    <w:p w14:paraId="629C84E9" w14:textId="4174804F" w:rsidR="007862EC" w:rsidRPr="007B3006" w:rsidRDefault="007862EC" w:rsidP="007862EC">
      <w:pPr>
        <w:pStyle w:val="ListParagraph"/>
        <w:numPr>
          <w:ilvl w:val="0"/>
          <w:numId w:val="35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Responsive Interface:</w:t>
      </w:r>
    </w:p>
    <w:p w14:paraId="29A3C466" w14:textId="77777777" w:rsidR="007862EC" w:rsidRPr="007B3006" w:rsidRDefault="007862EC" w:rsidP="007862EC">
      <w:pPr>
        <w:pStyle w:val="ListParagraph"/>
        <w:numPr>
          <w:ilvl w:val="1"/>
          <w:numId w:val="35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lastRenderedPageBreak/>
        <w:t>The user interface should be able to adapt flexibly to different screen sizes, including desktops, tablets, and mobile phones.</w:t>
      </w:r>
    </w:p>
    <w:p w14:paraId="0AB24A29" w14:textId="77777777" w:rsidR="007862EC" w:rsidRPr="007B3006" w:rsidRDefault="007862EC" w:rsidP="007862EC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Interface components should automatically adjust to fit and remain user-friendly across various screen sizes.</w:t>
      </w:r>
    </w:p>
    <w:p w14:paraId="26767E71" w14:textId="61989CF2" w:rsidR="006D7234" w:rsidRPr="007B3006" w:rsidRDefault="006D7234" w:rsidP="00D42237">
      <w:pPr>
        <w:pStyle w:val="ListParagraph"/>
        <w:numPr>
          <w:ilvl w:val="1"/>
          <w:numId w:val="8"/>
        </w:numPr>
        <w:spacing w:before="120" w:after="120" w:line="360" w:lineRule="auto"/>
        <w:jc w:val="both"/>
        <w:outlineLvl w:val="1"/>
        <w:rPr>
          <w:rFonts w:ascii="Times New Roman" w:hAnsi="Times New Roman" w:cs="Times New Roman"/>
          <w:b/>
          <w:bCs/>
          <w:sz w:val="28"/>
          <w:szCs w:val="28"/>
        </w:rPr>
      </w:pPr>
      <w:bookmarkStart w:id="35" w:name="_Toc162297351"/>
      <w:r w:rsidRPr="007B3006">
        <w:rPr>
          <w:rFonts w:ascii="Times New Roman" w:hAnsi="Times New Roman" w:cs="Times New Roman"/>
          <w:b/>
          <w:bCs/>
          <w:sz w:val="28"/>
          <w:szCs w:val="28"/>
        </w:rPr>
        <w:t>Platform</w:t>
      </w:r>
      <w:bookmarkEnd w:id="30"/>
      <w:bookmarkEnd w:id="31"/>
      <w:bookmarkEnd w:id="32"/>
      <w:bookmarkEnd w:id="33"/>
      <w:bookmarkEnd w:id="34"/>
      <w:bookmarkEnd w:id="35"/>
    </w:p>
    <w:p w14:paraId="34A5DABE" w14:textId="77777777" w:rsidR="007862EC" w:rsidRPr="007B3006" w:rsidRDefault="007862EC" w:rsidP="007B3006">
      <w:pPr>
        <w:pStyle w:val="ListParagraph"/>
        <w:numPr>
          <w:ilvl w:val="0"/>
          <w:numId w:val="36"/>
        </w:numPr>
        <w:ind w:left="1800"/>
        <w:rPr>
          <w:rFonts w:ascii="Times New Roman" w:hAnsi="Times New Roman" w:cs="Times New Roman"/>
          <w:sz w:val="28"/>
          <w:szCs w:val="28"/>
        </w:rPr>
      </w:pPr>
      <w:bookmarkStart w:id="36" w:name="_Toc155860324"/>
      <w:bookmarkStart w:id="37" w:name="_Toc156053792"/>
      <w:bookmarkStart w:id="38" w:name="_Toc156053806"/>
      <w:bookmarkStart w:id="39" w:name="_Toc156058251"/>
      <w:bookmarkStart w:id="40" w:name="_Toc156058280"/>
      <w:r w:rsidRPr="007B3006">
        <w:rPr>
          <w:rFonts w:ascii="Times New Roman" w:hAnsi="Times New Roman" w:cs="Times New Roman"/>
          <w:sz w:val="28"/>
          <w:szCs w:val="28"/>
        </w:rPr>
        <w:t>Programming Languages:</w:t>
      </w:r>
    </w:p>
    <w:p w14:paraId="59C5768D" w14:textId="77777777" w:rsidR="007862EC" w:rsidRPr="007B3006" w:rsidRDefault="007862EC" w:rsidP="007B3006">
      <w:pPr>
        <w:pStyle w:val="ListParagraph"/>
        <w:spacing w:before="120" w:after="120" w:line="360" w:lineRule="auto"/>
        <w:ind w:left="2067"/>
        <w:jc w:val="both"/>
        <w:outlineLvl w:val="1"/>
        <w:rPr>
          <w:rFonts w:ascii="Times New Roman" w:hAnsi="Times New Roman" w:cs="Times New Roman"/>
          <w:sz w:val="28"/>
          <w:szCs w:val="28"/>
        </w:rPr>
      </w:pPr>
    </w:p>
    <w:p w14:paraId="0761F3AA" w14:textId="77777777" w:rsidR="007862EC" w:rsidRPr="007B3006" w:rsidRDefault="007862EC" w:rsidP="007B3006">
      <w:pPr>
        <w:pStyle w:val="ListParagraph"/>
        <w:numPr>
          <w:ilvl w:val="1"/>
          <w:numId w:val="36"/>
        </w:numPr>
        <w:spacing w:before="120" w:after="120" w:line="360" w:lineRule="auto"/>
        <w:ind w:left="252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The primary programming languages used will be C# and ASP.NET for server-side development.</w:t>
      </w:r>
    </w:p>
    <w:p w14:paraId="53CD7E93" w14:textId="77777777" w:rsidR="007862EC" w:rsidRPr="007B3006" w:rsidRDefault="007862EC" w:rsidP="007B3006">
      <w:pPr>
        <w:pStyle w:val="ListParagraph"/>
        <w:numPr>
          <w:ilvl w:val="1"/>
          <w:numId w:val="36"/>
        </w:numPr>
        <w:spacing w:before="120" w:after="120" w:line="360" w:lineRule="auto"/>
        <w:ind w:left="252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HTML, CSS, and JavaScript will be utilized for client-side development to enhance user interactivity and presentation.</w:t>
      </w:r>
    </w:p>
    <w:p w14:paraId="0D7DA1A0" w14:textId="77777777" w:rsidR="007862EC" w:rsidRPr="007B3006" w:rsidRDefault="007862EC" w:rsidP="007B3006">
      <w:pPr>
        <w:pStyle w:val="ListParagraph"/>
        <w:numPr>
          <w:ilvl w:val="0"/>
          <w:numId w:val="36"/>
        </w:numPr>
        <w:spacing w:before="120" w:after="120" w:line="360" w:lineRule="auto"/>
        <w:ind w:left="180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Framework and Technologies:</w:t>
      </w:r>
    </w:p>
    <w:p w14:paraId="27AE30E6" w14:textId="77777777" w:rsidR="007862EC" w:rsidRPr="007B3006" w:rsidRDefault="007862EC" w:rsidP="007B3006">
      <w:pPr>
        <w:pStyle w:val="ListParagraph"/>
        <w:spacing w:before="120" w:after="120" w:line="360" w:lineRule="auto"/>
        <w:ind w:left="2067"/>
        <w:jc w:val="both"/>
        <w:outlineLvl w:val="1"/>
        <w:rPr>
          <w:rFonts w:ascii="Times New Roman" w:hAnsi="Times New Roman" w:cs="Times New Roman"/>
          <w:sz w:val="28"/>
          <w:szCs w:val="28"/>
        </w:rPr>
      </w:pPr>
    </w:p>
    <w:p w14:paraId="60969CC1" w14:textId="77777777" w:rsidR="007862EC" w:rsidRPr="007B3006" w:rsidRDefault="007862EC" w:rsidP="007B3006">
      <w:pPr>
        <w:pStyle w:val="ListParagraph"/>
        <w:numPr>
          <w:ilvl w:val="1"/>
          <w:numId w:val="36"/>
        </w:numPr>
        <w:spacing w:before="120" w:after="120" w:line="360" w:lineRule="auto"/>
        <w:ind w:left="252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The application will utilize the ASP.NET MVC (Model-View-Controller) framework for structuring and organizing codebase.</w:t>
      </w:r>
    </w:p>
    <w:p w14:paraId="0D08709B" w14:textId="77777777" w:rsidR="007862EC" w:rsidRPr="007B3006" w:rsidRDefault="007862EC" w:rsidP="007B3006">
      <w:pPr>
        <w:pStyle w:val="ListParagraph"/>
        <w:numPr>
          <w:ilvl w:val="1"/>
          <w:numId w:val="36"/>
        </w:numPr>
        <w:spacing w:before="120" w:after="120" w:line="360" w:lineRule="auto"/>
        <w:ind w:left="252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Entity Framework will be employed for database access and management.</w:t>
      </w:r>
    </w:p>
    <w:p w14:paraId="17D4B1A5" w14:textId="77777777" w:rsidR="007862EC" w:rsidRPr="007B3006" w:rsidRDefault="007862EC" w:rsidP="007B3006">
      <w:pPr>
        <w:pStyle w:val="ListParagraph"/>
        <w:numPr>
          <w:ilvl w:val="1"/>
          <w:numId w:val="36"/>
        </w:numPr>
        <w:ind w:left="2520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AJAX (Asynchronous JavaScript and XML) will be used to implement asynchronous communication between the client and server, enhancing the responsiveness of the application.</w:t>
      </w:r>
    </w:p>
    <w:p w14:paraId="55AFB76B" w14:textId="77777777" w:rsidR="007862EC" w:rsidRPr="007B3006" w:rsidRDefault="007862EC" w:rsidP="007B3006">
      <w:pPr>
        <w:pStyle w:val="ListParagraph"/>
        <w:numPr>
          <w:ilvl w:val="1"/>
          <w:numId w:val="36"/>
        </w:numPr>
        <w:ind w:left="2520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Bootstrap framework will be utilized for front-end styling and responsive design.</w:t>
      </w:r>
    </w:p>
    <w:p w14:paraId="511C71B7" w14:textId="77777777" w:rsidR="007862EC" w:rsidRPr="007B3006" w:rsidRDefault="007862EC" w:rsidP="007B3006">
      <w:pPr>
        <w:pStyle w:val="ListParagraph"/>
        <w:numPr>
          <w:ilvl w:val="0"/>
          <w:numId w:val="36"/>
        </w:numPr>
        <w:ind w:left="1800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Database:</w:t>
      </w:r>
    </w:p>
    <w:p w14:paraId="4B435E42" w14:textId="77777777" w:rsidR="007862EC" w:rsidRPr="007B3006" w:rsidRDefault="007862EC" w:rsidP="007B3006">
      <w:pPr>
        <w:pStyle w:val="ListParagraph"/>
        <w:spacing w:before="120" w:after="120" w:line="360" w:lineRule="auto"/>
        <w:ind w:left="2067"/>
        <w:jc w:val="both"/>
        <w:outlineLvl w:val="1"/>
        <w:rPr>
          <w:rFonts w:ascii="Times New Roman" w:hAnsi="Times New Roman" w:cs="Times New Roman"/>
          <w:sz w:val="28"/>
          <w:szCs w:val="28"/>
        </w:rPr>
      </w:pPr>
    </w:p>
    <w:p w14:paraId="7283EF94" w14:textId="77777777" w:rsidR="007862EC" w:rsidRPr="007B3006" w:rsidRDefault="007862EC" w:rsidP="007B3006">
      <w:pPr>
        <w:pStyle w:val="ListParagraph"/>
        <w:numPr>
          <w:ilvl w:val="1"/>
          <w:numId w:val="36"/>
        </w:numPr>
        <w:spacing w:before="120" w:after="120" w:line="360" w:lineRule="auto"/>
        <w:ind w:left="252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Microsoft SQL Server will be the chosen database management system for storing and managing data related to the supermarket management system.</w:t>
      </w:r>
    </w:p>
    <w:p w14:paraId="4A8AE64B" w14:textId="77777777" w:rsidR="007862EC" w:rsidRPr="007B3006" w:rsidRDefault="007862EC" w:rsidP="007B3006">
      <w:pPr>
        <w:pStyle w:val="ListParagraph"/>
        <w:numPr>
          <w:ilvl w:val="0"/>
          <w:numId w:val="36"/>
        </w:numPr>
        <w:spacing w:before="120" w:after="120" w:line="360" w:lineRule="auto"/>
        <w:ind w:left="180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Development Tools:</w:t>
      </w:r>
    </w:p>
    <w:p w14:paraId="4DB1A9E1" w14:textId="77777777" w:rsidR="007862EC" w:rsidRPr="007B3006" w:rsidRDefault="007862EC" w:rsidP="007B3006">
      <w:pPr>
        <w:pStyle w:val="ListParagraph"/>
        <w:spacing w:before="120" w:after="120" w:line="360" w:lineRule="auto"/>
        <w:ind w:left="2067"/>
        <w:jc w:val="both"/>
        <w:outlineLvl w:val="1"/>
        <w:rPr>
          <w:rFonts w:ascii="Times New Roman" w:hAnsi="Times New Roman" w:cs="Times New Roman"/>
          <w:sz w:val="28"/>
          <w:szCs w:val="28"/>
        </w:rPr>
      </w:pPr>
    </w:p>
    <w:p w14:paraId="33CF0663" w14:textId="77777777" w:rsidR="007862EC" w:rsidRPr="007B3006" w:rsidRDefault="007862EC" w:rsidP="007B3006">
      <w:pPr>
        <w:pStyle w:val="ListParagraph"/>
        <w:numPr>
          <w:ilvl w:val="1"/>
          <w:numId w:val="36"/>
        </w:numPr>
        <w:ind w:left="2520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Visual Studio IDE (Integrated Development Environment) will be used as the primary development tool for coding, debugging, and testing the application.</w:t>
      </w:r>
    </w:p>
    <w:p w14:paraId="2834E227" w14:textId="77777777" w:rsidR="007862EC" w:rsidRPr="007B3006" w:rsidRDefault="007862EC" w:rsidP="007B3006">
      <w:pPr>
        <w:pStyle w:val="ListParagraph"/>
        <w:numPr>
          <w:ilvl w:val="1"/>
          <w:numId w:val="36"/>
        </w:numPr>
        <w:spacing w:before="120" w:after="120" w:line="360" w:lineRule="auto"/>
        <w:ind w:left="252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Git will be used for version control to manage codebase changes and collaborate among development team members.</w:t>
      </w:r>
    </w:p>
    <w:p w14:paraId="0FD4B203" w14:textId="77777777" w:rsidR="007862EC" w:rsidRPr="007B3006" w:rsidRDefault="007862EC" w:rsidP="007B3006">
      <w:pPr>
        <w:pStyle w:val="ListParagraph"/>
        <w:numPr>
          <w:ilvl w:val="0"/>
          <w:numId w:val="36"/>
        </w:numPr>
        <w:spacing w:before="120" w:after="120" w:line="360" w:lineRule="auto"/>
        <w:ind w:left="180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Deployment Environment:</w:t>
      </w:r>
    </w:p>
    <w:p w14:paraId="694F5140" w14:textId="22ECF924" w:rsidR="007862EC" w:rsidRPr="007B3006" w:rsidRDefault="007862EC" w:rsidP="007B3006">
      <w:pPr>
        <w:pStyle w:val="ListParagraph"/>
        <w:numPr>
          <w:ilvl w:val="1"/>
          <w:numId w:val="36"/>
        </w:numPr>
        <w:spacing w:before="120" w:after="120" w:line="360" w:lineRule="auto"/>
        <w:ind w:left="252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The application will be deployed on a web server running Windows operating system, with IIS (Internet Information Services) as the web server software.</w:t>
      </w:r>
    </w:p>
    <w:p w14:paraId="6DBDC746" w14:textId="77777777" w:rsidR="007862EC" w:rsidRPr="007B3006" w:rsidRDefault="007862EC" w:rsidP="007862EC">
      <w:pPr>
        <w:pStyle w:val="ListParagraph"/>
        <w:spacing w:before="120" w:after="120" w:line="360" w:lineRule="auto"/>
        <w:ind w:left="987"/>
        <w:jc w:val="both"/>
        <w:outlineLvl w:val="1"/>
        <w:rPr>
          <w:rFonts w:ascii="Times New Roman" w:hAnsi="Times New Roman" w:cs="Times New Roman"/>
          <w:sz w:val="28"/>
          <w:szCs w:val="28"/>
        </w:rPr>
      </w:pPr>
    </w:p>
    <w:p w14:paraId="6D3D50BB" w14:textId="794E82C2" w:rsidR="006D7234" w:rsidRPr="007B3006" w:rsidRDefault="006D7234" w:rsidP="007862EC">
      <w:pPr>
        <w:pStyle w:val="ListParagraph"/>
        <w:numPr>
          <w:ilvl w:val="1"/>
          <w:numId w:val="8"/>
        </w:numPr>
        <w:spacing w:before="120" w:after="120" w:line="360" w:lineRule="auto"/>
        <w:jc w:val="both"/>
        <w:outlineLvl w:val="1"/>
        <w:rPr>
          <w:rFonts w:ascii="Times New Roman" w:hAnsi="Times New Roman" w:cs="Times New Roman"/>
          <w:b/>
          <w:bCs/>
          <w:sz w:val="28"/>
          <w:szCs w:val="28"/>
        </w:rPr>
      </w:pPr>
      <w:bookmarkStart w:id="41" w:name="_Toc162297352"/>
      <w:r w:rsidRPr="007B3006">
        <w:rPr>
          <w:rFonts w:ascii="Times New Roman" w:hAnsi="Times New Roman" w:cs="Times New Roman"/>
          <w:b/>
          <w:bCs/>
          <w:sz w:val="28"/>
          <w:szCs w:val="28"/>
        </w:rPr>
        <w:t>Technology</w:t>
      </w:r>
      <w:bookmarkEnd w:id="36"/>
      <w:bookmarkEnd w:id="37"/>
      <w:bookmarkEnd w:id="38"/>
      <w:bookmarkEnd w:id="39"/>
      <w:bookmarkEnd w:id="40"/>
      <w:bookmarkEnd w:id="41"/>
    </w:p>
    <w:p w14:paraId="644F00C8" w14:textId="77777777" w:rsidR="006D7234" w:rsidRPr="007B3006" w:rsidRDefault="006D7234" w:rsidP="006D7234">
      <w:pPr>
        <w:spacing w:before="120" w:after="120" w:line="360" w:lineRule="auto"/>
        <w:ind w:left="927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The web application will use the following technologies:</w:t>
      </w:r>
    </w:p>
    <w:p w14:paraId="45DDD365" w14:textId="77777777" w:rsidR="006D7234" w:rsidRPr="007B3006" w:rsidRDefault="006D7234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ASP.NET Core</w:t>
      </w:r>
    </w:p>
    <w:p w14:paraId="5DC7A6FD" w14:textId="28748C47" w:rsidR="006D7234" w:rsidRPr="007B3006" w:rsidRDefault="006D7234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SQL Server</w:t>
      </w:r>
    </w:p>
    <w:p w14:paraId="22C2EE3A" w14:textId="239EEA06" w:rsidR="007D2099" w:rsidRPr="007B3006" w:rsidRDefault="007D2099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Microsoft Web Code Generation</w:t>
      </w:r>
    </w:p>
    <w:p w14:paraId="545CED50" w14:textId="128AD2F2" w:rsidR="007D2099" w:rsidRPr="007B3006" w:rsidRDefault="007D2099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Microsoft Extensions</w:t>
      </w:r>
    </w:p>
    <w:p w14:paraId="7D728A26" w14:textId="239E7350" w:rsidR="007D2099" w:rsidRPr="007B3006" w:rsidRDefault="007D2099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Microsoft Code Analysis</w:t>
      </w:r>
    </w:p>
    <w:p w14:paraId="61CCDE26" w14:textId="759C8152" w:rsidR="007D2099" w:rsidRPr="007B3006" w:rsidRDefault="007D2099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Authentication</w:t>
      </w:r>
    </w:p>
    <w:p w14:paraId="579E6147" w14:textId="2B42EB77" w:rsidR="007D2099" w:rsidRPr="007B3006" w:rsidRDefault="007D2099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Authorization</w:t>
      </w:r>
    </w:p>
    <w:p w14:paraId="5DAC4935" w14:textId="4CE7AA53" w:rsidR="00DB42AD" w:rsidRPr="007B3006" w:rsidRDefault="001E6232" w:rsidP="00D42237">
      <w:pPr>
        <w:pStyle w:val="Heading1"/>
        <w:rPr>
          <w:color w:val="171717"/>
          <w:sz w:val="28"/>
          <w:szCs w:val="28"/>
        </w:rPr>
      </w:pPr>
      <w:bookmarkStart w:id="42" w:name="_Toc155860325"/>
      <w:bookmarkStart w:id="43" w:name="_Toc156053793"/>
      <w:bookmarkStart w:id="44" w:name="_Toc156053807"/>
      <w:bookmarkStart w:id="45" w:name="_Toc156058252"/>
      <w:bookmarkStart w:id="46" w:name="_Toc156058281"/>
      <w:bookmarkStart w:id="47" w:name="_Toc162297353"/>
      <w:r w:rsidRPr="007B3006">
        <w:rPr>
          <w:color w:val="171717"/>
          <w:sz w:val="28"/>
          <w:szCs w:val="28"/>
        </w:rPr>
        <w:t xml:space="preserve">II. </w:t>
      </w:r>
      <w:r w:rsidR="00271F48" w:rsidRPr="007B3006">
        <w:rPr>
          <w:color w:val="171717"/>
          <w:sz w:val="28"/>
          <w:szCs w:val="28"/>
        </w:rPr>
        <w:t>Project</w:t>
      </w:r>
      <w:r w:rsidR="00DB42AD" w:rsidRPr="007B3006">
        <w:rPr>
          <w:color w:val="171717"/>
          <w:sz w:val="28"/>
          <w:szCs w:val="28"/>
        </w:rPr>
        <w:t xml:space="preserve"> Objectives</w:t>
      </w:r>
      <w:bookmarkEnd w:id="42"/>
      <w:bookmarkEnd w:id="43"/>
      <w:bookmarkEnd w:id="44"/>
      <w:bookmarkEnd w:id="45"/>
      <w:bookmarkEnd w:id="46"/>
      <w:bookmarkEnd w:id="47"/>
    </w:p>
    <w:p w14:paraId="4FB043D5" w14:textId="20D6012A" w:rsidR="00D361F1" w:rsidRPr="007B3006" w:rsidRDefault="00D361F1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</w:r>
      <w:r w:rsidRPr="007B3006">
        <w:rPr>
          <w:rFonts w:ascii="Times New Roman" w:hAnsi="Times New Roman" w:cs="Times New Roman"/>
          <w:color w:val="171717"/>
          <w:sz w:val="28"/>
          <w:szCs w:val="28"/>
        </w:rPr>
        <w:t xml:space="preserve">In this collaborative project, Group </w:t>
      </w:r>
      <w:r w:rsidRPr="007B3006">
        <w:rPr>
          <w:rFonts w:ascii="Times New Roman" w:hAnsi="Times New Roman" w:cs="Times New Roman"/>
          <w:color w:val="171717"/>
          <w:sz w:val="28"/>
          <w:szCs w:val="28"/>
        </w:rPr>
        <w:t>08</w:t>
      </w:r>
      <w:r w:rsidRPr="007B3006">
        <w:rPr>
          <w:rFonts w:ascii="Times New Roman" w:hAnsi="Times New Roman" w:cs="Times New Roman"/>
          <w:color w:val="171717"/>
          <w:sz w:val="28"/>
          <w:szCs w:val="28"/>
        </w:rPr>
        <w:t xml:space="preserve"> is tasked with developing a comprehensive system for inventory management and dashboard. The project scope includes the implementation of CRUD (Create, Read, Update, Delete) functionality, robust inventory tracking features, dashboard visualization, and user management.</w:t>
      </w:r>
    </w:p>
    <w:p w14:paraId="711362B6" w14:textId="77777777" w:rsidR="004F4A89" w:rsidRPr="007B3006" w:rsidRDefault="004F4A89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CRUD Functionality:</w:t>
      </w:r>
    </w:p>
    <w:p w14:paraId="0FBEC7AC" w14:textId="77777777" w:rsidR="004F4A89" w:rsidRPr="007B3006" w:rsidRDefault="004F4A89" w:rsidP="004F4A89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lastRenderedPageBreak/>
        <w:t>Develop a user-friendly interface allowing seamless creation, viewing, updating, and deletion of inventory items.</w:t>
      </w:r>
    </w:p>
    <w:p w14:paraId="24FEC629" w14:textId="77777777" w:rsidR="004F4A89" w:rsidRPr="007B3006" w:rsidRDefault="004F4A89" w:rsidP="004F4A89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Implement a responsive design to ensure optimal user experience across various devices.</w:t>
      </w:r>
    </w:p>
    <w:p w14:paraId="7076E746" w14:textId="5D04E0F8" w:rsidR="004F4A89" w:rsidRPr="007B3006" w:rsidRDefault="004F4A89" w:rsidP="004F4A89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Ensure secure and efficient handling of inventory data through CRUD operations.</w:t>
      </w:r>
    </w:p>
    <w:p w14:paraId="2D293E27" w14:textId="77777777" w:rsidR="004F4A89" w:rsidRPr="007B3006" w:rsidRDefault="004F4A89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Inventory Management:</w:t>
      </w:r>
    </w:p>
    <w:p w14:paraId="22421BE9" w14:textId="77777777" w:rsidR="004F4A89" w:rsidRPr="007B3006" w:rsidRDefault="004F4A89" w:rsidP="004F4A89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Design and implement inventory tracking features to monitor stock levels, track movement, and manage inventory across multiple locations.</w:t>
      </w:r>
    </w:p>
    <w:p w14:paraId="5D3586E5" w14:textId="77777777" w:rsidR="004F4A89" w:rsidRPr="007B3006" w:rsidRDefault="004F4A89" w:rsidP="004F4A89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Integrate barcode scanning functionality for quick and accurate inventory management.</w:t>
      </w:r>
    </w:p>
    <w:p w14:paraId="7092A0EE" w14:textId="6984E371" w:rsidR="004F4A89" w:rsidRPr="007B3006" w:rsidRDefault="004F4A89" w:rsidP="004F4A89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Implement alerts and notifications for low stock levels, expiration dates, and inventory discrepancies.</w:t>
      </w:r>
    </w:p>
    <w:p w14:paraId="4B7658E5" w14:textId="77777777" w:rsidR="004F4A89" w:rsidRPr="007B3006" w:rsidRDefault="004F4A89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Dashboard Visualization:</w:t>
      </w:r>
    </w:p>
    <w:p w14:paraId="163D146C" w14:textId="77777777" w:rsidR="004F4A89" w:rsidRPr="007B3006" w:rsidRDefault="004F4A89" w:rsidP="004F4A89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Develop a dashboard to provide users with visual insights into key inventory metrics, such as stock levels, turnover rates, and revenue.</w:t>
      </w:r>
    </w:p>
    <w:p w14:paraId="404534CC" w14:textId="77777777" w:rsidR="004F4A89" w:rsidRPr="007B3006" w:rsidRDefault="004F4A89" w:rsidP="004F4A89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Utilize charts, graphs, and tables to present data in an intuitive and easy-to-understand format.</w:t>
      </w:r>
    </w:p>
    <w:p w14:paraId="35DC2408" w14:textId="3A074D7A" w:rsidR="004F4A89" w:rsidRPr="007B3006" w:rsidRDefault="004F4A89" w:rsidP="004F4A89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Customize dashboard views and allow users to filter and drill down into specific inventory data.</w:t>
      </w:r>
    </w:p>
    <w:p w14:paraId="58199452" w14:textId="77777777" w:rsidR="004F4A89" w:rsidRPr="007B3006" w:rsidRDefault="004F4A89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User Management:</w:t>
      </w:r>
    </w:p>
    <w:p w14:paraId="685BF44A" w14:textId="77777777" w:rsidR="004F4A89" w:rsidRPr="007B3006" w:rsidRDefault="004F4A89" w:rsidP="004F4A89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Create a user authentication and authorization system for managing user access and permissions.</w:t>
      </w:r>
    </w:p>
    <w:p w14:paraId="2AB7A74E" w14:textId="77777777" w:rsidR="004F4A89" w:rsidRPr="007B3006" w:rsidRDefault="004F4A89" w:rsidP="004F4A89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Implement user profiles with the ability to update personal information and preferences.</w:t>
      </w:r>
    </w:p>
    <w:p w14:paraId="5CEC5258" w14:textId="629A2ECE" w:rsidR="004F4A89" w:rsidRPr="007B3006" w:rsidRDefault="004F4A89" w:rsidP="004F4A89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Ensure account security through secure authentication practices, such as password encryption.</w:t>
      </w:r>
    </w:p>
    <w:p w14:paraId="2C6056B3" w14:textId="77777777" w:rsidR="004F4A89" w:rsidRPr="007B3006" w:rsidRDefault="004F4A89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Testing and Quality Assurance:</w:t>
      </w:r>
    </w:p>
    <w:p w14:paraId="06EAD18B" w14:textId="77777777" w:rsidR="004F4A89" w:rsidRPr="007B3006" w:rsidRDefault="004F4A89" w:rsidP="004F4A89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Conduct thorough testing of all features to identify and resolve any bugs or issues.</w:t>
      </w:r>
    </w:p>
    <w:p w14:paraId="79758407" w14:textId="77777777" w:rsidR="004F4A89" w:rsidRPr="007B3006" w:rsidRDefault="004F4A89" w:rsidP="004F4A89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Perform performance testing to ensure the system can handle large volumes of inventory data efficiently.</w:t>
      </w:r>
    </w:p>
    <w:p w14:paraId="019EB176" w14:textId="2C570C23" w:rsidR="004F4A89" w:rsidRPr="007B3006" w:rsidRDefault="004F4A89" w:rsidP="004F4A89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lastRenderedPageBreak/>
        <w:t>Regularly update and maintain the system to address evolving needs and potential vulnerabilities.</w:t>
      </w:r>
    </w:p>
    <w:p w14:paraId="2F6D2AE2" w14:textId="77777777" w:rsidR="004F4A89" w:rsidRPr="007B3006" w:rsidRDefault="004F4A89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Documentation:</w:t>
      </w:r>
    </w:p>
    <w:p w14:paraId="0A12DB4C" w14:textId="77777777" w:rsidR="004F4A89" w:rsidRPr="007B3006" w:rsidRDefault="004F4A89" w:rsidP="004F4A89">
      <w:pPr>
        <w:pStyle w:val="ListParagraph"/>
        <w:numPr>
          <w:ilvl w:val="0"/>
          <w:numId w:val="42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Provide comprehensive documentation for the system architecture, database schema, and API usage.</w:t>
      </w:r>
    </w:p>
    <w:p w14:paraId="09BF47D5" w14:textId="1073B91F" w:rsidR="004F4A89" w:rsidRPr="007B3006" w:rsidRDefault="004F4A89" w:rsidP="004F4A89">
      <w:pPr>
        <w:pStyle w:val="ListParagraph"/>
        <w:numPr>
          <w:ilvl w:val="0"/>
          <w:numId w:val="42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Document the user guide to assist end-users in navigating and utilizing the inventory management system effectively.</w:t>
      </w:r>
    </w:p>
    <w:p w14:paraId="737E8D0F" w14:textId="60F023BE" w:rsidR="004F4A89" w:rsidRPr="007B3006" w:rsidRDefault="004F4A89" w:rsidP="004F4A89">
      <w:pPr>
        <w:spacing w:before="300" w:after="300" w:line="240" w:lineRule="auto"/>
        <w:rPr>
          <w:rFonts w:ascii="Times New Roman" w:eastAsia="Times New Roman" w:hAnsi="Times New Roman" w:cs="Times New Roman"/>
          <w:sz w:val="28"/>
          <w:szCs w:val="28"/>
          <w:lang w:eastAsia="ja-JP"/>
        </w:rPr>
      </w:pPr>
      <w:r w:rsidRPr="007B3006">
        <w:rPr>
          <w:rFonts w:ascii="Times New Roman" w:eastAsia="Times New Roman" w:hAnsi="Times New Roman" w:cs="Times New Roman"/>
          <w:color w:val="000000"/>
          <w:sz w:val="28"/>
          <w:szCs w:val="28"/>
          <w:lang w:val="vi-VN" w:eastAsia="ja-JP"/>
        </w:rPr>
        <w:t>Business rule</w:t>
      </w:r>
      <w:r w:rsidRPr="007B3006">
        <w:rPr>
          <w:rFonts w:ascii="Times New Roman" w:eastAsia="Times New Roman" w:hAnsi="Times New Roman" w:cs="Times New Roman"/>
          <w:color w:val="000000"/>
          <w:sz w:val="28"/>
          <w:szCs w:val="28"/>
          <w:lang w:eastAsia="ja-JP"/>
        </w:rPr>
        <w:t>: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75"/>
        <w:gridCol w:w="8275"/>
      </w:tblGrid>
      <w:tr w:rsidR="004F4A89" w:rsidRPr="007B3006" w14:paraId="2DCF4291" w14:textId="77777777" w:rsidTr="004F4A89">
        <w:trPr>
          <w:trHeight w:val="975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32BF08" w14:textId="77777777" w:rsidR="004F4A89" w:rsidRPr="007B3006" w:rsidRDefault="004F4A89" w:rsidP="00F3753E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b/>
                <w:bCs/>
                <w:color w:val="000000"/>
                <w:lang w:val="vi-VN" w:eastAsia="ja-JP"/>
              </w:rPr>
              <w:t>ID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D78326" w14:textId="77777777" w:rsidR="004F4A89" w:rsidRPr="007B3006" w:rsidRDefault="004F4A89" w:rsidP="00F3753E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b/>
                <w:bCs/>
                <w:color w:val="000000"/>
                <w:lang w:val="vi-VN" w:eastAsia="ja-JP"/>
              </w:rPr>
              <w:t>Business Rule Definition</w:t>
            </w:r>
          </w:p>
        </w:tc>
      </w:tr>
      <w:tr w:rsidR="004F4A89" w:rsidRPr="007B3006" w14:paraId="438CB118" w14:textId="77777777" w:rsidTr="004F4A89">
        <w:trPr>
          <w:trHeight w:val="960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396E99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BR-01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54A6B8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Email is a unique and valid format.</w:t>
            </w:r>
          </w:p>
        </w:tc>
      </w:tr>
      <w:tr w:rsidR="004F4A89" w:rsidRPr="007B3006" w14:paraId="444B7B7F" w14:textId="77777777" w:rsidTr="004F4A89">
        <w:trPr>
          <w:trHeight w:val="960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72C4CE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BR-02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F4D991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Phone number is not empty, unique, and has ten digits.</w:t>
            </w:r>
          </w:p>
        </w:tc>
      </w:tr>
      <w:tr w:rsidR="004F4A89" w:rsidRPr="007B3006" w14:paraId="556C9BD7" w14:textId="77777777" w:rsidTr="004F4A89">
        <w:trPr>
          <w:trHeight w:val="960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CD9F97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BR-03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701F46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Passwords must have at least eight characters and be alphanumeric.</w:t>
            </w:r>
          </w:p>
        </w:tc>
      </w:tr>
      <w:tr w:rsidR="004F4A89" w:rsidRPr="007B3006" w14:paraId="01F3BB36" w14:textId="77777777" w:rsidTr="004F4A89">
        <w:trPr>
          <w:trHeight w:val="960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A37806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BR-04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404DC2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The new password must match the confirmed password.</w:t>
            </w:r>
          </w:p>
        </w:tc>
      </w:tr>
      <w:tr w:rsidR="004F4A89" w:rsidRPr="007B3006" w14:paraId="7B53033A" w14:textId="77777777" w:rsidTr="004F4A89">
        <w:trPr>
          <w:trHeight w:val="960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61AEC6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BR-05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7AEFED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Name is not empty and is less than 51 characters.</w:t>
            </w:r>
          </w:p>
        </w:tc>
      </w:tr>
      <w:tr w:rsidR="004F4A89" w:rsidRPr="007B3006" w14:paraId="77019499" w14:textId="77777777" w:rsidTr="004F4A89">
        <w:trPr>
          <w:trHeight w:val="1245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AFC7C0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BR-06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8ED803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The web can only be active when it is connected to the internet and server.</w:t>
            </w:r>
          </w:p>
        </w:tc>
      </w:tr>
    </w:tbl>
    <w:p w14:paraId="2F41E11A" w14:textId="77777777" w:rsidR="004F4A89" w:rsidRPr="007B3006" w:rsidRDefault="004F4A89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</w:p>
    <w:p w14:paraId="04C65B8F" w14:textId="7D0B3A81" w:rsidR="005E4400" w:rsidRPr="007B3006" w:rsidRDefault="001E6232" w:rsidP="00D42237">
      <w:pPr>
        <w:pStyle w:val="Heading1"/>
        <w:rPr>
          <w:color w:val="171717"/>
          <w:sz w:val="28"/>
          <w:szCs w:val="28"/>
        </w:rPr>
      </w:pPr>
      <w:bookmarkStart w:id="48" w:name="_Toc155860326"/>
      <w:bookmarkStart w:id="49" w:name="_Toc156053794"/>
      <w:bookmarkStart w:id="50" w:name="_Toc156053808"/>
      <w:bookmarkStart w:id="51" w:name="_Toc156058253"/>
      <w:bookmarkStart w:id="52" w:name="_Toc156058282"/>
      <w:bookmarkStart w:id="53" w:name="_Toc162297354"/>
      <w:r w:rsidRPr="007B3006">
        <w:rPr>
          <w:color w:val="171717"/>
          <w:sz w:val="28"/>
          <w:szCs w:val="28"/>
        </w:rPr>
        <w:lastRenderedPageBreak/>
        <w:t xml:space="preserve">III. </w:t>
      </w:r>
      <w:r w:rsidR="005D5D85" w:rsidRPr="007B3006">
        <w:rPr>
          <w:color w:val="171717"/>
          <w:sz w:val="28"/>
          <w:szCs w:val="28"/>
        </w:rPr>
        <w:t>Database De</w:t>
      </w:r>
      <w:r w:rsidR="00461915" w:rsidRPr="007B3006">
        <w:rPr>
          <w:color w:val="171717"/>
          <w:sz w:val="28"/>
          <w:szCs w:val="28"/>
        </w:rPr>
        <w:t>sig</w:t>
      </w:r>
      <w:r w:rsidR="005D5D85" w:rsidRPr="007B3006">
        <w:rPr>
          <w:color w:val="171717"/>
          <w:sz w:val="28"/>
          <w:szCs w:val="28"/>
        </w:rPr>
        <w:t>n</w:t>
      </w:r>
      <w:bookmarkEnd w:id="48"/>
      <w:bookmarkEnd w:id="49"/>
      <w:bookmarkEnd w:id="50"/>
      <w:bookmarkEnd w:id="51"/>
      <w:bookmarkEnd w:id="52"/>
      <w:bookmarkEnd w:id="53"/>
    </w:p>
    <w:p w14:paraId="527AFDD8" w14:textId="77777777" w:rsidR="007B3006" w:rsidRPr="007B3006" w:rsidRDefault="007B3006" w:rsidP="007B3006">
      <w:pPr>
        <w:pStyle w:val="Heading2"/>
        <w:ind w:firstLine="720"/>
        <w:rPr>
          <w:rFonts w:ascii="Times New Roman" w:hAnsi="Times New Roman" w:cs="Times New Roman"/>
          <w:color w:val="171717"/>
          <w:sz w:val="28"/>
          <w:szCs w:val="28"/>
        </w:rPr>
      </w:pPr>
      <w:bookmarkStart w:id="54" w:name="_Toc155860327"/>
      <w:bookmarkStart w:id="55" w:name="_Toc156053797"/>
      <w:bookmarkStart w:id="56" w:name="_Toc156053811"/>
      <w:bookmarkStart w:id="57" w:name="_Toc156058256"/>
      <w:bookmarkStart w:id="58" w:name="_Toc156058285"/>
      <w:bookmarkStart w:id="59" w:name="_Toc156053795"/>
      <w:bookmarkStart w:id="60" w:name="_Toc156053809"/>
      <w:bookmarkStart w:id="61" w:name="_Toc156058254"/>
      <w:bookmarkStart w:id="62" w:name="_Toc156058283"/>
      <w:bookmarkStart w:id="63" w:name="_Toc162297355"/>
      <w:r w:rsidRPr="007B3006">
        <w:rPr>
          <w:rFonts w:ascii="Times New Roman" w:hAnsi="Times New Roman" w:cs="Times New Roman"/>
          <w:color w:val="171717"/>
          <w:sz w:val="28"/>
          <w:szCs w:val="28"/>
        </w:rPr>
        <w:t xml:space="preserve">3.1 </w:t>
      </w:r>
      <w:r w:rsidRPr="007B3006">
        <w:rPr>
          <w:rFonts w:ascii="Times New Roman" w:hAnsi="Times New Roman" w:cs="Times New Roman"/>
          <w:b/>
          <w:bCs/>
          <w:color w:val="171717"/>
          <w:sz w:val="28"/>
          <w:szCs w:val="28"/>
        </w:rPr>
        <w:t>Tables in your database</w:t>
      </w:r>
      <w:bookmarkEnd w:id="59"/>
      <w:bookmarkEnd w:id="60"/>
      <w:bookmarkEnd w:id="61"/>
      <w:bookmarkEnd w:id="62"/>
      <w:bookmarkEnd w:id="63"/>
    </w:p>
    <w:p w14:paraId="536917CB" w14:textId="77777777" w:rsidR="007B3006" w:rsidRPr="007B3006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</w:rPr>
        <w:tab/>
      </w:r>
      <w:r w:rsidRPr="007B3006">
        <w:rPr>
          <w:rFonts w:ascii="Times New Roman" w:hAnsi="Times New Roman" w:cs="Times New Roman"/>
        </w:rPr>
        <w:tab/>
      </w:r>
      <w:r w:rsidRPr="007B3006">
        <w:rPr>
          <w:rFonts w:ascii="Times New Roman" w:hAnsi="Times New Roman" w:cs="Times New Roman"/>
          <w:color w:val="171717"/>
          <w:sz w:val="28"/>
          <w:szCs w:val="28"/>
        </w:rPr>
        <w:t>Table Name: Produc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7B3006" w14:paraId="158F1653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C295CD" w14:textId="77777777" w:rsidR="007B3006" w:rsidRPr="007B3006" w:rsidRDefault="007B300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F97EC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1D06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4885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7B3006" w14:paraId="51F2E79D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821E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oduct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A6EA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1378D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0FEC8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ả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hẩm</w:t>
            </w:r>
            <w:proofErr w:type="spellEnd"/>
          </w:p>
        </w:tc>
      </w:tr>
      <w:tr w:rsidR="007B3006" w:rsidRPr="007B3006" w14:paraId="277EF415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C5EA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oduct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9219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20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A526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739B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ê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ả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hẩm</w:t>
            </w:r>
            <w:proofErr w:type="spellEnd"/>
          </w:p>
        </w:tc>
      </w:tr>
      <w:tr w:rsidR="007B3006" w:rsidRPr="007B3006" w14:paraId="037D894E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69D1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upplier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A5AF4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41556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758BB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à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u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ấp</w:t>
            </w:r>
            <w:proofErr w:type="spellEnd"/>
          </w:p>
        </w:tc>
      </w:tr>
      <w:tr w:rsidR="007B3006" w:rsidRPr="007B3006" w14:paraId="60EAFA28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9340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ategory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1EB1D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9933C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649D1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loại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7B3006" w:rsidRPr="007B3006" w14:paraId="666F00F7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8BADF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escription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DC9F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4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5A4F3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Allow Nulls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9DD13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ô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ả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ả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hẩm</w:t>
            </w:r>
            <w:proofErr w:type="spellEnd"/>
          </w:p>
        </w:tc>
      </w:tr>
      <w:tr w:rsidR="007B3006" w:rsidRPr="007B3006" w14:paraId="460443F5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4FE7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iscontinue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2E2F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oolean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8E48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13287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ạ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hái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ả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hẩm</w:t>
            </w:r>
            <w:proofErr w:type="spellEnd"/>
          </w:p>
        </w:tc>
      </w:tr>
      <w:tr w:rsidR="007B3006" w:rsidRPr="007B3006" w14:paraId="6CA51CA6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FE8F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otalQuantity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9393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441D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E35D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ổ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ố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lượ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ả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hẩm</w:t>
            </w:r>
            <w:proofErr w:type="spellEnd"/>
          </w:p>
        </w:tc>
      </w:tr>
      <w:tr w:rsidR="007B3006" w:rsidRPr="007B3006" w14:paraId="4AD2A796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9037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c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5D8B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70BE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0F56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Giá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ả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hẩm</w:t>
            </w:r>
            <w:proofErr w:type="spellEnd"/>
          </w:p>
        </w:tc>
      </w:tr>
    </w:tbl>
    <w:p w14:paraId="0E74106B" w14:textId="77777777" w:rsidR="007B3006" w:rsidRPr="007B3006" w:rsidRDefault="007B3006" w:rsidP="007B3006">
      <w:pPr>
        <w:rPr>
          <w:rFonts w:ascii="Times New Roman" w:hAnsi="Times New Roman" w:cs="Times New Roman"/>
        </w:rPr>
      </w:pPr>
    </w:p>
    <w:p w14:paraId="15A69411" w14:textId="77777777" w:rsidR="007B3006" w:rsidRPr="007B3006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</w:rPr>
        <w:tab/>
      </w:r>
      <w:r w:rsidRPr="007B3006">
        <w:rPr>
          <w:rFonts w:ascii="Times New Roman" w:hAnsi="Times New Roman" w:cs="Times New Roman"/>
        </w:rPr>
        <w:tab/>
      </w:r>
      <w:r w:rsidRPr="007B3006">
        <w:rPr>
          <w:rFonts w:ascii="Times New Roman" w:hAnsi="Times New Roman" w:cs="Times New Roman"/>
          <w:color w:val="171717"/>
          <w:sz w:val="28"/>
          <w:szCs w:val="28"/>
        </w:rPr>
        <w:t>Table Name: Categor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7B3006" w14:paraId="56402AC3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8B16AF" w14:textId="77777777" w:rsidR="007B3006" w:rsidRPr="007B3006" w:rsidRDefault="007B300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F20E7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2C63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B595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7B3006" w14:paraId="7CF29003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B55CD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ategory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7BAC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8595A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CAD8F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loại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7B3006" w:rsidRPr="007B3006" w14:paraId="5BAE1CBF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BAED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ategoryName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F296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20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3155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6FBF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Loại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7B3006" w:rsidRPr="007B3006" w14:paraId="3ABFC221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1A8E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escription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094D6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4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EB5E0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Allow Nulls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41FA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ô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ả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loại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7B3006" w:rsidRPr="007B3006" w14:paraId="7866954A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7521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iscontinue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127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oolean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FBA6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FE99F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ạ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hái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loại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</w:tbl>
    <w:p w14:paraId="127A26EE" w14:textId="77777777" w:rsidR="007B3006" w:rsidRPr="007B3006" w:rsidRDefault="007B3006" w:rsidP="007B3006">
      <w:pPr>
        <w:rPr>
          <w:rFonts w:ascii="Times New Roman" w:hAnsi="Times New Roman" w:cs="Times New Roman"/>
        </w:rPr>
      </w:pPr>
    </w:p>
    <w:p w14:paraId="7334336D" w14:textId="77777777" w:rsidR="007B3006" w:rsidRPr="007B3006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</w:rPr>
        <w:tab/>
      </w:r>
      <w:r w:rsidRPr="007B3006">
        <w:rPr>
          <w:rFonts w:ascii="Times New Roman" w:hAnsi="Times New Roman" w:cs="Times New Roman"/>
        </w:rPr>
        <w:tab/>
      </w:r>
      <w:r w:rsidRPr="007B3006">
        <w:rPr>
          <w:rFonts w:ascii="Times New Roman" w:hAnsi="Times New Roman" w:cs="Times New Roman"/>
          <w:color w:val="171717"/>
          <w:sz w:val="28"/>
          <w:szCs w:val="28"/>
        </w:rPr>
        <w:t>Table Name: Suppli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7B3006" w14:paraId="7097A53D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5DAEE" w14:textId="77777777" w:rsidR="007B3006" w:rsidRPr="007B3006" w:rsidRDefault="007B300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C998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AAB4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AB25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7B3006" w14:paraId="4D5300B0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B10D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upplier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2EA4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D30A5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FEC2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à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u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ấp</w:t>
            </w:r>
            <w:proofErr w:type="spellEnd"/>
          </w:p>
        </w:tc>
      </w:tr>
      <w:tr w:rsidR="007B3006" w:rsidRPr="007B3006" w14:paraId="60EEF45C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E311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ompanyName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BDE7F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4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8D9C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487CF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ê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ô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ty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u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ấp</w:t>
            </w:r>
            <w:proofErr w:type="spellEnd"/>
          </w:p>
        </w:tc>
      </w:tr>
      <w:tr w:rsidR="007B3006" w:rsidRPr="007B3006" w14:paraId="2176C2F0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21452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Address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72AA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4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B628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0324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Địa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hỉa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à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u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ấp</w:t>
            </w:r>
            <w:proofErr w:type="spellEnd"/>
          </w:p>
        </w:tc>
      </w:tr>
      <w:tr w:rsidR="007B3006" w:rsidRPr="007B3006" w14:paraId="1ED94B3C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213A8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hon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FB9A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11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2A06C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13E2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SĐT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à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u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ấp</w:t>
            </w:r>
            <w:proofErr w:type="spellEnd"/>
          </w:p>
        </w:tc>
      </w:tr>
      <w:tr w:rsidR="007B3006" w:rsidRPr="007B3006" w14:paraId="13956695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280F1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ax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D6E9F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11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9E2E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E2604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ố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Fax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à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u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ấp</w:t>
            </w:r>
            <w:proofErr w:type="spellEnd"/>
          </w:p>
        </w:tc>
      </w:tr>
      <w:tr w:rsidR="007B3006" w:rsidRPr="007B3006" w14:paraId="43B57865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D184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omePage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A285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4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9D6A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C070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Trang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hủ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à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u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ấp</w:t>
            </w:r>
            <w:proofErr w:type="spellEnd"/>
          </w:p>
        </w:tc>
      </w:tr>
      <w:tr w:rsidR="007B3006" w:rsidRPr="007B3006" w14:paraId="33BC6AA1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D89C0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iscontinue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66A2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oolean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2F0B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9B68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ạ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hái</w:t>
            </w:r>
            <w:proofErr w:type="spellEnd"/>
          </w:p>
        </w:tc>
      </w:tr>
    </w:tbl>
    <w:p w14:paraId="5E53798E" w14:textId="77777777" w:rsidR="007B3006" w:rsidRPr="007B3006" w:rsidRDefault="007B3006" w:rsidP="007B3006">
      <w:pPr>
        <w:rPr>
          <w:rFonts w:ascii="Times New Roman" w:hAnsi="Times New Roman" w:cs="Times New Roman"/>
          <w:color w:val="171717"/>
          <w:sz w:val="28"/>
          <w:szCs w:val="28"/>
        </w:rPr>
      </w:pPr>
    </w:p>
    <w:p w14:paraId="436B18F9" w14:textId="77777777" w:rsidR="007B3006" w:rsidRPr="007B3006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</w: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  <w:t>Table Name: Inven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7B3006" w14:paraId="62E9109F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9E0DE" w14:textId="77777777" w:rsidR="007B3006" w:rsidRPr="007B3006" w:rsidRDefault="007B300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24B1B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37AB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6F31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7B3006" w14:paraId="657273AC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F9E5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ventory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DA761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19F0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6DE83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kho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7B3006" w:rsidRPr="007B3006" w14:paraId="07C0F869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C8AB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oduct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16FC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A309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06B7A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ả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hẩm</w:t>
            </w:r>
            <w:proofErr w:type="spellEnd"/>
          </w:p>
        </w:tc>
      </w:tr>
      <w:tr w:rsidR="007B3006" w:rsidRPr="007B3006" w14:paraId="36776A72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068D1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Quantit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F86F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A9DB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1F88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ố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lượng</w:t>
            </w:r>
            <w:proofErr w:type="spellEnd"/>
          </w:p>
        </w:tc>
      </w:tr>
      <w:tr w:rsidR="007B3006" w:rsidRPr="007B3006" w14:paraId="0A974405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B5B6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urchasePrice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D420C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BADD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8BEA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Giá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ập</w:t>
            </w:r>
            <w:proofErr w:type="spellEnd"/>
          </w:p>
        </w:tc>
      </w:tr>
      <w:tr w:rsidR="007B3006" w:rsidRPr="007B3006" w14:paraId="23D9D5F7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9399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EntryDate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29A5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at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8B31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B098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gày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ập</w:t>
            </w:r>
            <w:proofErr w:type="spellEnd"/>
          </w:p>
        </w:tc>
      </w:tr>
      <w:tr w:rsidR="007B3006" w:rsidRPr="007B3006" w14:paraId="68F95A2F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22E9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Employee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2F44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915CD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4A92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ID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â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viên</w:t>
            </w:r>
            <w:proofErr w:type="spellEnd"/>
          </w:p>
        </w:tc>
      </w:tr>
    </w:tbl>
    <w:p w14:paraId="4105BF4D" w14:textId="77777777" w:rsidR="007B3006" w:rsidRPr="007B3006" w:rsidRDefault="007B3006" w:rsidP="007B3006">
      <w:pPr>
        <w:rPr>
          <w:rFonts w:ascii="Times New Roman" w:hAnsi="Times New Roman" w:cs="Times New Roman"/>
          <w:color w:val="171717"/>
          <w:sz w:val="28"/>
          <w:szCs w:val="28"/>
        </w:rPr>
      </w:pPr>
    </w:p>
    <w:p w14:paraId="1488BAFA" w14:textId="77777777" w:rsidR="007B3006" w:rsidRPr="007B3006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</w: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  <w:t>Table Name: Custom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7B3006" w14:paraId="143F785A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9BFAB" w14:textId="77777777" w:rsidR="007B3006" w:rsidRPr="007B3006" w:rsidRDefault="007B300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BADB7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21DA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7623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7B3006" w14:paraId="2743572E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8DA2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ustomer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D5F29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9792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3AB52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ID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khách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7B3006" w:rsidRPr="007B3006" w14:paraId="6065E442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744F4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Last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12799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04A9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C9379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ê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khách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hang</w:t>
            </w:r>
          </w:p>
        </w:tc>
      </w:tr>
      <w:tr w:rsidR="007B3006" w:rsidRPr="007B3006" w14:paraId="1C485965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29A5C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irst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1881D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A7E8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1413C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ọ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khách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7B3006" w:rsidRPr="007B3006" w14:paraId="0FBFADED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A3AD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Address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FA74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4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0A3C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825D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Địa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hỉ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khách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7B3006" w:rsidRPr="007B3006" w14:paraId="3D91E008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01F4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hon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3C0FB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11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429D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6CE3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SĐT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khách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7B3006" w:rsidRPr="007B3006" w14:paraId="755741A1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C7AC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Email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0E34E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F4B6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C294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Email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khách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</w:tbl>
    <w:p w14:paraId="2F7DC556" w14:textId="77777777" w:rsidR="007B3006" w:rsidRPr="007B3006" w:rsidRDefault="007B3006" w:rsidP="007B3006">
      <w:pPr>
        <w:rPr>
          <w:rFonts w:ascii="Times New Roman" w:hAnsi="Times New Roman" w:cs="Times New Roman"/>
          <w:color w:val="171717"/>
          <w:sz w:val="28"/>
          <w:szCs w:val="28"/>
        </w:rPr>
      </w:pPr>
    </w:p>
    <w:p w14:paraId="070833DC" w14:textId="77777777" w:rsidR="007B3006" w:rsidRPr="007B3006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</w: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  <w:t xml:space="preserve">Table Name: 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SalesTransactions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7B3006" w14:paraId="64DA3131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A3A90" w14:textId="77777777" w:rsidR="007B3006" w:rsidRPr="007B3006" w:rsidRDefault="007B300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6596A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0830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00DB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7B3006" w14:paraId="686D904C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E023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ansaction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C8A50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06A6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AE5E8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giao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ịch</w:t>
            </w:r>
            <w:proofErr w:type="spellEnd"/>
          </w:p>
        </w:tc>
      </w:tr>
      <w:tr w:rsidR="007B3006" w:rsidRPr="007B3006" w14:paraId="10B76194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5AE5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ustomer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3E2DAC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6B192C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15FDC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ID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khách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7B3006" w:rsidRPr="007B3006" w14:paraId="752D5288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7186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Employee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FCC4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ACCE1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6AD2F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ID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â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viên</w:t>
            </w:r>
            <w:proofErr w:type="spellEnd"/>
          </w:p>
        </w:tc>
      </w:tr>
      <w:tr w:rsidR="007B3006" w:rsidRPr="007B3006" w14:paraId="255E9BF2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C419B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ansactionDate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AD04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at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41A7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9153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gày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giao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ịch</w:t>
            </w:r>
            <w:proofErr w:type="spellEnd"/>
          </w:p>
        </w:tc>
      </w:tr>
      <w:tr w:rsidR="007B3006" w:rsidRPr="007B3006" w14:paraId="74B29D21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14DA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ashRecieve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5D0F7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6C4C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581F3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iệ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ận</w:t>
            </w:r>
            <w:proofErr w:type="spellEnd"/>
          </w:p>
        </w:tc>
      </w:tr>
      <w:tr w:rsidR="007B3006" w:rsidRPr="007B3006" w14:paraId="3E2C561E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2E98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hang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04F71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7350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09FC9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iề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hừa</w:t>
            </w:r>
            <w:proofErr w:type="spellEnd"/>
          </w:p>
        </w:tc>
      </w:tr>
      <w:tr w:rsidR="007B3006" w:rsidRPr="007B3006" w14:paraId="4E12BFFD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0A35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otalPrice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68C9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CEDE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F775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ổ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đơ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giá</w:t>
            </w:r>
            <w:proofErr w:type="spellEnd"/>
          </w:p>
        </w:tc>
      </w:tr>
      <w:tr w:rsidR="007B3006" w:rsidRPr="007B3006" w14:paraId="59D62E33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C365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iscontinue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9D4A8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oolean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0C2E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1278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ạ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hái</w:t>
            </w:r>
            <w:proofErr w:type="spellEnd"/>
          </w:p>
        </w:tc>
      </w:tr>
    </w:tbl>
    <w:p w14:paraId="08B7314C" w14:textId="77777777" w:rsidR="007B3006" w:rsidRPr="007B3006" w:rsidRDefault="007B3006" w:rsidP="007B3006">
      <w:pPr>
        <w:rPr>
          <w:rFonts w:ascii="Times New Roman" w:hAnsi="Times New Roman" w:cs="Times New Roman"/>
          <w:color w:val="171717"/>
          <w:sz w:val="28"/>
          <w:szCs w:val="28"/>
        </w:rPr>
      </w:pPr>
    </w:p>
    <w:p w14:paraId="76EAF11F" w14:textId="77777777" w:rsidR="007B3006" w:rsidRPr="007B3006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</w: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  <w:t xml:space="preserve">Table Name: 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TransactionDetails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7B3006" w14:paraId="46C6BF2B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311B2A" w14:textId="77777777" w:rsidR="007B3006" w:rsidRPr="007B3006" w:rsidRDefault="007B300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EBD92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5634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FC0D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7B3006" w14:paraId="2DD87BE9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A0A92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lastRenderedPageBreak/>
              <w:t>Transaction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59FB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D474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, 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B4958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giao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ịch</w:t>
            </w:r>
            <w:proofErr w:type="spellEnd"/>
          </w:p>
        </w:tc>
      </w:tr>
      <w:tr w:rsidR="007B3006" w:rsidRPr="007B3006" w14:paraId="652C2185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671C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oduct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710B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841B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, 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F285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ả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hẩm</w:t>
            </w:r>
            <w:proofErr w:type="spellEnd"/>
          </w:p>
        </w:tc>
      </w:tr>
      <w:tr w:rsidR="007B3006" w:rsidRPr="007B3006" w14:paraId="1DA6FC03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ECBD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ubtotal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E35B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EB18C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FE379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Giá</w:t>
            </w:r>
            <w:proofErr w:type="spellEnd"/>
          </w:p>
        </w:tc>
      </w:tr>
      <w:tr w:rsidR="007B3006" w:rsidRPr="007B3006" w14:paraId="3AB9E9F9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ED17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Quantit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55811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538A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C140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ố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lượng</w:t>
            </w:r>
            <w:proofErr w:type="spellEnd"/>
          </w:p>
        </w:tc>
      </w:tr>
      <w:tr w:rsidR="007B3006" w:rsidRPr="007B3006" w14:paraId="0BEE7181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1D89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iscou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ED83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AB5F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Allow Nulls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4813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Giảm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giá</w:t>
            </w:r>
            <w:proofErr w:type="spellEnd"/>
          </w:p>
        </w:tc>
      </w:tr>
    </w:tbl>
    <w:p w14:paraId="558516D6" w14:textId="77777777" w:rsidR="007B3006" w:rsidRPr="007B3006" w:rsidRDefault="007B3006" w:rsidP="007B3006">
      <w:pPr>
        <w:rPr>
          <w:rFonts w:ascii="Times New Roman" w:hAnsi="Times New Roman" w:cs="Times New Roman"/>
          <w:color w:val="171717"/>
          <w:sz w:val="28"/>
          <w:szCs w:val="28"/>
        </w:rPr>
      </w:pPr>
    </w:p>
    <w:p w14:paraId="6DC9F9B0" w14:textId="77777777" w:rsidR="007B3006" w:rsidRPr="007B3006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  <w:t>Table Name: Employe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7B3006" w14:paraId="208D8AED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CCEFE" w14:textId="77777777" w:rsidR="007B3006" w:rsidRPr="007B3006" w:rsidRDefault="007B300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1DE26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46F0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51E6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7B3006" w14:paraId="13934130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177C3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Employee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04325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0B81C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E912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â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viên</w:t>
            </w:r>
            <w:proofErr w:type="spellEnd"/>
          </w:p>
        </w:tc>
      </w:tr>
      <w:tr w:rsidR="007B3006" w:rsidRPr="007B3006" w14:paraId="43941455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3894F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Last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6DED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F5FD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C28C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ê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â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viên</w:t>
            </w:r>
            <w:proofErr w:type="spellEnd"/>
          </w:p>
        </w:tc>
      </w:tr>
      <w:tr w:rsidR="007B3006" w:rsidRPr="007B3006" w14:paraId="4B9054D8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DCDEC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irst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ACF8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8757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1E2C2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ọ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â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viên</w:t>
            </w:r>
            <w:proofErr w:type="spellEnd"/>
          </w:p>
        </w:tc>
      </w:tr>
      <w:tr w:rsidR="007B3006" w:rsidRPr="007B3006" w14:paraId="3C5DEC15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3AE4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B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26C8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at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B606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0EEB1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gày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inh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â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viên</w:t>
            </w:r>
            <w:proofErr w:type="spellEnd"/>
          </w:p>
        </w:tc>
      </w:tr>
      <w:tr w:rsidR="007B3006" w:rsidRPr="007B3006" w14:paraId="6FFCE929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6BED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ireDate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4167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at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DF33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099DF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gày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ậ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việc</w:t>
            </w:r>
            <w:proofErr w:type="spellEnd"/>
          </w:p>
        </w:tc>
      </w:tr>
      <w:tr w:rsidR="007B3006" w:rsidRPr="007B3006" w14:paraId="5301BC96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9B61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Address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1B754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4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F3EB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C50FF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Địa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hỉ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â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viên</w:t>
            </w:r>
            <w:proofErr w:type="spellEnd"/>
          </w:p>
        </w:tc>
      </w:tr>
      <w:tr w:rsidR="007B3006" w:rsidRPr="007B3006" w14:paraId="31FC77D2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CA22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hon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4AB7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11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21DF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054A3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SĐT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â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viên</w:t>
            </w:r>
            <w:proofErr w:type="spellEnd"/>
          </w:p>
        </w:tc>
      </w:tr>
      <w:tr w:rsidR="007B3006" w:rsidRPr="007B3006" w14:paraId="5DB4E19D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D7F5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iscontinue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5B147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oolean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C9CE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C200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ạ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hái</w:t>
            </w:r>
            <w:proofErr w:type="spellEnd"/>
          </w:p>
        </w:tc>
      </w:tr>
    </w:tbl>
    <w:p w14:paraId="7F402BA8" w14:textId="77777777" w:rsidR="007B3006" w:rsidRPr="007B3006" w:rsidRDefault="007B3006" w:rsidP="007B3006">
      <w:pPr>
        <w:rPr>
          <w:rFonts w:ascii="Times New Roman" w:hAnsi="Times New Roman" w:cs="Times New Roman"/>
          <w:color w:val="171717"/>
          <w:sz w:val="28"/>
          <w:szCs w:val="28"/>
        </w:rPr>
      </w:pPr>
    </w:p>
    <w:p w14:paraId="5BD7D440" w14:textId="77777777" w:rsidR="007B3006" w:rsidRPr="007B3006" w:rsidRDefault="007B3006" w:rsidP="007B3006">
      <w:pPr>
        <w:pStyle w:val="Heading2"/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bookmarkStart w:id="64" w:name="_Toc156053796"/>
      <w:bookmarkStart w:id="65" w:name="_Toc156053810"/>
      <w:bookmarkStart w:id="66" w:name="_Toc156058255"/>
      <w:bookmarkStart w:id="67" w:name="_Toc156058284"/>
      <w:bookmarkStart w:id="68" w:name="_Toc162297356"/>
      <w:r w:rsidRPr="007B3006">
        <w:rPr>
          <w:rFonts w:ascii="Times New Roman" w:hAnsi="Times New Roman" w:cs="Times New Roman"/>
          <w:b/>
          <w:bCs/>
          <w:color w:val="171717"/>
          <w:sz w:val="28"/>
          <w:szCs w:val="28"/>
        </w:rPr>
        <w:t>3.2 Relationship between the tables…</w:t>
      </w:r>
      <w:bookmarkEnd w:id="64"/>
      <w:bookmarkEnd w:id="65"/>
      <w:bookmarkEnd w:id="66"/>
      <w:bookmarkEnd w:id="67"/>
      <w:bookmarkEnd w:id="68"/>
    </w:p>
    <w:p w14:paraId="01F67DC9" w14:textId="77777777" w:rsidR="007B3006" w:rsidRPr="007B3006" w:rsidRDefault="007B3006" w:rsidP="007B3006">
      <w:pPr>
        <w:pStyle w:val="ListParagraph"/>
        <w:numPr>
          <w:ilvl w:val="0"/>
          <w:numId w:val="46"/>
        </w:numPr>
        <w:spacing w:line="256" w:lineRule="auto"/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The "Product" table is linked to the "Suppliers" table through the foreign key "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SupplierID</w:t>
      </w:r>
      <w:proofErr w:type="spellEnd"/>
      <w:r w:rsidRPr="007B3006">
        <w:rPr>
          <w:rFonts w:ascii="Times New Roman" w:hAnsi="Times New Roman" w:cs="Times New Roman"/>
          <w:color w:val="171717"/>
          <w:sz w:val="28"/>
          <w:szCs w:val="28"/>
        </w:rPr>
        <w:t>."</w:t>
      </w:r>
    </w:p>
    <w:p w14:paraId="68443606" w14:textId="77777777" w:rsidR="007B3006" w:rsidRPr="007B3006" w:rsidRDefault="007B3006" w:rsidP="007B3006">
      <w:pPr>
        <w:pStyle w:val="ListParagraph"/>
        <w:numPr>
          <w:ilvl w:val="0"/>
          <w:numId w:val="46"/>
        </w:numPr>
        <w:spacing w:line="256" w:lineRule="auto"/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The "Product" table is linked to the "Category" table through the foreign key "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CategoryID</w:t>
      </w:r>
      <w:proofErr w:type="spellEnd"/>
      <w:r w:rsidRPr="007B3006">
        <w:rPr>
          <w:rFonts w:ascii="Times New Roman" w:hAnsi="Times New Roman" w:cs="Times New Roman"/>
          <w:color w:val="171717"/>
          <w:sz w:val="28"/>
          <w:szCs w:val="28"/>
        </w:rPr>
        <w:t>."</w:t>
      </w:r>
    </w:p>
    <w:p w14:paraId="1BD97241" w14:textId="77777777" w:rsidR="007B3006" w:rsidRPr="007B3006" w:rsidRDefault="007B3006" w:rsidP="007B3006">
      <w:pPr>
        <w:pStyle w:val="ListParagraph"/>
        <w:numPr>
          <w:ilvl w:val="0"/>
          <w:numId w:val="46"/>
        </w:numPr>
        <w:spacing w:line="256" w:lineRule="auto"/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The "Inventory" table is linked to the "Product" table through the foreign key "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ProductID</w:t>
      </w:r>
      <w:proofErr w:type="spellEnd"/>
      <w:r w:rsidRPr="007B3006">
        <w:rPr>
          <w:rFonts w:ascii="Times New Roman" w:hAnsi="Times New Roman" w:cs="Times New Roman"/>
          <w:color w:val="171717"/>
          <w:sz w:val="28"/>
          <w:szCs w:val="28"/>
        </w:rPr>
        <w:t>" and is also linked to the "Employees" table through the foreign key "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EmployeeID</w:t>
      </w:r>
      <w:proofErr w:type="spellEnd"/>
      <w:r w:rsidRPr="007B3006">
        <w:rPr>
          <w:rFonts w:ascii="Times New Roman" w:hAnsi="Times New Roman" w:cs="Times New Roman"/>
          <w:color w:val="171717"/>
          <w:sz w:val="28"/>
          <w:szCs w:val="28"/>
        </w:rPr>
        <w:t>."</w:t>
      </w:r>
    </w:p>
    <w:p w14:paraId="0000EB94" w14:textId="77777777" w:rsidR="007B3006" w:rsidRPr="007B3006" w:rsidRDefault="007B3006" w:rsidP="007B3006">
      <w:pPr>
        <w:pStyle w:val="ListParagraph"/>
        <w:numPr>
          <w:ilvl w:val="0"/>
          <w:numId w:val="46"/>
        </w:numPr>
        <w:spacing w:line="256" w:lineRule="auto"/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The "Batch" table is linked to the "Product" table through the foreign key "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ProductID</w:t>
      </w:r>
      <w:proofErr w:type="spellEnd"/>
      <w:r w:rsidRPr="007B3006">
        <w:rPr>
          <w:rFonts w:ascii="Times New Roman" w:hAnsi="Times New Roman" w:cs="Times New Roman"/>
          <w:color w:val="171717"/>
          <w:sz w:val="28"/>
          <w:szCs w:val="28"/>
        </w:rPr>
        <w:t>" and is also linked to the "Inventory" table through the foreign key "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InventoryID</w:t>
      </w:r>
      <w:proofErr w:type="spellEnd"/>
      <w:r w:rsidRPr="007B3006">
        <w:rPr>
          <w:rFonts w:ascii="Times New Roman" w:hAnsi="Times New Roman" w:cs="Times New Roman"/>
          <w:color w:val="171717"/>
          <w:sz w:val="28"/>
          <w:szCs w:val="28"/>
        </w:rPr>
        <w:t>."</w:t>
      </w:r>
    </w:p>
    <w:p w14:paraId="3E5A3693" w14:textId="77777777" w:rsidR="007B3006" w:rsidRPr="007B3006" w:rsidRDefault="007B3006" w:rsidP="007B3006">
      <w:pPr>
        <w:pStyle w:val="ListParagraph"/>
        <w:numPr>
          <w:ilvl w:val="0"/>
          <w:numId w:val="46"/>
        </w:numPr>
        <w:spacing w:line="256" w:lineRule="auto"/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The "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SaleTransactions</w:t>
      </w:r>
      <w:proofErr w:type="spellEnd"/>
      <w:r w:rsidRPr="007B3006">
        <w:rPr>
          <w:rFonts w:ascii="Times New Roman" w:hAnsi="Times New Roman" w:cs="Times New Roman"/>
          <w:color w:val="171717"/>
          <w:sz w:val="28"/>
          <w:szCs w:val="28"/>
        </w:rPr>
        <w:t>" table is linked to the "Customers" table through the foreign key "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CustomerID</w:t>
      </w:r>
      <w:proofErr w:type="spellEnd"/>
      <w:r w:rsidRPr="007B3006">
        <w:rPr>
          <w:rFonts w:ascii="Times New Roman" w:hAnsi="Times New Roman" w:cs="Times New Roman"/>
          <w:color w:val="171717"/>
          <w:sz w:val="28"/>
          <w:szCs w:val="28"/>
        </w:rPr>
        <w:t>" and is also linked to the "Employees" table through the foreign key "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EmployeeID</w:t>
      </w:r>
      <w:proofErr w:type="spellEnd"/>
      <w:r w:rsidRPr="007B3006">
        <w:rPr>
          <w:rFonts w:ascii="Times New Roman" w:hAnsi="Times New Roman" w:cs="Times New Roman"/>
          <w:color w:val="171717"/>
          <w:sz w:val="28"/>
          <w:szCs w:val="28"/>
        </w:rPr>
        <w:t>."</w:t>
      </w:r>
    </w:p>
    <w:p w14:paraId="25EC8CE2" w14:textId="77777777" w:rsidR="007B3006" w:rsidRPr="007B3006" w:rsidRDefault="007B3006" w:rsidP="007B3006">
      <w:pPr>
        <w:pStyle w:val="ListParagraph"/>
        <w:numPr>
          <w:ilvl w:val="0"/>
          <w:numId w:val="46"/>
        </w:numPr>
        <w:spacing w:line="256" w:lineRule="auto"/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lastRenderedPageBreak/>
        <w:t>The "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TransactionDetails</w:t>
      </w:r>
      <w:proofErr w:type="spellEnd"/>
      <w:r w:rsidRPr="007B3006">
        <w:rPr>
          <w:rFonts w:ascii="Times New Roman" w:hAnsi="Times New Roman" w:cs="Times New Roman"/>
          <w:color w:val="171717"/>
          <w:sz w:val="28"/>
          <w:szCs w:val="28"/>
        </w:rPr>
        <w:t>" table is linked to the "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SalesTransactions</w:t>
      </w:r>
      <w:proofErr w:type="spellEnd"/>
      <w:r w:rsidRPr="007B3006">
        <w:rPr>
          <w:rFonts w:ascii="Times New Roman" w:hAnsi="Times New Roman" w:cs="Times New Roman"/>
          <w:color w:val="171717"/>
          <w:sz w:val="28"/>
          <w:szCs w:val="28"/>
        </w:rPr>
        <w:t>" table through the foreign key "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TransactionID</w:t>
      </w:r>
      <w:proofErr w:type="spellEnd"/>
      <w:r w:rsidRPr="007B3006">
        <w:rPr>
          <w:rFonts w:ascii="Times New Roman" w:hAnsi="Times New Roman" w:cs="Times New Roman"/>
          <w:color w:val="171717"/>
          <w:sz w:val="28"/>
          <w:szCs w:val="28"/>
        </w:rPr>
        <w:t>" and is also linked to the "Product" table through the foreign key "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ProductID</w:t>
      </w:r>
      <w:proofErr w:type="spellEnd"/>
      <w:r w:rsidRPr="007B3006">
        <w:rPr>
          <w:rFonts w:ascii="Times New Roman" w:hAnsi="Times New Roman" w:cs="Times New Roman"/>
          <w:color w:val="171717"/>
          <w:sz w:val="28"/>
          <w:szCs w:val="28"/>
        </w:rPr>
        <w:t>."</w:t>
      </w:r>
    </w:p>
    <w:p w14:paraId="6D0827E2" w14:textId="742D54F5" w:rsidR="005E4400" w:rsidRPr="007B3006" w:rsidRDefault="001E6232" w:rsidP="00D42237">
      <w:pPr>
        <w:pStyle w:val="Heading1"/>
        <w:rPr>
          <w:color w:val="171717"/>
          <w:sz w:val="28"/>
          <w:szCs w:val="28"/>
        </w:rPr>
      </w:pPr>
      <w:bookmarkStart w:id="69" w:name="_Toc162297357"/>
      <w:r w:rsidRPr="007B3006">
        <w:rPr>
          <w:color w:val="171717"/>
          <w:sz w:val="28"/>
          <w:szCs w:val="28"/>
        </w:rPr>
        <w:t>IV.</w:t>
      </w:r>
      <w:r w:rsidR="006D7234" w:rsidRPr="007B3006">
        <w:rPr>
          <w:color w:val="171717"/>
          <w:sz w:val="28"/>
          <w:szCs w:val="28"/>
        </w:rPr>
        <w:t xml:space="preserve"> </w:t>
      </w:r>
      <w:r w:rsidR="005E4400" w:rsidRPr="007B3006">
        <w:rPr>
          <w:color w:val="171717"/>
          <w:sz w:val="28"/>
          <w:szCs w:val="28"/>
        </w:rPr>
        <w:t>Main Functions</w:t>
      </w:r>
      <w:r w:rsidRPr="007B3006">
        <w:rPr>
          <w:color w:val="171717"/>
          <w:sz w:val="28"/>
          <w:szCs w:val="28"/>
        </w:rPr>
        <w:t xml:space="preserve"> of Application</w:t>
      </w:r>
      <w:bookmarkEnd w:id="54"/>
      <w:bookmarkEnd w:id="55"/>
      <w:bookmarkEnd w:id="56"/>
      <w:bookmarkEnd w:id="57"/>
      <w:bookmarkEnd w:id="58"/>
      <w:bookmarkEnd w:id="69"/>
    </w:p>
    <w:p w14:paraId="2F4E1505" w14:textId="051E34D9" w:rsidR="00DF53D6" w:rsidRPr="007B3006" w:rsidRDefault="00DF53D6" w:rsidP="00DF53D6">
      <w:p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The supermarket management web application will provide the following main functions for both </w:t>
      </w:r>
      <w:r w:rsidR="004F4A89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min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, </w:t>
      </w:r>
      <w:r w:rsidR="004F4A89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E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mployees, and </w:t>
      </w:r>
      <w:r w:rsidR="004F4A89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W</w:t>
      </w:r>
      <w:r w:rsidR="004F4A89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rehouse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:</w:t>
      </w:r>
    </w:p>
    <w:p w14:paraId="6690E83D" w14:textId="48CCE5E3" w:rsidR="00DF53D6" w:rsidRPr="007B3006" w:rsidRDefault="00DF53D6" w:rsidP="00DF53D6">
      <w:p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For </w:t>
      </w:r>
      <w:r w:rsidR="00342E97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min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:</w:t>
      </w:r>
    </w:p>
    <w:p w14:paraId="602A5AAE" w14:textId="05583058" w:rsidR="00DF53D6" w:rsidRPr="007B3006" w:rsidRDefault="00DF53D6" w:rsidP="00DF53D6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Produc</w:t>
      </w:r>
      <w:r w:rsidR="00342E97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t management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:</w:t>
      </w:r>
    </w:p>
    <w:p w14:paraId="53E59BFA" w14:textId="77777777" w:rsidR="00DF53D6" w:rsidRPr="007B3006" w:rsidRDefault="00DF53D6" w:rsidP="00FB0B34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d, delete, and edit product information (product name, description, image, price, promotion, etc.).</w:t>
      </w:r>
    </w:p>
    <w:p w14:paraId="2A9DACB3" w14:textId="77777777" w:rsidR="00DF53D6" w:rsidRPr="007B3006" w:rsidRDefault="00DF53D6" w:rsidP="00FB0B34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ategorize and sort products by different criteria (product type, brand, supplier, etc.).</w:t>
      </w:r>
    </w:p>
    <w:p w14:paraId="18439424" w14:textId="77777777" w:rsidR="00DF53D6" w:rsidRPr="007B3006" w:rsidRDefault="00DF53D6" w:rsidP="00FB0B34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heck inventory and update product quantities.</w:t>
      </w:r>
    </w:p>
    <w:p w14:paraId="0A69A68B" w14:textId="3BB1121C" w:rsidR="00DF53D6" w:rsidRPr="007B3006" w:rsidRDefault="00DF53D6" w:rsidP="00DF53D6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Employee management:</w:t>
      </w:r>
    </w:p>
    <w:p w14:paraId="1226E543" w14:textId="77777777" w:rsidR="00DF53D6" w:rsidRPr="007B3006" w:rsidRDefault="00DF53D6" w:rsidP="00FB0B34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d, delete, and edit employee information (employee name, role, permissions, etc.).</w:t>
      </w:r>
    </w:p>
    <w:p w14:paraId="7935E8BE" w14:textId="77777777" w:rsidR="00DF53D6" w:rsidRPr="007B3006" w:rsidRDefault="00DF53D6" w:rsidP="00FB0B34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Track and evaluate employee performance.</w:t>
      </w:r>
    </w:p>
    <w:p w14:paraId="2D3255B6" w14:textId="432559D5" w:rsidR="00342E97" w:rsidRPr="007B3006" w:rsidRDefault="00342E97" w:rsidP="00342E97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ustomer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 management:</w:t>
      </w:r>
    </w:p>
    <w:p w14:paraId="7F0EE0F5" w14:textId="45DB2134" w:rsidR="00342E97" w:rsidRPr="007B3006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d, delete, and edit employee information (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ustomer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 name,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 phone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, etc.).</w:t>
      </w:r>
    </w:p>
    <w:p w14:paraId="34D454DE" w14:textId="22890B40" w:rsidR="00342E97" w:rsidRPr="007B3006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Track and evaluate 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ustomer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 performance.</w:t>
      </w:r>
    </w:p>
    <w:p w14:paraId="158EEB65" w14:textId="78AF1E5F" w:rsidR="00342E97" w:rsidRPr="007B3006" w:rsidRDefault="00342E97" w:rsidP="00342E97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ategory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 management:</w:t>
      </w:r>
    </w:p>
    <w:p w14:paraId="26E93D30" w14:textId="7A512B9D" w:rsidR="00342E97" w:rsidRPr="007B3006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Add, delete, and edit 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ategory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 information (category name, 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description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, etc.).</w:t>
      </w:r>
    </w:p>
    <w:p w14:paraId="5CDD1674" w14:textId="4640BA8F" w:rsidR="00342E97" w:rsidRPr="007B3006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Track and evaluate category performance.</w:t>
      </w:r>
    </w:p>
    <w:p w14:paraId="6A99D8C3" w14:textId="69EBE1CE" w:rsidR="00342E97" w:rsidRPr="007B3006" w:rsidRDefault="00342E97" w:rsidP="00342E97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Supplier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 management:</w:t>
      </w:r>
    </w:p>
    <w:p w14:paraId="2B1D92C6" w14:textId="592F1514" w:rsidR="00342E97" w:rsidRPr="007B3006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lastRenderedPageBreak/>
        <w:t xml:space="preserve">Add, delete, and edit 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supplier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 information (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supplier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 name, 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description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, etc.).</w:t>
      </w:r>
    </w:p>
    <w:p w14:paraId="289478EB" w14:textId="23F44062" w:rsidR="00342E97" w:rsidRPr="007B3006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Track and evaluate supplier performance.</w:t>
      </w:r>
    </w:p>
    <w:p w14:paraId="48491972" w14:textId="3CFE45BA" w:rsidR="00DF53D6" w:rsidRPr="007B3006" w:rsidRDefault="00342E97" w:rsidP="00DF53D6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Dashboard</w:t>
      </w:r>
      <w:r w:rsidR="00DF53D6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 management:</w:t>
      </w:r>
    </w:p>
    <w:p w14:paraId="3762127E" w14:textId="77777777" w:rsidR="00DF53D6" w:rsidRPr="007B3006" w:rsidRDefault="00DF53D6" w:rsidP="00DF53D6">
      <w:pPr>
        <w:pStyle w:val="ListParagraph"/>
        <w:numPr>
          <w:ilvl w:val="0"/>
          <w:numId w:val="19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View and export reports on the supermarket's revenue and expenses.</w:t>
      </w:r>
    </w:p>
    <w:p w14:paraId="486C2AB7" w14:textId="77777777" w:rsidR="00DF53D6" w:rsidRPr="007B3006" w:rsidRDefault="00DF53D6" w:rsidP="00DF53D6">
      <w:pPr>
        <w:pStyle w:val="ListParagraph"/>
        <w:numPr>
          <w:ilvl w:val="0"/>
          <w:numId w:val="19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nalyze and summarize data on sales, profits, expenses, customers, and products.</w:t>
      </w:r>
    </w:p>
    <w:p w14:paraId="6852485E" w14:textId="12330CCE" w:rsidR="00342E97" w:rsidRPr="007B3006" w:rsidRDefault="00DF53D6" w:rsidP="00342E97">
      <w:pPr>
        <w:pStyle w:val="ListParagraph"/>
        <w:numPr>
          <w:ilvl w:val="0"/>
          <w:numId w:val="19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ontrol the supermarket's financial situation.</w:t>
      </w:r>
    </w:p>
    <w:p w14:paraId="2FE1C339" w14:textId="76BDA7FA" w:rsidR="00342E97" w:rsidRPr="007B3006" w:rsidRDefault="00D645E7" w:rsidP="00342E97">
      <w:pPr>
        <w:pStyle w:val="ListParagraph"/>
        <w:numPr>
          <w:ilvl w:val="0"/>
          <w:numId w:val="44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Sale Transaction</w:t>
      </w:r>
      <w:r w:rsidR="00342E97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 management:</w:t>
      </w:r>
    </w:p>
    <w:p w14:paraId="030B3375" w14:textId="41C60DD2" w:rsidR="00342E97" w:rsidRPr="007B3006" w:rsidRDefault="00342E97" w:rsidP="00342E97">
      <w:pPr>
        <w:pStyle w:val="ListParagraph"/>
        <w:numPr>
          <w:ilvl w:val="0"/>
          <w:numId w:val="45"/>
        </w:numPr>
        <w:spacing w:before="120" w:after="120" w:line="360" w:lineRule="auto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Add, delete, and edit </w:t>
      </w:r>
      <w:r w:rsidR="00D645E7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sale transaction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 information (</w:t>
      </w:r>
      <w:r w:rsidR="00D645E7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product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 name, </w:t>
      </w:r>
      <w:r w:rsidR="00D645E7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ustomer name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, etc.).</w:t>
      </w:r>
    </w:p>
    <w:p w14:paraId="5FC1C97F" w14:textId="77777777" w:rsidR="00342E97" w:rsidRPr="007B3006" w:rsidRDefault="00342E97" w:rsidP="00342E97">
      <w:pPr>
        <w:pStyle w:val="ListParagraph"/>
        <w:numPr>
          <w:ilvl w:val="0"/>
          <w:numId w:val="45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Track and evaluate supplier performance.</w:t>
      </w:r>
    </w:p>
    <w:p w14:paraId="5E13958C" w14:textId="77777777" w:rsidR="00342E97" w:rsidRPr="007B3006" w:rsidRDefault="00342E97" w:rsidP="00342E97">
      <w:p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</w:p>
    <w:p w14:paraId="584ED74B" w14:textId="31367365" w:rsidR="00DF53D6" w:rsidRPr="007B3006" w:rsidRDefault="00DF53D6" w:rsidP="004F4A89">
      <w:p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For </w:t>
      </w:r>
      <w:r w:rsidR="00342E97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E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mployees:</w:t>
      </w:r>
    </w:p>
    <w:p w14:paraId="7A87B86C" w14:textId="2BF5447A" w:rsidR="00DF53D6" w:rsidRPr="007B3006" w:rsidRDefault="00DF53D6" w:rsidP="00DF53D6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ustomer checkout:</w:t>
      </w:r>
    </w:p>
    <w:p w14:paraId="43BAFC0C" w14:textId="77777777" w:rsidR="00DF53D6" w:rsidRPr="007B3006" w:rsidRDefault="00DF53D6" w:rsidP="00DF53D6">
      <w:pPr>
        <w:pStyle w:val="ListParagraph"/>
        <w:numPr>
          <w:ilvl w:val="0"/>
          <w:numId w:val="22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Enter customer order information.</w:t>
      </w:r>
    </w:p>
    <w:p w14:paraId="77643917" w14:textId="77777777" w:rsidR="00DF53D6" w:rsidRPr="007B3006" w:rsidRDefault="00DF53D6" w:rsidP="00DF53D6">
      <w:pPr>
        <w:pStyle w:val="ListParagraph"/>
        <w:numPr>
          <w:ilvl w:val="0"/>
          <w:numId w:val="22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Process different payment methods (cash, credit/debit cards, etc.).</w:t>
      </w:r>
    </w:p>
    <w:p w14:paraId="5AEF144D" w14:textId="77777777" w:rsidR="00DF53D6" w:rsidRPr="007B3006" w:rsidRDefault="00DF53D6" w:rsidP="00DF53D6">
      <w:pPr>
        <w:pStyle w:val="ListParagraph"/>
        <w:numPr>
          <w:ilvl w:val="0"/>
          <w:numId w:val="22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Print sales receipts.</w:t>
      </w:r>
    </w:p>
    <w:p w14:paraId="20EAAC03" w14:textId="55167337" w:rsidR="00DF53D6" w:rsidRPr="007B3006" w:rsidRDefault="00DF53D6" w:rsidP="00DF53D6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ustomer service:</w:t>
      </w:r>
    </w:p>
    <w:p w14:paraId="65D5A0FD" w14:textId="77777777" w:rsidR="00DF53D6" w:rsidRPr="007B3006" w:rsidRDefault="00DF53D6" w:rsidP="00DF53D6">
      <w:pPr>
        <w:pStyle w:val="ListParagraph"/>
        <w:numPr>
          <w:ilvl w:val="0"/>
          <w:numId w:val="23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nswer customer questions about products and services.</w:t>
      </w:r>
    </w:p>
    <w:p w14:paraId="4F8E0910" w14:textId="77777777" w:rsidR="00DF53D6" w:rsidRPr="007B3006" w:rsidRDefault="00DF53D6" w:rsidP="00DF53D6">
      <w:pPr>
        <w:pStyle w:val="ListParagraph"/>
        <w:numPr>
          <w:ilvl w:val="0"/>
          <w:numId w:val="23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Help customers find the products they need.</w:t>
      </w:r>
    </w:p>
    <w:p w14:paraId="32C299E8" w14:textId="77777777" w:rsidR="00DF53D6" w:rsidRPr="007B3006" w:rsidRDefault="00DF53D6" w:rsidP="00DF53D6">
      <w:pPr>
        <w:pStyle w:val="ListParagraph"/>
        <w:numPr>
          <w:ilvl w:val="0"/>
          <w:numId w:val="23"/>
        </w:numPr>
        <w:spacing w:before="120" w:after="120" w:line="360" w:lineRule="auto"/>
        <w:jc w:val="both"/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Resolve customer issues related to orders or payments.</w:t>
      </w:r>
    </w:p>
    <w:p w14:paraId="118956AD" w14:textId="676299B5" w:rsidR="00342E97" w:rsidRPr="007B3006" w:rsidRDefault="00342E97" w:rsidP="00342E97">
      <w:pPr>
        <w:spacing w:before="120" w:after="120" w:line="360" w:lineRule="auto"/>
        <w:ind w:left="720"/>
        <w:jc w:val="both"/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b/>
          <w:bCs/>
          <w:color w:val="171717"/>
          <w:sz w:val="28"/>
          <w:szCs w:val="28"/>
        </w:rPr>
        <w:t xml:space="preserve">- </w:t>
      </w:r>
      <w:r w:rsidRPr="007B3006">
        <w:rPr>
          <w:rFonts w:ascii="Times New Roman" w:hAnsi="Times New Roman" w:cs="Times New Roman"/>
          <w:color w:val="171717"/>
          <w:sz w:val="28"/>
          <w:szCs w:val="28"/>
        </w:rPr>
        <w:t>Sale Transaction management:</w:t>
      </w:r>
    </w:p>
    <w:p w14:paraId="6ECEE153" w14:textId="4FC9BC67" w:rsidR="00342E97" w:rsidRPr="007B3006" w:rsidRDefault="00342E97" w:rsidP="00342E97">
      <w:pPr>
        <w:pStyle w:val="ListParagraph"/>
        <w:numPr>
          <w:ilvl w:val="0"/>
          <w:numId w:val="43"/>
        </w:numPr>
        <w:spacing w:before="120" w:after="120" w:line="360" w:lineRule="auto"/>
        <w:jc w:val="both"/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Payment creates invoices for customers</w:t>
      </w:r>
      <w:r w:rsidRPr="007B3006">
        <w:rPr>
          <w:rFonts w:ascii="Times New Roman" w:hAnsi="Times New Roman" w:cs="Times New Roman"/>
          <w:color w:val="171717"/>
          <w:sz w:val="28"/>
          <w:szCs w:val="28"/>
        </w:rPr>
        <w:t>.</w:t>
      </w:r>
    </w:p>
    <w:p w14:paraId="7EA92A90" w14:textId="327D16FE" w:rsidR="00342E97" w:rsidRPr="007B3006" w:rsidRDefault="00342E97" w:rsidP="00342E97">
      <w:p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For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 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Warehouse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:</w:t>
      </w:r>
    </w:p>
    <w:p w14:paraId="64671AB5" w14:textId="77777777" w:rsidR="00342E97" w:rsidRPr="007B3006" w:rsidRDefault="00342E97" w:rsidP="00342E97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lastRenderedPageBreak/>
        <w:tab/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Inventory management:</w:t>
      </w:r>
    </w:p>
    <w:p w14:paraId="62787089" w14:textId="77777777" w:rsidR="00342E97" w:rsidRPr="007B3006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Receive new inventory from suppliers.</w:t>
      </w:r>
    </w:p>
    <w:p w14:paraId="41822F5B" w14:textId="77777777" w:rsidR="00342E97" w:rsidRPr="007B3006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Ship inventory to customers.</w:t>
      </w:r>
    </w:p>
    <w:p w14:paraId="3A5F8C01" w14:textId="77777777" w:rsidR="00342E97" w:rsidRPr="007B3006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heck inventory and update product quantities.</w:t>
      </w:r>
    </w:p>
    <w:p w14:paraId="2026433E" w14:textId="77777777" w:rsidR="00D645E7" w:rsidRPr="007B3006" w:rsidRDefault="00D645E7" w:rsidP="00D645E7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ategory management:</w:t>
      </w:r>
    </w:p>
    <w:p w14:paraId="76EE6C00" w14:textId="11228D84" w:rsidR="00D645E7" w:rsidRPr="007B3006" w:rsidRDefault="00D645E7" w:rsidP="00D645E7">
      <w:pPr>
        <w:pStyle w:val="ListParagraph"/>
        <w:numPr>
          <w:ilvl w:val="1"/>
          <w:numId w:val="18"/>
        </w:numPr>
        <w:spacing w:before="120" w:after="120" w:line="360" w:lineRule="auto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d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 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ategory information (category name, description, etc.).</w:t>
      </w:r>
    </w:p>
    <w:p w14:paraId="33B22AF8" w14:textId="77777777" w:rsidR="00D645E7" w:rsidRPr="007B3006" w:rsidRDefault="00D645E7" w:rsidP="00D645E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Track and evaluate category performance.</w:t>
      </w:r>
    </w:p>
    <w:p w14:paraId="55274662" w14:textId="77777777" w:rsidR="00D645E7" w:rsidRPr="007B3006" w:rsidRDefault="00D645E7" w:rsidP="00D645E7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Supplier management:</w:t>
      </w:r>
    </w:p>
    <w:p w14:paraId="5EC3F2B8" w14:textId="04C39746" w:rsidR="00D645E7" w:rsidRPr="007B3006" w:rsidRDefault="00D645E7" w:rsidP="00D645E7">
      <w:pPr>
        <w:pStyle w:val="ListParagraph"/>
        <w:numPr>
          <w:ilvl w:val="1"/>
          <w:numId w:val="18"/>
        </w:numPr>
        <w:spacing w:before="120" w:after="120" w:line="360" w:lineRule="auto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d supplier information (supplier name, description, etc.).</w:t>
      </w:r>
    </w:p>
    <w:p w14:paraId="1E4363DF" w14:textId="77777777" w:rsidR="00D645E7" w:rsidRPr="007B3006" w:rsidRDefault="00D645E7" w:rsidP="00D645E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Track and evaluate supplier performance.</w:t>
      </w:r>
    </w:p>
    <w:p w14:paraId="643F1D4E" w14:textId="77777777" w:rsidR="00D645E7" w:rsidRPr="007B3006" w:rsidRDefault="00D645E7" w:rsidP="00D645E7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Product management:</w:t>
      </w:r>
    </w:p>
    <w:p w14:paraId="6454157F" w14:textId="0181BC6F" w:rsidR="00D645E7" w:rsidRPr="007B3006" w:rsidRDefault="00D645E7" w:rsidP="00D645E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d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 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product information (product name, description, image, price, promotion, etc.).</w:t>
      </w:r>
    </w:p>
    <w:p w14:paraId="70846BF1" w14:textId="5273FFAF" w:rsidR="00342E97" w:rsidRPr="007B3006" w:rsidRDefault="00D645E7" w:rsidP="00D645E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heck inventory and update product quantities.</w:t>
      </w:r>
    </w:p>
    <w:p w14:paraId="6F93FC4C" w14:textId="1F1CE67A" w:rsidR="00271F48" w:rsidRPr="007B3006" w:rsidRDefault="001E6232" w:rsidP="00D42237">
      <w:pPr>
        <w:pStyle w:val="Heading1"/>
        <w:rPr>
          <w:b w:val="0"/>
          <w:bCs w:val="0"/>
          <w:color w:val="171717"/>
          <w:sz w:val="28"/>
          <w:szCs w:val="28"/>
        </w:rPr>
      </w:pPr>
      <w:bookmarkStart w:id="70" w:name="_Toc155860328"/>
      <w:bookmarkStart w:id="71" w:name="_Toc156053798"/>
      <w:bookmarkStart w:id="72" w:name="_Toc156053812"/>
      <w:bookmarkStart w:id="73" w:name="_Toc156058257"/>
      <w:bookmarkStart w:id="74" w:name="_Toc156058286"/>
      <w:bookmarkStart w:id="75" w:name="_Toc162297358"/>
      <w:r w:rsidRPr="007B3006">
        <w:rPr>
          <w:color w:val="171717"/>
          <w:sz w:val="28"/>
          <w:szCs w:val="28"/>
        </w:rPr>
        <w:t xml:space="preserve">V. </w:t>
      </w:r>
      <w:r w:rsidR="00271F48" w:rsidRPr="007B3006">
        <w:rPr>
          <w:color w:val="171717"/>
          <w:sz w:val="28"/>
          <w:szCs w:val="28"/>
        </w:rPr>
        <w:t>Role of members</w:t>
      </w:r>
      <w:bookmarkEnd w:id="70"/>
      <w:bookmarkEnd w:id="71"/>
      <w:bookmarkEnd w:id="72"/>
      <w:bookmarkEnd w:id="73"/>
      <w:bookmarkEnd w:id="74"/>
      <w:bookmarkEnd w:id="75"/>
    </w:p>
    <w:p w14:paraId="7BFEE788" w14:textId="22819934" w:rsidR="00271F48" w:rsidRPr="007B3006" w:rsidRDefault="001E6232" w:rsidP="00D42237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Table – tasks of member</w:t>
      </w:r>
    </w:p>
    <w:p w14:paraId="60DF1DA1" w14:textId="77777777" w:rsidR="00D42237" w:rsidRPr="007B3006" w:rsidRDefault="00D42237" w:rsidP="00D42237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D2099" w:rsidRPr="007B3006" w14:paraId="6DBC0EC8" w14:textId="77777777" w:rsidTr="007D2099">
        <w:tc>
          <w:tcPr>
            <w:tcW w:w="3116" w:type="dxa"/>
          </w:tcPr>
          <w:p w14:paraId="4BDD363C" w14:textId="09C011A7" w:rsidR="007D2099" w:rsidRPr="007B3006" w:rsidRDefault="007D2099" w:rsidP="00CF209D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Full Name</w:t>
            </w:r>
          </w:p>
        </w:tc>
        <w:tc>
          <w:tcPr>
            <w:tcW w:w="3117" w:type="dxa"/>
          </w:tcPr>
          <w:p w14:paraId="007680A8" w14:textId="2D3509FD" w:rsidR="007D2099" w:rsidRPr="007B3006" w:rsidRDefault="007D2099" w:rsidP="00CF209D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StudentId</w:t>
            </w:r>
            <w:proofErr w:type="spellEnd"/>
          </w:p>
        </w:tc>
        <w:tc>
          <w:tcPr>
            <w:tcW w:w="3117" w:type="dxa"/>
          </w:tcPr>
          <w:p w14:paraId="5D324CE0" w14:textId="4393412D" w:rsidR="007D2099" w:rsidRPr="007B3006" w:rsidRDefault="007D2099" w:rsidP="00CF209D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Role</w:t>
            </w:r>
          </w:p>
        </w:tc>
      </w:tr>
      <w:tr w:rsidR="007D2099" w:rsidRPr="007B3006" w14:paraId="1E2E3AE5" w14:textId="77777777" w:rsidTr="007D2099">
        <w:tc>
          <w:tcPr>
            <w:tcW w:w="3116" w:type="dxa"/>
          </w:tcPr>
          <w:p w14:paraId="628FF90D" w14:textId="5AEA5E34" w:rsidR="007D2099" w:rsidRPr="007B3006" w:rsidRDefault="007D2099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ầ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Đại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Nghĩa</w:t>
            </w:r>
          </w:p>
        </w:tc>
        <w:tc>
          <w:tcPr>
            <w:tcW w:w="3117" w:type="dxa"/>
          </w:tcPr>
          <w:p w14:paraId="4852653A" w14:textId="186E0F85" w:rsidR="007D2099" w:rsidRPr="007B3006" w:rsidRDefault="007D2099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E163119</w:t>
            </w:r>
          </w:p>
        </w:tc>
        <w:tc>
          <w:tcPr>
            <w:tcW w:w="3117" w:type="dxa"/>
          </w:tcPr>
          <w:p w14:paraId="1C02456E" w14:textId="4ADABC87" w:rsidR="007D2099" w:rsidRPr="007B3006" w:rsidRDefault="00044D95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Leader, </w:t>
            </w:r>
            <w:r w:rsidR="00ED4E36"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A, DEV, Tester</w:t>
            </w:r>
          </w:p>
        </w:tc>
      </w:tr>
      <w:tr w:rsidR="007D2099" w:rsidRPr="007B3006" w14:paraId="3B8898B3" w14:textId="77777777" w:rsidTr="007D2099">
        <w:tc>
          <w:tcPr>
            <w:tcW w:w="3116" w:type="dxa"/>
          </w:tcPr>
          <w:p w14:paraId="6E9623ED" w14:textId="38AF5096" w:rsidR="007D2099" w:rsidRPr="007B3006" w:rsidRDefault="007D2099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hu Thành Duy</w:t>
            </w:r>
          </w:p>
        </w:tc>
        <w:tc>
          <w:tcPr>
            <w:tcW w:w="3117" w:type="dxa"/>
          </w:tcPr>
          <w:p w14:paraId="10ED38E8" w14:textId="776B6110" w:rsidR="007D2099" w:rsidRPr="007B3006" w:rsidRDefault="00ED4E36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HE161399</w:t>
            </w:r>
          </w:p>
        </w:tc>
        <w:tc>
          <w:tcPr>
            <w:tcW w:w="3117" w:type="dxa"/>
          </w:tcPr>
          <w:p w14:paraId="77ACCEDB" w14:textId="4E8FF258" w:rsidR="007D2099" w:rsidRPr="007B3006" w:rsidRDefault="00ED4E36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A, DEV, Tester</w:t>
            </w:r>
          </w:p>
        </w:tc>
      </w:tr>
      <w:tr w:rsidR="007D2099" w:rsidRPr="007B3006" w14:paraId="2A945824" w14:textId="77777777" w:rsidTr="007D2099">
        <w:tc>
          <w:tcPr>
            <w:tcW w:w="3116" w:type="dxa"/>
          </w:tcPr>
          <w:p w14:paraId="0256EFA9" w14:textId="0571CB5E" w:rsidR="007D2099" w:rsidRPr="007B3006" w:rsidRDefault="007D2099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guyễn Việt Anh</w:t>
            </w:r>
          </w:p>
        </w:tc>
        <w:tc>
          <w:tcPr>
            <w:tcW w:w="3117" w:type="dxa"/>
          </w:tcPr>
          <w:p w14:paraId="5C34D7B2" w14:textId="53AA9643" w:rsidR="007D2099" w:rsidRPr="007B3006" w:rsidRDefault="00ED4E36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HE163837</w:t>
            </w:r>
          </w:p>
        </w:tc>
        <w:tc>
          <w:tcPr>
            <w:tcW w:w="3117" w:type="dxa"/>
          </w:tcPr>
          <w:p w14:paraId="7243B56F" w14:textId="03510BB7" w:rsidR="007D2099" w:rsidRPr="007B3006" w:rsidRDefault="00ED4E36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A, DEV, Tester</w:t>
            </w:r>
          </w:p>
        </w:tc>
      </w:tr>
    </w:tbl>
    <w:p w14:paraId="0C541D19" w14:textId="77777777" w:rsidR="007D2099" w:rsidRPr="007B3006" w:rsidRDefault="007D2099" w:rsidP="00D42237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</w:p>
    <w:p w14:paraId="4CE34AAA" w14:textId="7071C60F" w:rsidR="00271F48" w:rsidRPr="007B3006" w:rsidRDefault="001E6232" w:rsidP="00D42237">
      <w:pPr>
        <w:pStyle w:val="Heading1"/>
        <w:rPr>
          <w:b w:val="0"/>
          <w:bCs w:val="0"/>
          <w:color w:val="171717"/>
          <w:sz w:val="28"/>
          <w:szCs w:val="28"/>
        </w:rPr>
      </w:pPr>
      <w:bookmarkStart w:id="76" w:name="_Toc155860329"/>
      <w:bookmarkStart w:id="77" w:name="_Toc156053799"/>
      <w:bookmarkStart w:id="78" w:name="_Toc156053813"/>
      <w:bookmarkStart w:id="79" w:name="_Toc156058258"/>
      <w:bookmarkStart w:id="80" w:name="_Toc156058287"/>
      <w:bookmarkStart w:id="81" w:name="_Toc162297359"/>
      <w:r w:rsidRPr="007B3006">
        <w:rPr>
          <w:color w:val="171717"/>
          <w:sz w:val="28"/>
          <w:szCs w:val="28"/>
        </w:rPr>
        <w:t xml:space="preserve">VI. </w:t>
      </w:r>
      <w:r w:rsidR="00271F48" w:rsidRPr="007B3006">
        <w:rPr>
          <w:color w:val="171717"/>
          <w:sz w:val="28"/>
          <w:szCs w:val="28"/>
        </w:rPr>
        <w:t>Plan for Project</w:t>
      </w:r>
      <w:r w:rsidRPr="007B3006">
        <w:rPr>
          <w:color w:val="171717"/>
          <w:sz w:val="28"/>
          <w:szCs w:val="28"/>
        </w:rPr>
        <w:t xml:space="preserve"> (3 weeks)</w:t>
      </w:r>
      <w:bookmarkEnd w:id="76"/>
      <w:bookmarkEnd w:id="77"/>
      <w:bookmarkEnd w:id="78"/>
      <w:bookmarkEnd w:id="79"/>
      <w:bookmarkEnd w:id="80"/>
      <w:bookmarkEnd w:id="8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E6232" w:rsidRPr="007B3006" w14:paraId="241B891E" w14:textId="77777777" w:rsidTr="001E6232">
        <w:trPr>
          <w:trHeight w:val="550"/>
        </w:trPr>
        <w:tc>
          <w:tcPr>
            <w:tcW w:w="2337" w:type="dxa"/>
          </w:tcPr>
          <w:p w14:paraId="158C1D19" w14:textId="72CE2175" w:rsidR="001E6232" w:rsidRPr="007B3006" w:rsidRDefault="001E6232" w:rsidP="001E6232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No</w:t>
            </w:r>
          </w:p>
        </w:tc>
        <w:tc>
          <w:tcPr>
            <w:tcW w:w="2337" w:type="dxa"/>
          </w:tcPr>
          <w:p w14:paraId="3B44F411" w14:textId="01F5867F" w:rsidR="001E6232" w:rsidRPr="007B3006" w:rsidRDefault="001E6232" w:rsidP="001E6232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Task</w:t>
            </w:r>
          </w:p>
        </w:tc>
        <w:tc>
          <w:tcPr>
            <w:tcW w:w="2338" w:type="dxa"/>
          </w:tcPr>
          <w:p w14:paraId="5F53FB8D" w14:textId="01729AF2" w:rsidR="001E6232" w:rsidRPr="007B3006" w:rsidRDefault="001E6232" w:rsidP="001E6232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Member</w:t>
            </w:r>
          </w:p>
        </w:tc>
        <w:tc>
          <w:tcPr>
            <w:tcW w:w="2338" w:type="dxa"/>
          </w:tcPr>
          <w:p w14:paraId="33E64616" w14:textId="5F565002" w:rsidR="001E6232" w:rsidRPr="007B3006" w:rsidRDefault="001E6232" w:rsidP="001E6232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Time</w:t>
            </w:r>
          </w:p>
        </w:tc>
      </w:tr>
      <w:tr w:rsidR="001E6232" w:rsidRPr="007B3006" w14:paraId="2A1ADD94" w14:textId="77777777" w:rsidTr="001E6232">
        <w:tc>
          <w:tcPr>
            <w:tcW w:w="2337" w:type="dxa"/>
          </w:tcPr>
          <w:p w14:paraId="4F68168B" w14:textId="26026CE7" w:rsidR="001E6232" w:rsidRPr="007B3006" w:rsidRDefault="00D42237" w:rsidP="00DF53D6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1</w:t>
            </w:r>
          </w:p>
        </w:tc>
        <w:tc>
          <w:tcPr>
            <w:tcW w:w="2337" w:type="dxa"/>
          </w:tcPr>
          <w:p w14:paraId="6735B9BF" w14:textId="38618E4A" w:rsidR="001E6232" w:rsidRPr="007B3006" w:rsidRDefault="00044D95" w:rsidP="00DF53D6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eate group</w:t>
            </w:r>
          </w:p>
        </w:tc>
        <w:tc>
          <w:tcPr>
            <w:tcW w:w="2338" w:type="dxa"/>
          </w:tcPr>
          <w:p w14:paraId="1323B9C5" w14:textId="126FDC61" w:rsidR="001E6232" w:rsidRPr="007B3006" w:rsidRDefault="00044D95" w:rsidP="00DF53D6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2A40C70E" w14:textId="77777777" w:rsidR="001E6232" w:rsidRPr="007B3006" w:rsidRDefault="00044D95" w:rsidP="00DF53D6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eek 1</w:t>
            </w:r>
          </w:p>
          <w:p w14:paraId="5C9A64D3" w14:textId="53CE0100" w:rsidR="00044D95" w:rsidRPr="007B3006" w:rsidRDefault="00044D95" w:rsidP="00DF53D6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lastRenderedPageBreak/>
              <w:t>(04/01/2024)</w:t>
            </w:r>
          </w:p>
        </w:tc>
      </w:tr>
      <w:tr w:rsidR="001E6232" w:rsidRPr="007B3006" w14:paraId="7D0F6465" w14:textId="77777777" w:rsidTr="001E6232">
        <w:tc>
          <w:tcPr>
            <w:tcW w:w="2337" w:type="dxa"/>
          </w:tcPr>
          <w:p w14:paraId="63B331F5" w14:textId="4D32745A" w:rsidR="001E6232" w:rsidRPr="007B3006" w:rsidRDefault="00D4223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02</w:t>
            </w:r>
          </w:p>
        </w:tc>
        <w:tc>
          <w:tcPr>
            <w:tcW w:w="2337" w:type="dxa"/>
          </w:tcPr>
          <w:p w14:paraId="6C9070DF" w14:textId="7009DC42" w:rsidR="001E6232" w:rsidRPr="007B3006" w:rsidRDefault="00044D95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Create idea project</w:t>
            </w:r>
          </w:p>
        </w:tc>
        <w:tc>
          <w:tcPr>
            <w:tcW w:w="2338" w:type="dxa"/>
          </w:tcPr>
          <w:p w14:paraId="7C47184A" w14:textId="1FB38371" w:rsidR="001E6232" w:rsidRPr="007B3006" w:rsidRDefault="0017747B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28735D44" w14:textId="77777777" w:rsidR="001E6232" w:rsidRPr="007B3006" w:rsidRDefault="00044D95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1</w:t>
            </w:r>
          </w:p>
          <w:p w14:paraId="4E7BC3B2" w14:textId="33021BFD" w:rsidR="00044D95" w:rsidRPr="007B3006" w:rsidRDefault="00044D95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04/01/2024)</w:t>
            </w:r>
          </w:p>
        </w:tc>
      </w:tr>
      <w:tr w:rsidR="001E6232" w:rsidRPr="007B3006" w14:paraId="4746ED3A" w14:textId="77777777" w:rsidTr="001E6232">
        <w:tc>
          <w:tcPr>
            <w:tcW w:w="2337" w:type="dxa"/>
          </w:tcPr>
          <w:p w14:paraId="528B63A3" w14:textId="595088EA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03</w:t>
            </w:r>
          </w:p>
        </w:tc>
        <w:tc>
          <w:tcPr>
            <w:tcW w:w="2337" w:type="dxa"/>
          </w:tcPr>
          <w:p w14:paraId="487A4240" w14:textId="72023CC2" w:rsidR="0060794A" w:rsidRPr="007B3006" w:rsidRDefault="0060794A" w:rsidP="0060794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Create maintain functions</w:t>
            </w:r>
          </w:p>
        </w:tc>
        <w:tc>
          <w:tcPr>
            <w:tcW w:w="2338" w:type="dxa"/>
          </w:tcPr>
          <w:p w14:paraId="154C6985" w14:textId="26617352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6F4F58AC" w14:textId="7F5D4209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1</w:t>
            </w:r>
          </w:p>
          <w:p w14:paraId="2F78C5BF" w14:textId="64AFB666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06/01/2024)</w:t>
            </w:r>
          </w:p>
        </w:tc>
      </w:tr>
      <w:tr w:rsidR="001E6232" w:rsidRPr="007B3006" w14:paraId="4077DFE8" w14:textId="77777777" w:rsidTr="001E6232">
        <w:tc>
          <w:tcPr>
            <w:tcW w:w="2337" w:type="dxa"/>
          </w:tcPr>
          <w:p w14:paraId="0707B6CC" w14:textId="383F43E2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04</w:t>
            </w:r>
          </w:p>
        </w:tc>
        <w:tc>
          <w:tcPr>
            <w:tcW w:w="2337" w:type="dxa"/>
          </w:tcPr>
          <w:p w14:paraId="4DFC52BA" w14:textId="60DFCBC1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Create idea database</w:t>
            </w:r>
          </w:p>
        </w:tc>
        <w:tc>
          <w:tcPr>
            <w:tcW w:w="2338" w:type="dxa"/>
          </w:tcPr>
          <w:p w14:paraId="63FE8043" w14:textId="33F5663F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661A3641" w14:textId="77777777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2</w:t>
            </w:r>
          </w:p>
          <w:p w14:paraId="358B6A40" w14:textId="1CA4CF1C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08/01/2024)</w:t>
            </w:r>
          </w:p>
        </w:tc>
      </w:tr>
      <w:tr w:rsidR="001E6232" w:rsidRPr="007B3006" w14:paraId="4D4BFD53" w14:textId="77777777" w:rsidTr="001E6232">
        <w:tc>
          <w:tcPr>
            <w:tcW w:w="2337" w:type="dxa"/>
          </w:tcPr>
          <w:p w14:paraId="51D5AC22" w14:textId="1206D5DD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05</w:t>
            </w:r>
          </w:p>
        </w:tc>
        <w:tc>
          <w:tcPr>
            <w:tcW w:w="2337" w:type="dxa"/>
          </w:tcPr>
          <w:p w14:paraId="0D3980ED" w14:textId="16FBDC58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Create Database design</w:t>
            </w:r>
          </w:p>
        </w:tc>
        <w:tc>
          <w:tcPr>
            <w:tcW w:w="2338" w:type="dxa"/>
          </w:tcPr>
          <w:p w14:paraId="7213BF23" w14:textId="48A74251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708E63AC" w14:textId="77777777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2</w:t>
            </w:r>
          </w:p>
          <w:p w14:paraId="7A98A702" w14:textId="4037C6D2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08/01/2024)</w:t>
            </w:r>
          </w:p>
        </w:tc>
      </w:tr>
      <w:tr w:rsidR="0060794A" w:rsidRPr="007B3006" w14:paraId="3F3C8C9A" w14:textId="77777777" w:rsidTr="001E6232">
        <w:tc>
          <w:tcPr>
            <w:tcW w:w="2337" w:type="dxa"/>
          </w:tcPr>
          <w:p w14:paraId="18354DC0" w14:textId="6FA0EECF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06</w:t>
            </w:r>
          </w:p>
          <w:p w14:paraId="2DBDECE6" w14:textId="77777777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337" w:type="dxa"/>
          </w:tcPr>
          <w:p w14:paraId="6A35FDE2" w14:textId="7C746183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Create project description</w:t>
            </w:r>
          </w:p>
        </w:tc>
        <w:tc>
          <w:tcPr>
            <w:tcW w:w="2338" w:type="dxa"/>
          </w:tcPr>
          <w:p w14:paraId="3459A822" w14:textId="644CA18A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1C09A403" w14:textId="77777777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2</w:t>
            </w:r>
          </w:p>
          <w:p w14:paraId="6E9402CE" w14:textId="0E4F7C4D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11/01/2024)</w:t>
            </w:r>
          </w:p>
        </w:tc>
      </w:tr>
      <w:tr w:rsidR="0060794A" w:rsidRPr="007B3006" w14:paraId="1123A1B2" w14:textId="77777777" w:rsidTr="001E6232">
        <w:tc>
          <w:tcPr>
            <w:tcW w:w="2337" w:type="dxa"/>
          </w:tcPr>
          <w:p w14:paraId="32739FE1" w14:textId="7F4B5D19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07</w:t>
            </w:r>
          </w:p>
          <w:p w14:paraId="003BB444" w14:textId="77777777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337" w:type="dxa"/>
          </w:tcPr>
          <w:p w14:paraId="0D7F476F" w14:textId="2974B326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Create test case</w:t>
            </w:r>
          </w:p>
        </w:tc>
        <w:tc>
          <w:tcPr>
            <w:tcW w:w="2338" w:type="dxa"/>
          </w:tcPr>
          <w:p w14:paraId="66E41FAD" w14:textId="1A117197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3EC44A1E" w14:textId="77777777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2</w:t>
            </w:r>
          </w:p>
          <w:p w14:paraId="58A01A73" w14:textId="296A2B46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13/01/2024)</w:t>
            </w:r>
          </w:p>
        </w:tc>
      </w:tr>
      <w:tr w:rsidR="0060794A" w:rsidRPr="007B3006" w14:paraId="493AEE34" w14:textId="77777777" w:rsidTr="001E6232">
        <w:tc>
          <w:tcPr>
            <w:tcW w:w="2337" w:type="dxa"/>
          </w:tcPr>
          <w:p w14:paraId="1382C604" w14:textId="7F4E17F5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08</w:t>
            </w:r>
          </w:p>
          <w:p w14:paraId="6C10C151" w14:textId="77777777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337" w:type="dxa"/>
          </w:tcPr>
          <w:p w14:paraId="59D53FBA" w14:textId="2FC86E5A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Create GitHub project</w:t>
            </w:r>
          </w:p>
        </w:tc>
        <w:tc>
          <w:tcPr>
            <w:tcW w:w="2338" w:type="dxa"/>
          </w:tcPr>
          <w:p w14:paraId="64FAB3C9" w14:textId="4579A354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6204CDEA" w14:textId="77777777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3</w:t>
            </w:r>
          </w:p>
          <w:p w14:paraId="00D01179" w14:textId="4B9B1B94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15/01/2024)</w:t>
            </w:r>
          </w:p>
        </w:tc>
      </w:tr>
      <w:tr w:rsidR="0060794A" w:rsidRPr="007B3006" w14:paraId="4E75148E" w14:textId="77777777" w:rsidTr="001E6232">
        <w:tc>
          <w:tcPr>
            <w:tcW w:w="2337" w:type="dxa"/>
          </w:tcPr>
          <w:p w14:paraId="57765E1F" w14:textId="5AADCE9E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09</w:t>
            </w:r>
          </w:p>
        </w:tc>
        <w:tc>
          <w:tcPr>
            <w:tcW w:w="2337" w:type="dxa"/>
          </w:tcPr>
          <w:p w14:paraId="7305B6A2" w14:textId="56CD16C3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Design Database</w:t>
            </w:r>
          </w:p>
        </w:tc>
        <w:tc>
          <w:tcPr>
            <w:tcW w:w="2338" w:type="dxa"/>
          </w:tcPr>
          <w:p w14:paraId="3D3C49DB" w14:textId="7AA4C466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6BA9DCB3" w14:textId="77777777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3</w:t>
            </w:r>
          </w:p>
          <w:p w14:paraId="4CEA2AB4" w14:textId="258D97A1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18/0</w:t>
            </w:r>
            <w:r w:rsidR="00D645E7" w:rsidRPr="007B300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/2024)</w:t>
            </w:r>
          </w:p>
        </w:tc>
      </w:tr>
      <w:tr w:rsidR="00D645E7" w:rsidRPr="007B3006" w14:paraId="1F120AA9" w14:textId="77777777" w:rsidTr="001E6232">
        <w:tc>
          <w:tcPr>
            <w:tcW w:w="2337" w:type="dxa"/>
          </w:tcPr>
          <w:p w14:paraId="10261A39" w14:textId="4A235C89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2337" w:type="dxa"/>
          </w:tcPr>
          <w:p w14:paraId="20C8C431" w14:textId="6EF20E7B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 xml:space="preserve">Build Business Object </w:t>
            </w:r>
          </w:p>
        </w:tc>
        <w:tc>
          <w:tcPr>
            <w:tcW w:w="2338" w:type="dxa"/>
          </w:tcPr>
          <w:p w14:paraId="511B4A37" w14:textId="5766FFF8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</w:t>
            </w:r>
          </w:p>
        </w:tc>
        <w:tc>
          <w:tcPr>
            <w:tcW w:w="2338" w:type="dxa"/>
          </w:tcPr>
          <w:p w14:paraId="7B7A671C" w14:textId="77777777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4</w:t>
            </w:r>
          </w:p>
          <w:p w14:paraId="1EFB0596" w14:textId="222E0A7C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25/01/2024)</w:t>
            </w:r>
          </w:p>
        </w:tc>
      </w:tr>
      <w:tr w:rsidR="00D645E7" w:rsidRPr="007B3006" w14:paraId="660A79A3" w14:textId="77777777" w:rsidTr="001E6232">
        <w:tc>
          <w:tcPr>
            <w:tcW w:w="2337" w:type="dxa"/>
          </w:tcPr>
          <w:p w14:paraId="3C574234" w14:textId="2415CFB4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11</w:t>
            </w:r>
          </w:p>
        </w:tc>
        <w:tc>
          <w:tcPr>
            <w:tcW w:w="2337" w:type="dxa"/>
          </w:tcPr>
          <w:p w14:paraId="7A93919D" w14:textId="2DADD3CB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Build Data Access</w:t>
            </w:r>
          </w:p>
        </w:tc>
        <w:tc>
          <w:tcPr>
            <w:tcW w:w="2338" w:type="dxa"/>
          </w:tcPr>
          <w:p w14:paraId="0A46343E" w14:textId="017E34A8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</w:t>
            </w:r>
          </w:p>
        </w:tc>
        <w:tc>
          <w:tcPr>
            <w:tcW w:w="2338" w:type="dxa"/>
          </w:tcPr>
          <w:p w14:paraId="2A3E4343" w14:textId="2626A34E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5 + 6</w:t>
            </w:r>
          </w:p>
          <w:p w14:paraId="424ED9E8" w14:textId="57BF2DD3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23/02/2024)</w:t>
            </w:r>
          </w:p>
        </w:tc>
      </w:tr>
      <w:tr w:rsidR="00D645E7" w:rsidRPr="007B3006" w14:paraId="3E13577F" w14:textId="77777777" w:rsidTr="001E6232">
        <w:tc>
          <w:tcPr>
            <w:tcW w:w="2337" w:type="dxa"/>
          </w:tcPr>
          <w:p w14:paraId="371D7EF7" w14:textId="2012C36C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12</w:t>
            </w:r>
          </w:p>
        </w:tc>
        <w:tc>
          <w:tcPr>
            <w:tcW w:w="2337" w:type="dxa"/>
          </w:tcPr>
          <w:p w14:paraId="019C8B5F" w14:textId="29A240C4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 xml:space="preserve">Build Project Api </w:t>
            </w:r>
          </w:p>
        </w:tc>
        <w:tc>
          <w:tcPr>
            <w:tcW w:w="2338" w:type="dxa"/>
          </w:tcPr>
          <w:p w14:paraId="6D9B737B" w14:textId="40D6917D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</w:t>
            </w:r>
          </w:p>
        </w:tc>
        <w:tc>
          <w:tcPr>
            <w:tcW w:w="2338" w:type="dxa"/>
          </w:tcPr>
          <w:p w14:paraId="65F2213F" w14:textId="77777777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7 + 8 + 9</w:t>
            </w:r>
          </w:p>
          <w:p w14:paraId="7FAA29D2" w14:textId="08EAA13F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16/03/2024)</w:t>
            </w:r>
          </w:p>
        </w:tc>
      </w:tr>
      <w:tr w:rsidR="00D645E7" w:rsidRPr="007B3006" w14:paraId="047B9F2E" w14:textId="77777777" w:rsidTr="001E6232">
        <w:tc>
          <w:tcPr>
            <w:tcW w:w="2337" w:type="dxa"/>
          </w:tcPr>
          <w:p w14:paraId="0B286DA9" w14:textId="465459AB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13</w:t>
            </w:r>
          </w:p>
        </w:tc>
        <w:tc>
          <w:tcPr>
            <w:tcW w:w="2337" w:type="dxa"/>
          </w:tcPr>
          <w:p w14:paraId="2903B620" w14:textId="7F24E4A3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Build Project Client</w:t>
            </w:r>
          </w:p>
        </w:tc>
        <w:tc>
          <w:tcPr>
            <w:tcW w:w="2338" w:type="dxa"/>
          </w:tcPr>
          <w:p w14:paraId="0E6EB947" w14:textId="725D9753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</w:t>
            </w:r>
          </w:p>
        </w:tc>
        <w:tc>
          <w:tcPr>
            <w:tcW w:w="2338" w:type="dxa"/>
          </w:tcPr>
          <w:p w14:paraId="33330867" w14:textId="77777777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7 + 8 +9 +10</w:t>
            </w:r>
          </w:p>
          <w:p w14:paraId="48C68F7E" w14:textId="11E73993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18/03/2024)</w:t>
            </w:r>
          </w:p>
        </w:tc>
      </w:tr>
    </w:tbl>
    <w:p w14:paraId="6497C121" w14:textId="1F52C0AF" w:rsidR="003A61B5" w:rsidRPr="007B3006" w:rsidRDefault="003A61B5" w:rsidP="00044D95">
      <w:pPr>
        <w:pStyle w:val="Heading1"/>
        <w:jc w:val="center"/>
        <w:rPr>
          <w:b w:val="0"/>
          <w:bCs w:val="0"/>
          <w:color w:val="FF0000"/>
          <w:sz w:val="28"/>
          <w:szCs w:val="28"/>
        </w:rPr>
      </w:pPr>
      <w:bookmarkStart w:id="82" w:name="_Toc156053814"/>
      <w:bookmarkStart w:id="83" w:name="_Toc156058259"/>
      <w:bookmarkStart w:id="84" w:name="_Toc156058288"/>
      <w:bookmarkStart w:id="85" w:name="_Toc162297360"/>
      <w:r w:rsidRPr="007B3006">
        <w:rPr>
          <w:color w:val="FF0000"/>
          <w:sz w:val="28"/>
          <w:szCs w:val="28"/>
        </w:rPr>
        <w:t>TEST CASE RESULTS</w:t>
      </w:r>
      <w:bookmarkEnd w:id="82"/>
      <w:bookmarkEnd w:id="83"/>
      <w:bookmarkEnd w:id="84"/>
      <w:bookmarkEnd w:id="85"/>
    </w:p>
    <w:p w14:paraId="5333357B" w14:textId="77777777" w:rsidR="0060794A" w:rsidRPr="007B3006" w:rsidRDefault="003A61B5">
      <w:pPr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 w:rsidRPr="007B3006">
        <w:rPr>
          <w:rFonts w:ascii="Times New Roman" w:hAnsi="Times New Roman" w:cs="Times New Roman"/>
          <w:b/>
          <w:bCs/>
          <w:color w:val="FF0000"/>
          <w:sz w:val="28"/>
          <w:szCs w:val="28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0794A" w:rsidRPr="007B3006" w14:paraId="5D78CDFD" w14:textId="77777777" w:rsidTr="0060794A">
        <w:tc>
          <w:tcPr>
            <w:tcW w:w="3116" w:type="dxa"/>
          </w:tcPr>
          <w:p w14:paraId="7FEDDA71" w14:textId="41635240" w:rsidR="0060794A" w:rsidRPr="007B3006" w:rsidRDefault="0060794A" w:rsidP="00B96922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lastRenderedPageBreak/>
              <w:t>API</w:t>
            </w:r>
          </w:p>
        </w:tc>
        <w:tc>
          <w:tcPr>
            <w:tcW w:w="3117" w:type="dxa"/>
          </w:tcPr>
          <w:p w14:paraId="62E20DEB" w14:textId="77746481" w:rsidR="0060794A" w:rsidRPr="007B3006" w:rsidRDefault="0060794A" w:rsidP="00B96922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Res</w:t>
            </w:r>
            <w:r w:rsidR="00B96922"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ponse</w:t>
            </w:r>
          </w:p>
        </w:tc>
        <w:tc>
          <w:tcPr>
            <w:tcW w:w="3117" w:type="dxa"/>
          </w:tcPr>
          <w:p w14:paraId="153CEDBB" w14:textId="767D6454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Response Detail</w:t>
            </w:r>
          </w:p>
        </w:tc>
      </w:tr>
      <w:tr w:rsidR="0060794A" w:rsidRPr="007B3006" w14:paraId="5F347264" w14:textId="77777777" w:rsidTr="0060794A">
        <w:tc>
          <w:tcPr>
            <w:tcW w:w="3116" w:type="dxa"/>
          </w:tcPr>
          <w:p w14:paraId="7E833F71" w14:textId="073D3AE9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Products</w:t>
            </w:r>
          </w:p>
        </w:tc>
        <w:tc>
          <w:tcPr>
            <w:tcW w:w="3117" w:type="dxa"/>
          </w:tcPr>
          <w:p w14:paraId="0C25DEC5" w14:textId="77854633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</w:tcPr>
          <w:p w14:paraId="23DFE3D7" w14:textId="5604B8AC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View list products Json</w:t>
            </w:r>
          </w:p>
        </w:tc>
      </w:tr>
      <w:tr w:rsidR="0060794A" w:rsidRPr="007B3006" w14:paraId="79744032" w14:textId="77777777" w:rsidTr="00B96922">
        <w:tc>
          <w:tcPr>
            <w:tcW w:w="3116" w:type="dxa"/>
            <w:tcBorders>
              <w:bottom w:val="nil"/>
            </w:tcBorders>
          </w:tcPr>
          <w:p w14:paraId="7A154483" w14:textId="213C8435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products/{id}</w:t>
            </w:r>
          </w:p>
        </w:tc>
        <w:tc>
          <w:tcPr>
            <w:tcW w:w="3117" w:type="dxa"/>
          </w:tcPr>
          <w:p w14:paraId="1CF23BCB" w14:textId="5A4C9D07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</w:tcPr>
          <w:p w14:paraId="13ECAB4C" w14:textId="7F00EC74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product Json</w:t>
            </w:r>
          </w:p>
        </w:tc>
      </w:tr>
      <w:tr w:rsidR="0060794A" w:rsidRPr="007B3006" w14:paraId="54D22D4F" w14:textId="77777777" w:rsidTr="00B96922">
        <w:tc>
          <w:tcPr>
            <w:tcW w:w="3116" w:type="dxa"/>
            <w:tcBorders>
              <w:top w:val="nil"/>
            </w:tcBorders>
          </w:tcPr>
          <w:p w14:paraId="7BCFCA34" w14:textId="77777777" w:rsidR="0060794A" w:rsidRPr="007B3006" w:rsidRDefault="0060794A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</w:tcPr>
          <w:p w14:paraId="6D8D1976" w14:textId="22C75DC9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</w:tcPr>
          <w:p w14:paraId="5916A559" w14:textId="5CB541CB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60794A" w:rsidRPr="007B3006" w14:paraId="7882618B" w14:textId="77777777" w:rsidTr="00B96922">
        <w:tc>
          <w:tcPr>
            <w:tcW w:w="3116" w:type="dxa"/>
            <w:tcBorders>
              <w:bottom w:val="nil"/>
            </w:tcBorders>
          </w:tcPr>
          <w:p w14:paraId="1E2111B5" w14:textId="78BBF58D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ost: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Products/{id}</w:t>
            </w:r>
          </w:p>
        </w:tc>
        <w:tc>
          <w:tcPr>
            <w:tcW w:w="3117" w:type="dxa"/>
          </w:tcPr>
          <w:p w14:paraId="75B116B5" w14:textId="1DEE8940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</w:tcPr>
          <w:p w14:paraId="25C1024F" w14:textId="235D2949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dd new product</w:t>
            </w:r>
          </w:p>
        </w:tc>
      </w:tr>
      <w:tr w:rsidR="0060794A" w:rsidRPr="007B3006" w14:paraId="4312AEDD" w14:textId="77777777" w:rsidTr="00B96922">
        <w:tc>
          <w:tcPr>
            <w:tcW w:w="3116" w:type="dxa"/>
            <w:tcBorders>
              <w:top w:val="nil"/>
            </w:tcBorders>
          </w:tcPr>
          <w:p w14:paraId="3CE51153" w14:textId="77777777" w:rsidR="0060794A" w:rsidRPr="007B3006" w:rsidRDefault="0060794A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</w:tcPr>
          <w:p w14:paraId="3AD6727F" w14:textId="5055BAB8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</w:tcPr>
          <w:p w14:paraId="4FF347B4" w14:textId="617D024A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60794A" w:rsidRPr="007B3006" w14:paraId="0C8BFDC9" w14:textId="77777777" w:rsidTr="00B96922">
        <w:tc>
          <w:tcPr>
            <w:tcW w:w="3116" w:type="dxa"/>
            <w:tcBorders>
              <w:bottom w:val="nil"/>
            </w:tcBorders>
          </w:tcPr>
          <w:p w14:paraId="3ECB3265" w14:textId="264E9181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u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Products/{id}</w:t>
            </w:r>
          </w:p>
        </w:tc>
        <w:tc>
          <w:tcPr>
            <w:tcW w:w="3117" w:type="dxa"/>
          </w:tcPr>
          <w:p w14:paraId="14592BEE" w14:textId="12EF2CEB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</w:tcPr>
          <w:p w14:paraId="3BF6F7C4" w14:textId="2E2DF2A8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pdate product</w:t>
            </w:r>
          </w:p>
        </w:tc>
      </w:tr>
      <w:tr w:rsidR="00B96922" w:rsidRPr="007B3006" w14:paraId="526D3581" w14:textId="77777777" w:rsidTr="00B96922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34E46E73" w14:textId="77777777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bottom w:val="single" w:sz="4" w:space="0" w:color="auto"/>
            </w:tcBorders>
          </w:tcPr>
          <w:p w14:paraId="3A6E0E29" w14:textId="4A1F5EC8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bottom w:val="single" w:sz="4" w:space="0" w:color="auto"/>
            </w:tcBorders>
          </w:tcPr>
          <w:p w14:paraId="2B22002B" w14:textId="72CB80B5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96922" w:rsidRPr="007B3006" w14:paraId="5969B741" w14:textId="77777777" w:rsidTr="00B96922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552913D8" w14:textId="54156994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lete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Product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3EB16D8" w14:textId="34536561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CD819FD" w14:textId="3C249B95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lete product</w:t>
            </w:r>
          </w:p>
        </w:tc>
      </w:tr>
      <w:tr w:rsidR="00B96922" w:rsidRPr="007B3006" w14:paraId="04973073" w14:textId="77777777" w:rsidTr="00B96922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695B1A5E" w14:textId="77777777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70F8919" w14:textId="3B830E82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A0B7513" w14:textId="310A6A6E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96922" w:rsidRPr="007B3006" w14:paraId="7D7D3CF6" w14:textId="77777777" w:rsidTr="00B96922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2AE0743A" w14:textId="713E0FC9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Categor</w:t>
            </w:r>
            <w:r w:rsidR="00A53DBF"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e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FD7A278" w14:textId="046311D4" w:rsidR="00B96922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E80C7CA" w14:textId="00386548" w:rsidR="00B96922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list categories Json</w:t>
            </w:r>
          </w:p>
        </w:tc>
      </w:tr>
      <w:tr w:rsidR="00B96922" w:rsidRPr="007B3006" w14:paraId="0E520358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7E25A723" w14:textId="3CA642C3" w:rsidR="00B96922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Categorie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589ECB2" w14:textId="0040B19F" w:rsidR="00B96922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74A0943" w14:textId="2FDC5AD1" w:rsidR="00B96922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category Json</w:t>
            </w:r>
          </w:p>
        </w:tc>
      </w:tr>
      <w:tr w:rsidR="00A53DBF" w:rsidRPr="007B3006" w14:paraId="59761E29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1EBDF5CD" w14:textId="77777777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88B6BF9" w14:textId="334763AB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Fail 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7BA19A2" w14:textId="487C3F5F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:rsidRPr="007B3006" w14:paraId="723C8A10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61A1B4E6" w14:textId="04353722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os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Categorie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3A5D65D" w14:textId="017059C7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C1D7C75" w14:textId="70884446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eate new category</w:t>
            </w:r>
          </w:p>
        </w:tc>
      </w:tr>
      <w:tr w:rsidR="00A53DBF" w:rsidRPr="007B3006" w14:paraId="1F9A5040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7F871311" w14:textId="77777777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BF36FDA" w14:textId="324CA23A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51707FD" w14:textId="6BB94C5C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:rsidRPr="007B3006" w14:paraId="558CB5BA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38D139AF" w14:textId="3C418562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u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Categorie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D9ECB69" w14:textId="3138F196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FEE5701" w14:textId="387C0E23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pdate category</w:t>
            </w:r>
          </w:p>
        </w:tc>
      </w:tr>
      <w:tr w:rsidR="00A53DBF" w:rsidRPr="007B3006" w14:paraId="7C0B1372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157AC0C7" w14:textId="77777777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1425907" w14:textId="295DC42D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95E2701" w14:textId="25EA3C37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:rsidRPr="007B3006" w14:paraId="326D7E84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14101891" w14:textId="052E4C4E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lete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Categorie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88B2B9F" w14:textId="6AD1AAA3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B04936B" w14:textId="2532D770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Delete </w:t>
            </w:r>
            <w:proofErr w:type="gram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ategory</w:t>
            </w:r>
            <w:proofErr w:type="gramEnd"/>
          </w:p>
          <w:p w14:paraId="1E154E67" w14:textId="662FFE01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A53DBF" w:rsidRPr="007B3006" w14:paraId="62516C6C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4F973D54" w14:textId="77777777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818A6FD" w14:textId="43349605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4CB3231" w14:textId="537CCD71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:rsidRPr="007B3006" w14:paraId="0A18582F" w14:textId="77777777" w:rsidTr="00A53DBF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05BF1703" w14:textId="1B34B471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Supplier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EE28B89" w14:textId="0D5E2566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40FB826" w14:textId="5ED8CFD5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list supplier</w:t>
            </w:r>
            <w:r w:rsidR="00BA28AD"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</w:t>
            </w: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Json</w:t>
            </w:r>
          </w:p>
        </w:tc>
      </w:tr>
      <w:tr w:rsidR="00A53DBF" w:rsidRPr="007B3006" w14:paraId="096785C0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77545405" w14:textId="7A3369CB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Supplier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9284404" w14:textId="634D5182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8C64591" w14:textId="4AA5EEE3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supplier Json</w:t>
            </w:r>
          </w:p>
        </w:tc>
      </w:tr>
      <w:tr w:rsidR="00A53DBF" w:rsidRPr="007B3006" w14:paraId="5061F485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2FDDCE57" w14:textId="77777777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B41A177" w14:textId="41353216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Fail 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FDC4578" w14:textId="30CF414C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:rsidRPr="007B3006" w14:paraId="581F0C13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565F91E6" w14:textId="00C5707E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os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Supplier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B6CF58E" w14:textId="66616B02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E1509A1" w14:textId="26656E41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eate new supplier</w:t>
            </w:r>
          </w:p>
        </w:tc>
      </w:tr>
      <w:tr w:rsidR="00A53DBF" w:rsidRPr="007B3006" w14:paraId="492943E5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63125DE2" w14:textId="77777777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2A881C4" w14:textId="08F4BBBA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5870DCD" w14:textId="2FD2844C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:rsidRPr="007B3006" w14:paraId="744A0CE8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58EAD6E3" w14:textId="4B466017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u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Supplier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442B46E" w14:textId="32F05180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E10C45D" w14:textId="4354C70F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pdate supplier</w:t>
            </w:r>
          </w:p>
        </w:tc>
      </w:tr>
      <w:tr w:rsidR="00A53DBF" w:rsidRPr="007B3006" w14:paraId="112F0DCF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7E803187" w14:textId="77777777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6F8F331" w14:textId="115AD16B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7966F0C" w14:textId="6420A7FF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:rsidRPr="007B3006" w14:paraId="77896AA1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40215DFB" w14:textId="13A7D340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lete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Supplier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B1F420B" w14:textId="557EE135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F92888A" w14:textId="14F9DC91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Delete </w:t>
            </w:r>
            <w:proofErr w:type="gram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pplier</w:t>
            </w:r>
            <w:proofErr w:type="gramEnd"/>
          </w:p>
          <w:p w14:paraId="5935945C" w14:textId="77777777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A53DBF" w:rsidRPr="007B3006" w14:paraId="48591466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5444D930" w14:textId="77777777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04CE811" w14:textId="338D119E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16FC804" w14:textId="45E99B10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7B3006" w14:paraId="5AF2B6DC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1BC07670" w14:textId="4F87889C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atchs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/{</w:t>
            </w: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18C7224" w14:textId="2BFDA615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403A58C" w14:textId="34A656F5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batch Json</w:t>
            </w:r>
          </w:p>
        </w:tc>
      </w:tr>
      <w:tr w:rsidR="00BA28AD" w:rsidRPr="007B3006" w14:paraId="313CE351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458C27C6" w14:textId="777777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CDEB03F" w14:textId="74618A16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Fail 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61C2824" w14:textId="5CFB6461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7B3006" w14:paraId="5017F98A" w14:textId="77777777" w:rsidTr="00BA28AD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72BFB99D" w14:textId="65C5CDEC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os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atchs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040AE9A" w14:textId="28A756CB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C771973" w14:textId="01CB89E4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eate new batch</w:t>
            </w:r>
          </w:p>
        </w:tc>
      </w:tr>
      <w:tr w:rsidR="00BA28AD" w:rsidRPr="007B3006" w14:paraId="70F6FDBB" w14:textId="77777777" w:rsidTr="00BA28AD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3A6DA100" w14:textId="777777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AC64190" w14:textId="0145795B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2CDEC82" w14:textId="614D4B75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7B3006" w14:paraId="05CEAFEC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7CB39F2A" w14:textId="33415C2A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u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atchs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1EDFF07" w14:textId="5DA1C0CC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25D7141" w14:textId="6979C199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pdate batch</w:t>
            </w:r>
          </w:p>
        </w:tc>
      </w:tr>
      <w:tr w:rsidR="00BA28AD" w:rsidRPr="007B3006" w14:paraId="4301D04E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20D3F4DC" w14:textId="777777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E656114" w14:textId="1B95CF92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24A2F35" w14:textId="5D48DC0B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7B3006" w14:paraId="1FD247DB" w14:textId="77777777" w:rsidTr="00BA28AD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25595339" w14:textId="229F930B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Customer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EDA8613" w14:textId="59B9CD8C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05674F9" w14:textId="7DACACBF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list customers Json</w:t>
            </w:r>
          </w:p>
        </w:tc>
      </w:tr>
      <w:tr w:rsidR="00BA28AD" w:rsidRPr="007B3006" w14:paraId="7DAE96BB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0DFE752A" w14:textId="2611CA7B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Customers</w:t>
            </w: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/{</w:t>
            </w: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5E18726" w14:textId="1CEB4712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80AB42A" w14:textId="5E4AE0FA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customer Json</w:t>
            </w:r>
          </w:p>
        </w:tc>
      </w:tr>
      <w:tr w:rsidR="00BA28AD" w:rsidRPr="007B3006" w14:paraId="2283B5A9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1ADFF40F" w14:textId="777777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CA29880" w14:textId="1ECBE021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Fail 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4C1310E" w14:textId="0E6217AD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7B3006" w14:paraId="649718EF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32A46498" w14:textId="5E53DF1F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os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Customer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7B3F79A" w14:textId="130BD9E9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E2ECDB8" w14:textId="5202DDBC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eate new customer</w:t>
            </w:r>
          </w:p>
        </w:tc>
      </w:tr>
      <w:tr w:rsidR="00BA28AD" w:rsidRPr="007B3006" w14:paraId="12A8CD52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245AFC2B" w14:textId="777777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188B764" w14:textId="285F91E8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4F052E5" w14:textId="756D4B0B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7B3006" w14:paraId="35611B64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6D757112" w14:textId="31189713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u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Customer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D7FA54B" w14:textId="2F29D9CE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34F4FB80" w14:textId="164A06DA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pdate customer</w:t>
            </w:r>
          </w:p>
        </w:tc>
      </w:tr>
      <w:tr w:rsidR="00BA28AD" w:rsidRPr="007B3006" w14:paraId="77A69C39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67FCB116" w14:textId="777777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4229871" w14:textId="4A9A00D5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E3F2622" w14:textId="111EBABB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7B3006" w14:paraId="21C67919" w14:textId="77777777" w:rsidTr="00BA28AD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7A18EF4A" w14:textId="1A24687E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Employee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9A0DE79" w14:textId="17AB55B3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B8393B6" w14:textId="129FEB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list employees Json</w:t>
            </w:r>
          </w:p>
        </w:tc>
      </w:tr>
      <w:tr w:rsidR="00BA28AD" w:rsidRPr="007B3006" w14:paraId="3897B783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1A996C75" w14:textId="6BE228FA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Employees</w:t>
            </w: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/{</w:t>
            </w: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AE27848" w14:textId="7A11260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D2D2957" w14:textId="58C41A9C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employee Json</w:t>
            </w:r>
          </w:p>
        </w:tc>
      </w:tr>
      <w:tr w:rsidR="00BA28AD" w:rsidRPr="007B3006" w14:paraId="4C19FF16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1DA5E6EA" w14:textId="777777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09863B9" w14:textId="5EF56A1E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Fail 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13652F9" w14:textId="07F4D9B1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7B3006" w14:paraId="01747361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124E106E" w14:textId="4F8A6682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os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Employee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7D8FFBC" w14:textId="3464CDF9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3AD7BCD8" w14:textId="50FED90C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eate new employee</w:t>
            </w:r>
          </w:p>
        </w:tc>
      </w:tr>
      <w:tr w:rsidR="00BA28AD" w:rsidRPr="007B3006" w14:paraId="7B620654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72CF86C1" w14:textId="777777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E718257" w14:textId="6D56AB72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3A21090" w14:textId="30FC2FE6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7B3006" w14:paraId="2E26B5EA" w14:textId="77777777" w:rsidTr="00BA28AD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555D0A1A" w14:textId="2CE22A9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u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Employee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D596853" w14:textId="66BAC4EC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A04330A" w14:textId="4D8186D8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pdate employee</w:t>
            </w:r>
          </w:p>
        </w:tc>
      </w:tr>
      <w:tr w:rsidR="00BA28AD" w:rsidRPr="007B3006" w14:paraId="2364ABE7" w14:textId="77777777" w:rsidTr="00B96922">
        <w:tc>
          <w:tcPr>
            <w:tcW w:w="3116" w:type="dxa"/>
            <w:tcBorders>
              <w:top w:val="single" w:sz="4" w:space="0" w:color="auto"/>
            </w:tcBorders>
          </w:tcPr>
          <w:p w14:paraId="612466E4" w14:textId="777777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</w:tcBorders>
          </w:tcPr>
          <w:p w14:paraId="4C8C2E3E" w14:textId="70221EC8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</w:tcBorders>
          </w:tcPr>
          <w:p w14:paraId="38D6CC34" w14:textId="6803C7DA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</w:tbl>
    <w:p w14:paraId="44B6B55E" w14:textId="310CCD78" w:rsidR="003A61B5" w:rsidRPr="007B3006" w:rsidRDefault="003A61B5">
      <w:pPr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</w:p>
    <w:p w14:paraId="3F2F9422" w14:textId="77777777" w:rsidR="003A61B5" w:rsidRPr="007B3006" w:rsidRDefault="003A61B5" w:rsidP="00BA28AD">
      <w:pPr>
        <w:pStyle w:val="Heading1"/>
        <w:jc w:val="center"/>
        <w:rPr>
          <w:b w:val="0"/>
          <w:bCs w:val="0"/>
          <w:color w:val="FF0000"/>
          <w:sz w:val="28"/>
          <w:szCs w:val="28"/>
        </w:rPr>
      </w:pPr>
    </w:p>
    <w:p w14:paraId="5555913B" w14:textId="2101FEC6" w:rsidR="005D3C37" w:rsidRPr="007B3006" w:rsidRDefault="003A61B5" w:rsidP="00BA28AD">
      <w:pPr>
        <w:pStyle w:val="Heading1"/>
        <w:jc w:val="center"/>
        <w:rPr>
          <w:b w:val="0"/>
          <w:bCs w:val="0"/>
          <w:color w:val="FF0000"/>
          <w:sz w:val="28"/>
          <w:szCs w:val="28"/>
        </w:rPr>
      </w:pPr>
      <w:bookmarkStart w:id="86" w:name="_Toc156053815"/>
      <w:bookmarkStart w:id="87" w:name="_Toc156058289"/>
      <w:bookmarkStart w:id="88" w:name="_Toc162297361"/>
      <w:r w:rsidRPr="007B3006">
        <w:rPr>
          <w:color w:val="FF0000"/>
          <w:sz w:val="28"/>
          <w:szCs w:val="28"/>
        </w:rPr>
        <w:t>REFERENCE MATERIALS</w:t>
      </w:r>
      <w:bookmarkEnd w:id="86"/>
      <w:bookmarkEnd w:id="87"/>
      <w:bookmarkEnd w:id="88"/>
    </w:p>
    <w:p w14:paraId="63839F87" w14:textId="77777777" w:rsidR="00BA28AD" w:rsidRPr="007B3006" w:rsidRDefault="00000000" w:rsidP="00BA28AD">
      <w:pPr>
        <w:rPr>
          <w:rFonts w:ascii="Times New Roman" w:hAnsi="Times New Roman" w:cs="Times New Roman"/>
          <w:b/>
          <w:bCs/>
          <w:color w:val="00B0F0"/>
          <w:sz w:val="28"/>
          <w:szCs w:val="28"/>
        </w:rPr>
      </w:pPr>
      <w:hyperlink r:id="rId8" w:history="1">
        <w:r w:rsidR="00BA28AD" w:rsidRPr="007B3006">
          <w:rPr>
            <w:rStyle w:val="Hyperlink"/>
            <w:rFonts w:ascii="Times New Roman" w:hAnsi="Times New Roman" w:cs="Times New Roman"/>
            <w:b/>
            <w:bCs/>
            <w:color w:val="00B0F0"/>
            <w:sz w:val="28"/>
            <w:szCs w:val="28"/>
          </w:rPr>
          <w:t>https://stackoverflow.com/</w:t>
        </w:r>
      </w:hyperlink>
    </w:p>
    <w:p w14:paraId="76CE5B57" w14:textId="77777777" w:rsidR="00BA28AD" w:rsidRPr="007B3006" w:rsidRDefault="00000000" w:rsidP="00BA28AD">
      <w:pPr>
        <w:rPr>
          <w:rStyle w:val="Hyperlink"/>
          <w:rFonts w:ascii="Times New Roman" w:hAnsi="Times New Roman" w:cs="Times New Roman"/>
          <w:b/>
          <w:bCs/>
          <w:color w:val="00B0F0"/>
          <w:sz w:val="28"/>
          <w:szCs w:val="28"/>
        </w:rPr>
      </w:pPr>
      <w:hyperlink r:id="rId9" w:history="1">
        <w:r w:rsidR="00BA28AD" w:rsidRPr="007B3006">
          <w:rPr>
            <w:rStyle w:val="Hyperlink"/>
            <w:rFonts w:ascii="Times New Roman" w:hAnsi="Times New Roman" w:cs="Times New Roman"/>
            <w:b/>
            <w:bCs/>
            <w:color w:val="00B0F0"/>
            <w:sz w:val="28"/>
            <w:szCs w:val="28"/>
          </w:rPr>
          <w:t>https://github.com/</w:t>
        </w:r>
      </w:hyperlink>
    </w:p>
    <w:p w14:paraId="620252ED" w14:textId="27B3C8D4" w:rsidR="007B3006" w:rsidRPr="007B3006" w:rsidRDefault="007B3006" w:rsidP="00BA28AD">
      <w:pPr>
        <w:rPr>
          <w:rFonts w:ascii="Times New Roman" w:hAnsi="Times New Roman" w:cs="Times New Roman"/>
          <w:b/>
          <w:bCs/>
          <w:color w:val="00B0F0"/>
          <w:sz w:val="28"/>
          <w:szCs w:val="28"/>
          <w:u w:val="single"/>
        </w:rPr>
      </w:pPr>
      <w:hyperlink r:id="rId10" w:history="1">
        <w:r w:rsidRPr="007B3006"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https://learn.microsoft.com/</w:t>
        </w:r>
      </w:hyperlink>
    </w:p>
    <w:p w14:paraId="51DB9C2D" w14:textId="37A9F134" w:rsidR="007B3006" w:rsidRPr="007B3006" w:rsidRDefault="007B3006" w:rsidP="00BA28AD">
      <w:pPr>
        <w:rPr>
          <w:rFonts w:ascii="Times New Roman" w:hAnsi="Times New Roman" w:cs="Times New Roman"/>
          <w:b/>
          <w:bCs/>
          <w:color w:val="00B0F0"/>
          <w:sz w:val="28"/>
          <w:szCs w:val="28"/>
          <w:u w:val="single"/>
        </w:rPr>
      </w:pPr>
      <w:hyperlink r:id="rId11" w:history="1">
        <w:r w:rsidRPr="007B3006"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https://www.udemy.com/</w:t>
        </w:r>
      </w:hyperlink>
    </w:p>
    <w:p w14:paraId="38A53BDB" w14:textId="68B98E1A" w:rsidR="007B3006" w:rsidRPr="007B3006" w:rsidRDefault="007B3006" w:rsidP="00BA28AD">
      <w:pPr>
        <w:rPr>
          <w:rFonts w:ascii="Times New Roman" w:hAnsi="Times New Roman" w:cs="Times New Roman"/>
          <w:b/>
          <w:bCs/>
          <w:color w:val="00B0F0"/>
          <w:sz w:val="28"/>
          <w:szCs w:val="28"/>
          <w:u w:val="single"/>
        </w:rPr>
      </w:pPr>
      <w:r w:rsidRPr="007B3006">
        <w:rPr>
          <w:rFonts w:ascii="Times New Roman" w:hAnsi="Times New Roman" w:cs="Times New Roman"/>
          <w:b/>
          <w:bCs/>
          <w:color w:val="00B0F0"/>
          <w:sz w:val="28"/>
          <w:szCs w:val="28"/>
          <w:u w:val="single"/>
        </w:rPr>
        <w:t>https://www.javatpoint.com/</w:t>
      </w:r>
    </w:p>
    <w:p w14:paraId="4E2BBB5A" w14:textId="77777777" w:rsidR="003A61B5" w:rsidRPr="007B3006" w:rsidRDefault="003A61B5" w:rsidP="005D3C37">
      <w:pPr>
        <w:spacing w:before="120" w:after="120" w:line="360" w:lineRule="auto"/>
        <w:ind w:firstLine="567"/>
        <w:jc w:val="both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</w:p>
    <w:sectPr w:rsidR="003A61B5" w:rsidRPr="007B3006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B8E496" w14:textId="77777777" w:rsidR="002A2EA1" w:rsidRDefault="002A2EA1" w:rsidP="00E837CA">
      <w:pPr>
        <w:spacing w:after="0" w:line="240" w:lineRule="auto"/>
      </w:pPr>
      <w:r>
        <w:separator/>
      </w:r>
    </w:p>
  </w:endnote>
  <w:endnote w:type="continuationSeparator" w:id="0">
    <w:p w14:paraId="0E229F59" w14:textId="77777777" w:rsidR="002A2EA1" w:rsidRDefault="002A2EA1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893872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5FDA7F" w14:textId="623C5F1A" w:rsidR="00EB0F3C" w:rsidRDefault="00EB0F3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9143D8" w14:textId="77777777" w:rsidR="002A2EA1" w:rsidRDefault="002A2EA1" w:rsidP="00E837CA">
      <w:pPr>
        <w:spacing w:after="0" w:line="240" w:lineRule="auto"/>
      </w:pPr>
      <w:r>
        <w:separator/>
      </w:r>
    </w:p>
  </w:footnote>
  <w:footnote w:type="continuationSeparator" w:id="0">
    <w:p w14:paraId="46B6C2BE" w14:textId="77777777" w:rsidR="002A2EA1" w:rsidRDefault="002A2EA1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E63B8" w14:textId="5EC4AD4C" w:rsidR="00DD74E2" w:rsidRDefault="00DD74E2">
    <w:pPr>
      <w:pStyle w:val="Header"/>
    </w:pPr>
    <w:r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74E2">
      <w:rPr>
        <w:noProof/>
      </w:rPr>
      <w:drawing>
        <wp:anchor distT="0" distB="0" distL="114300" distR="114300" simplePos="0" relativeHeight="251659264" behindDoc="0" locked="0" layoutInCell="1" allowOverlap="1" wp14:anchorId="182FAF27" wp14:editId="3C98C586">
          <wp:simplePos x="0" y="0"/>
          <wp:positionH relativeFrom="column">
            <wp:posOffset>0</wp:posOffset>
          </wp:positionH>
          <wp:positionV relativeFrom="paragraph">
            <wp:posOffset>-397510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32EE0"/>
    <w:multiLevelType w:val="hybridMultilevel"/>
    <w:tmpl w:val="B0E4C3A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3BF68D4"/>
    <w:multiLevelType w:val="hybridMultilevel"/>
    <w:tmpl w:val="AE8805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2F36D5"/>
    <w:multiLevelType w:val="hybridMultilevel"/>
    <w:tmpl w:val="910CE1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F44351"/>
    <w:multiLevelType w:val="hybridMultilevel"/>
    <w:tmpl w:val="96C6A2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4D1D59"/>
    <w:multiLevelType w:val="multilevel"/>
    <w:tmpl w:val="0D9A098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96" w:hanging="2160"/>
      </w:pPr>
      <w:rPr>
        <w:rFonts w:hint="default"/>
      </w:rPr>
    </w:lvl>
  </w:abstractNum>
  <w:abstractNum w:abstractNumId="5" w15:restartNumberingAfterBreak="0">
    <w:nsid w:val="05B22EE4"/>
    <w:multiLevelType w:val="hybridMultilevel"/>
    <w:tmpl w:val="36DE4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977758"/>
    <w:multiLevelType w:val="hybridMultilevel"/>
    <w:tmpl w:val="8658526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075331F6"/>
    <w:multiLevelType w:val="hybridMultilevel"/>
    <w:tmpl w:val="3AE4B5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FC05F5E"/>
    <w:multiLevelType w:val="hybridMultilevel"/>
    <w:tmpl w:val="A3127C1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0F83EB5"/>
    <w:multiLevelType w:val="hybridMultilevel"/>
    <w:tmpl w:val="AED48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2B1963"/>
    <w:multiLevelType w:val="hybridMultilevel"/>
    <w:tmpl w:val="4EDE324C"/>
    <w:lvl w:ilvl="0" w:tplc="04090001">
      <w:start w:val="1"/>
      <w:numFmt w:val="bullet"/>
      <w:lvlText w:val=""/>
      <w:lvlJc w:val="left"/>
      <w:pPr>
        <w:ind w:left="170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67" w:hanging="360"/>
      </w:pPr>
      <w:rPr>
        <w:rFonts w:ascii="Wingdings" w:hAnsi="Wingdings" w:hint="default"/>
      </w:rPr>
    </w:lvl>
  </w:abstractNum>
  <w:abstractNum w:abstractNumId="11" w15:restartNumberingAfterBreak="0">
    <w:nsid w:val="1CA21C6F"/>
    <w:multiLevelType w:val="hybridMultilevel"/>
    <w:tmpl w:val="FBBCD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50491D"/>
    <w:multiLevelType w:val="hybridMultilevel"/>
    <w:tmpl w:val="2AE86C1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1F3864D5"/>
    <w:multiLevelType w:val="hybridMultilevel"/>
    <w:tmpl w:val="C98E019C"/>
    <w:lvl w:ilvl="0" w:tplc="293C300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9E09BF"/>
    <w:multiLevelType w:val="hybridMultilevel"/>
    <w:tmpl w:val="33EA0C7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25E90F1B"/>
    <w:multiLevelType w:val="hybridMultilevel"/>
    <w:tmpl w:val="2FD4464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862805"/>
    <w:multiLevelType w:val="hybridMultilevel"/>
    <w:tmpl w:val="0DBA0C6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2D072DDD"/>
    <w:multiLevelType w:val="hybridMultilevel"/>
    <w:tmpl w:val="102817D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33602172"/>
    <w:multiLevelType w:val="hybridMultilevel"/>
    <w:tmpl w:val="948EB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BE6CDC"/>
    <w:multiLevelType w:val="hybridMultilevel"/>
    <w:tmpl w:val="1B5852EA"/>
    <w:lvl w:ilvl="0" w:tplc="04B25E7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8951EF"/>
    <w:multiLevelType w:val="hybridMultilevel"/>
    <w:tmpl w:val="AC96776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3F431CFC"/>
    <w:multiLevelType w:val="hybridMultilevel"/>
    <w:tmpl w:val="352E968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43FB4295"/>
    <w:multiLevelType w:val="hybridMultilevel"/>
    <w:tmpl w:val="18722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2624CA"/>
    <w:multiLevelType w:val="hybridMultilevel"/>
    <w:tmpl w:val="0CAA1594"/>
    <w:lvl w:ilvl="0" w:tplc="20C2FC46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4FB1057"/>
    <w:multiLevelType w:val="hybridMultilevel"/>
    <w:tmpl w:val="A49A4EA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46C24829"/>
    <w:multiLevelType w:val="multilevel"/>
    <w:tmpl w:val="0D9A098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96" w:hanging="2160"/>
      </w:pPr>
      <w:rPr>
        <w:rFonts w:hint="default"/>
      </w:rPr>
    </w:lvl>
  </w:abstractNum>
  <w:abstractNum w:abstractNumId="29" w15:restartNumberingAfterBreak="0">
    <w:nsid w:val="4A3D47DC"/>
    <w:multiLevelType w:val="multilevel"/>
    <w:tmpl w:val="000C4260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30" w15:restartNumberingAfterBreak="0">
    <w:nsid w:val="4EC521DB"/>
    <w:multiLevelType w:val="hybridMultilevel"/>
    <w:tmpl w:val="15ACD03C"/>
    <w:lvl w:ilvl="0" w:tplc="04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31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372FDF"/>
    <w:multiLevelType w:val="hybridMultilevel"/>
    <w:tmpl w:val="23EA337C"/>
    <w:lvl w:ilvl="0" w:tplc="20C2FC46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83B2418"/>
    <w:multiLevelType w:val="hybridMultilevel"/>
    <w:tmpl w:val="B0A08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184895"/>
    <w:multiLevelType w:val="hybridMultilevel"/>
    <w:tmpl w:val="92D8CBE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5D2B7826"/>
    <w:multiLevelType w:val="hybridMultilevel"/>
    <w:tmpl w:val="4DCCF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B57E40"/>
    <w:multiLevelType w:val="hybridMultilevel"/>
    <w:tmpl w:val="0FCA0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3D3AD2"/>
    <w:multiLevelType w:val="hybridMultilevel"/>
    <w:tmpl w:val="A58A1302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67E91492"/>
    <w:multiLevelType w:val="hybridMultilevel"/>
    <w:tmpl w:val="920C6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8BF39D0"/>
    <w:multiLevelType w:val="hybridMultilevel"/>
    <w:tmpl w:val="A8A2C6E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6A24366D"/>
    <w:multiLevelType w:val="multilevel"/>
    <w:tmpl w:val="000C4260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41" w15:restartNumberingAfterBreak="0">
    <w:nsid w:val="72D22EAF"/>
    <w:multiLevelType w:val="hybridMultilevel"/>
    <w:tmpl w:val="616CC8CE"/>
    <w:lvl w:ilvl="0" w:tplc="0409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42" w15:restartNumberingAfterBreak="0">
    <w:nsid w:val="7BCC0D94"/>
    <w:multiLevelType w:val="hybridMultilevel"/>
    <w:tmpl w:val="5870448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3" w15:restartNumberingAfterBreak="0">
    <w:nsid w:val="7C0E061C"/>
    <w:multiLevelType w:val="hybridMultilevel"/>
    <w:tmpl w:val="3FC8568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4" w15:restartNumberingAfterBreak="0">
    <w:nsid w:val="7C4A6722"/>
    <w:multiLevelType w:val="hybridMultilevel"/>
    <w:tmpl w:val="A394E5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300500906">
    <w:abstractNumId w:val="17"/>
  </w:num>
  <w:num w:numId="2" w16cid:durableId="26874369">
    <w:abstractNumId w:val="16"/>
  </w:num>
  <w:num w:numId="3" w16cid:durableId="345402084">
    <w:abstractNumId w:val="31"/>
  </w:num>
  <w:num w:numId="4" w16cid:durableId="1561597279">
    <w:abstractNumId w:val="21"/>
  </w:num>
  <w:num w:numId="5" w16cid:durableId="2016685182">
    <w:abstractNumId w:val="13"/>
  </w:num>
  <w:num w:numId="6" w16cid:durableId="1352951274">
    <w:abstractNumId w:val="22"/>
  </w:num>
  <w:num w:numId="7" w16cid:durableId="2012681707">
    <w:abstractNumId w:val="42"/>
  </w:num>
  <w:num w:numId="8" w16cid:durableId="741558858">
    <w:abstractNumId w:val="4"/>
  </w:num>
  <w:num w:numId="9" w16cid:durableId="1397237348">
    <w:abstractNumId w:val="41"/>
  </w:num>
  <w:num w:numId="10" w16cid:durableId="250238841">
    <w:abstractNumId w:val="44"/>
  </w:num>
  <w:num w:numId="11" w16cid:durableId="1907908291">
    <w:abstractNumId w:val="29"/>
  </w:num>
  <w:num w:numId="12" w16cid:durableId="712077066">
    <w:abstractNumId w:val="12"/>
  </w:num>
  <w:num w:numId="13" w16cid:durableId="720708685">
    <w:abstractNumId w:val="40"/>
  </w:num>
  <w:num w:numId="14" w16cid:durableId="994840736">
    <w:abstractNumId w:val="6"/>
  </w:num>
  <w:num w:numId="15" w16cid:durableId="1158494732">
    <w:abstractNumId w:val="11"/>
  </w:num>
  <w:num w:numId="16" w16cid:durableId="106628858">
    <w:abstractNumId w:val="35"/>
  </w:num>
  <w:num w:numId="17" w16cid:durableId="1605307302">
    <w:abstractNumId w:val="7"/>
  </w:num>
  <w:num w:numId="18" w16cid:durableId="1284732662">
    <w:abstractNumId w:val="32"/>
  </w:num>
  <w:num w:numId="19" w16cid:durableId="1109741946">
    <w:abstractNumId w:val="19"/>
  </w:num>
  <w:num w:numId="20" w16cid:durableId="482083610">
    <w:abstractNumId w:val="14"/>
  </w:num>
  <w:num w:numId="21" w16cid:durableId="189075273">
    <w:abstractNumId w:val="2"/>
  </w:num>
  <w:num w:numId="22" w16cid:durableId="824130357">
    <w:abstractNumId w:val="15"/>
  </w:num>
  <w:num w:numId="23" w16cid:durableId="261845323">
    <w:abstractNumId w:val="43"/>
  </w:num>
  <w:num w:numId="24" w16cid:durableId="1956518267">
    <w:abstractNumId w:val="28"/>
  </w:num>
  <w:num w:numId="25" w16cid:durableId="2119248925">
    <w:abstractNumId w:val="0"/>
  </w:num>
  <w:num w:numId="26" w16cid:durableId="49547617">
    <w:abstractNumId w:val="30"/>
  </w:num>
  <w:num w:numId="27" w16cid:durableId="1547449696">
    <w:abstractNumId w:val="37"/>
  </w:num>
  <w:num w:numId="28" w16cid:durableId="1935237495">
    <w:abstractNumId w:val="23"/>
  </w:num>
  <w:num w:numId="29" w16cid:durableId="731542561">
    <w:abstractNumId w:val="39"/>
  </w:num>
  <w:num w:numId="30" w16cid:durableId="2140564620">
    <w:abstractNumId w:val="18"/>
  </w:num>
  <w:num w:numId="31" w16cid:durableId="331639153">
    <w:abstractNumId w:val="27"/>
  </w:num>
  <w:num w:numId="32" w16cid:durableId="399793401">
    <w:abstractNumId w:val="3"/>
  </w:num>
  <w:num w:numId="33" w16cid:durableId="610674969">
    <w:abstractNumId w:val="34"/>
  </w:num>
  <w:num w:numId="34" w16cid:durableId="830369622">
    <w:abstractNumId w:val="1"/>
  </w:num>
  <w:num w:numId="35" w16cid:durableId="1667173106">
    <w:abstractNumId w:val="10"/>
  </w:num>
  <w:num w:numId="36" w16cid:durableId="367461508">
    <w:abstractNumId w:val="36"/>
  </w:num>
  <w:num w:numId="37" w16cid:durableId="1036924811">
    <w:abstractNumId w:val="5"/>
  </w:num>
  <w:num w:numId="38" w16cid:durableId="39134965">
    <w:abstractNumId w:val="25"/>
  </w:num>
  <w:num w:numId="39" w16cid:durableId="1924798709">
    <w:abstractNumId w:val="20"/>
  </w:num>
  <w:num w:numId="40" w16cid:durableId="1004745708">
    <w:abstractNumId w:val="9"/>
  </w:num>
  <w:num w:numId="41" w16cid:durableId="1692144963">
    <w:abstractNumId w:val="38"/>
  </w:num>
  <w:num w:numId="42" w16cid:durableId="1786730166">
    <w:abstractNumId w:val="33"/>
  </w:num>
  <w:num w:numId="43" w16cid:durableId="487290659">
    <w:abstractNumId w:val="24"/>
  </w:num>
  <w:num w:numId="44" w16cid:durableId="422804856">
    <w:abstractNumId w:val="26"/>
  </w:num>
  <w:num w:numId="45" w16cid:durableId="1564372482">
    <w:abstractNumId w:val="8"/>
  </w:num>
  <w:num w:numId="46" w16cid:durableId="1533227808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DQ1s7Q0NzA0NzdT0lEKTi0uzszPAykwNKsFAICQl60tAAAA"/>
  </w:docVars>
  <w:rsids>
    <w:rsidRoot w:val="00E24425"/>
    <w:rsid w:val="00010D1C"/>
    <w:rsid w:val="000111EC"/>
    <w:rsid w:val="00016B36"/>
    <w:rsid w:val="00036034"/>
    <w:rsid w:val="00040375"/>
    <w:rsid w:val="00044D95"/>
    <w:rsid w:val="000451EC"/>
    <w:rsid w:val="000468C5"/>
    <w:rsid w:val="00047CD9"/>
    <w:rsid w:val="000B247F"/>
    <w:rsid w:val="000B36D4"/>
    <w:rsid w:val="000C2C46"/>
    <w:rsid w:val="000C38BA"/>
    <w:rsid w:val="000D1F86"/>
    <w:rsid w:val="000D7439"/>
    <w:rsid w:val="000E17F7"/>
    <w:rsid w:val="000F4840"/>
    <w:rsid w:val="000F581B"/>
    <w:rsid w:val="001217AF"/>
    <w:rsid w:val="00123826"/>
    <w:rsid w:val="001305C5"/>
    <w:rsid w:val="00141D63"/>
    <w:rsid w:val="00143B48"/>
    <w:rsid w:val="00147D6C"/>
    <w:rsid w:val="00152D97"/>
    <w:rsid w:val="0017077E"/>
    <w:rsid w:val="00171247"/>
    <w:rsid w:val="0017747B"/>
    <w:rsid w:val="001838AC"/>
    <w:rsid w:val="00197285"/>
    <w:rsid w:val="001C016D"/>
    <w:rsid w:val="001C1F15"/>
    <w:rsid w:val="001D7989"/>
    <w:rsid w:val="001E43A4"/>
    <w:rsid w:val="001E6232"/>
    <w:rsid w:val="001E6683"/>
    <w:rsid w:val="001F6073"/>
    <w:rsid w:val="001F60C2"/>
    <w:rsid w:val="00212186"/>
    <w:rsid w:val="00216BBC"/>
    <w:rsid w:val="00224CE1"/>
    <w:rsid w:val="00224FC6"/>
    <w:rsid w:val="00232815"/>
    <w:rsid w:val="00263651"/>
    <w:rsid w:val="00267680"/>
    <w:rsid w:val="00271F48"/>
    <w:rsid w:val="00277275"/>
    <w:rsid w:val="00281D78"/>
    <w:rsid w:val="002A2EA1"/>
    <w:rsid w:val="002B1478"/>
    <w:rsid w:val="002B2298"/>
    <w:rsid w:val="002F1361"/>
    <w:rsid w:val="002F3667"/>
    <w:rsid w:val="00300384"/>
    <w:rsid w:val="00312CA2"/>
    <w:rsid w:val="003244BB"/>
    <w:rsid w:val="00342E97"/>
    <w:rsid w:val="00375C7E"/>
    <w:rsid w:val="00385F0D"/>
    <w:rsid w:val="00392200"/>
    <w:rsid w:val="003924B6"/>
    <w:rsid w:val="0039420A"/>
    <w:rsid w:val="00394246"/>
    <w:rsid w:val="003A61B5"/>
    <w:rsid w:val="003C20B9"/>
    <w:rsid w:val="003C3436"/>
    <w:rsid w:val="003D5D37"/>
    <w:rsid w:val="003E5F89"/>
    <w:rsid w:val="003F01C6"/>
    <w:rsid w:val="003F3014"/>
    <w:rsid w:val="00414F29"/>
    <w:rsid w:val="004216F3"/>
    <w:rsid w:val="00434B47"/>
    <w:rsid w:val="0043541E"/>
    <w:rsid w:val="00461301"/>
    <w:rsid w:val="00461915"/>
    <w:rsid w:val="00475948"/>
    <w:rsid w:val="0048418E"/>
    <w:rsid w:val="004A3753"/>
    <w:rsid w:val="004A406E"/>
    <w:rsid w:val="004A4E42"/>
    <w:rsid w:val="004B6AC4"/>
    <w:rsid w:val="004B6CDC"/>
    <w:rsid w:val="004C59E1"/>
    <w:rsid w:val="004E7444"/>
    <w:rsid w:val="004E751F"/>
    <w:rsid w:val="004F4A89"/>
    <w:rsid w:val="00501D5F"/>
    <w:rsid w:val="0052011B"/>
    <w:rsid w:val="00535972"/>
    <w:rsid w:val="005364FF"/>
    <w:rsid w:val="0053774C"/>
    <w:rsid w:val="0053788F"/>
    <w:rsid w:val="005424A0"/>
    <w:rsid w:val="00553879"/>
    <w:rsid w:val="00556C54"/>
    <w:rsid w:val="0057075F"/>
    <w:rsid w:val="0057105A"/>
    <w:rsid w:val="00575AE5"/>
    <w:rsid w:val="00576DE7"/>
    <w:rsid w:val="0058225B"/>
    <w:rsid w:val="00594745"/>
    <w:rsid w:val="005D3C37"/>
    <w:rsid w:val="005D5D85"/>
    <w:rsid w:val="005D65C0"/>
    <w:rsid w:val="005E4400"/>
    <w:rsid w:val="005E5790"/>
    <w:rsid w:val="00601828"/>
    <w:rsid w:val="00606776"/>
    <w:rsid w:val="0060794A"/>
    <w:rsid w:val="006227A3"/>
    <w:rsid w:val="00636B33"/>
    <w:rsid w:val="00663F57"/>
    <w:rsid w:val="00664C90"/>
    <w:rsid w:val="00693462"/>
    <w:rsid w:val="006A78D9"/>
    <w:rsid w:val="006B6D44"/>
    <w:rsid w:val="006C7CAD"/>
    <w:rsid w:val="006D7234"/>
    <w:rsid w:val="006E0C8B"/>
    <w:rsid w:val="006F21C0"/>
    <w:rsid w:val="006F5469"/>
    <w:rsid w:val="006F6572"/>
    <w:rsid w:val="0070052C"/>
    <w:rsid w:val="00715C70"/>
    <w:rsid w:val="00736E30"/>
    <w:rsid w:val="007410C7"/>
    <w:rsid w:val="007862EC"/>
    <w:rsid w:val="007961DD"/>
    <w:rsid w:val="007A211B"/>
    <w:rsid w:val="007B12FA"/>
    <w:rsid w:val="007B3006"/>
    <w:rsid w:val="007B5F0F"/>
    <w:rsid w:val="007C0122"/>
    <w:rsid w:val="007C55BF"/>
    <w:rsid w:val="007C7BC3"/>
    <w:rsid w:val="007D2099"/>
    <w:rsid w:val="007E03FA"/>
    <w:rsid w:val="00833EDF"/>
    <w:rsid w:val="00834C1D"/>
    <w:rsid w:val="00842D3A"/>
    <w:rsid w:val="00852B35"/>
    <w:rsid w:val="008543A0"/>
    <w:rsid w:val="00856992"/>
    <w:rsid w:val="0086507B"/>
    <w:rsid w:val="00870ED1"/>
    <w:rsid w:val="00873CE5"/>
    <w:rsid w:val="00875DB1"/>
    <w:rsid w:val="008B2DCF"/>
    <w:rsid w:val="008C1D31"/>
    <w:rsid w:val="008C2B93"/>
    <w:rsid w:val="00904476"/>
    <w:rsid w:val="00920453"/>
    <w:rsid w:val="00937EEC"/>
    <w:rsid w:val="009426D6"/>
    <w:rsid w:val="009522B7"/>
    <w:rsid w:val="00952ACD"/>
    <w:rsid w:val="00972329"/>
    <w:rsid w:val="00973801"/>
    <w:rsid w:val="00977BAD"/>
    <w:rsid w:val="0098621F"/>
    <w:rsid w:val="00994041"/>
    <w:rsid w:val="009A10DB"/>
    <w:rsid w:val="009B0B23"/>
    <w:rsid w:val="009B6ECD"/>
    <w:rsid w:val="009B74FE"/>
    <w:rsid w:val="00A0373D"/>
    <w:rsid w:val="00A25CE7"/>
    <w:rsid w:val="00A26594"/>
    <w:rsid w:val="00A41A77"/>
    <w:rsid w:val="00A41DC2"/>
    <w:rsid w:val="00A52870"/>
    <w:rsid w:val="00A53DBF"/>
    <w:rsid w:val="00A549E9"/>
    <w:rsid w:val="00A5613C"/>
    <w:rsid w:val="00A57A15"/>
    <w:rsid w:val="00A7537C"/>
    <w:rsid w:val="00A84629"/>
    <w:rsid w:val="00AB2E87"/>
    <w:rsid w:val="00AB7318"/>
    <w:rsid w:val="00AC50D5"/>
    <w:rsid w:val="00AC6CB9"/>
    <w:rsid w:val="00AC7EF9"/>
    <w:rsid w:val="00AD4E4B"/>
    <w:rsid w:val="00AE511A"/>
    <w:rsid w:val="00AF7457"/>
    <w:rsid w:val="00B36BEF"/>
    <w:rsid w:val="00B55975"/>
    <w:rsid w:val="00B62B75"/>
    <w:rsid w:val="00B63D2A"/>
    <w:rsid w:val="00B96922"/>
    <w:rsid w:val="00BA28AD"/>
    <w:rsid w:val="00BA3502"/>
    <w:rsid w:val="00BA77C9"/>
    <w:rsid w:val="00BB0E7D"/>
    <w:rsid w:val="00BB2EBB"/>
    <w:rsid w:val="00BB4827"/>
    <w:rsid w:val="00BB70ED"/>
    <w:rsid w:val="00BC0E12"/>
    <w:rsid w:val="00BC7CBD"/>
    <w:rsid w:val="00BD11B1"/>
    <w:rsid w:val="00C155B5"/>
    <w:rsid w:val="00C20B84"/>
    <w:rsid w:val="00C66F85"/>
    <w:rsid w:val="00C72901"/>
    <w:rsid w:val="00C82669"/>
    <w:rsid w:val="00C84D48"/>
    <w:rsid w:val="00C95D44"/>
    <w:rsid w:val="00CA4758"/>
    <w:rsid w:val="00CB2369"/>
    <w:rsid w:val="00CF05C2"/>
    <w:rsid w:val="00CF209D"/>
    <w:rsid w:val="00CF6F64"/>
    <w:rsid w:val="00D068E4"/>
    <w:rsid w:val="00D361F1"/>
    <w:rsid w:val="00D36DDB"/>
    <w:rsid w:val="00D42237"/>
    <w:rsid w:val="00D645E7"/>
    <w:rsid w:val="00D64ACF"/>
    <w:rsid w:val="00D80D6C"/>
    <w:rsid w:val="00D8723B"/>
    <w:rsid w:val="00D95AD9"/>
    <w:rsid w:val="00DA51C1"/>
    <w:rsid w:val="00DB4108"/>
    <w:rsid w:val="00DB42AD"/>
    <w:rsid w:val="00DC3E3A"/>
    <w:rsid w:val="00DD07F4"/>
    <w:rsid w:val="00DD74E2"/>
    <w:rsid w:val="00DE5E26"/>
    <w:rsid w:val="00DF53D6"/>
    <w:rsid w:val="00DF7DA5"/>
    <w:rsid w:val="00E10CB4"/>
    <w:rsid w:val="00E24425"/>
    <w:rsid w:val="00E57F97"/>
    <w:rsid w:val="00E6609D"/>
    <w:rsid w:val="00E837CA"/>
    <w:rsid w:val="00EA0599"/>
    <w:rsid w:val="00EA77C5"/>
    <w:rsid w:val="00EB0F3C"/>
    <w:rsid w:val="00EB1172"/>
    <w:rsid w:val="00EB36AD"/>
    <w:rsid w:val="00EC6824"/>
    <w:rsid w:val="00ED1677"/>
    <w:rsid w:val="00ED19F6"/>
    <w:rsid w:val="00ED4E36"/>
    <w:rsid w:val="00EE050F"/>
    <w:rsid w:val="00EE0C09"/>
    <w:rsid w:val="00F13544"/>
    <w:rsid w:val="00F4086A"/>
    <w:rsid w:val="00F42241"/>
    <w:rsid w:val="00F45C43"/>
    <w:rsid w:val="00F46675"/>
    <w:rsid w:val="00F65872"/>
    <w:rsid w:val="00F7429B"/>
    <w:rsid w:val="00F90D73"/>
    <w:rsid w:val="00F96549"/>
    <w:rsid w:val="00FA1DF0"/>
    <w:rsid w:val="00FB0B34"/>
    <w:rsid w:val="00FB2B86"/>
    <w:rsid w:val="00FC4DFD"/>
    <w:rsid w:val="00FC68F8"/>
    <w:rsid w:val="00FD2309"/>
    <w:rsid w:val="00FE108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F4A8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Emphasis">
    <w:name w:val="Emphasis"/>
    <w:basedOn w:val="DefaultParagraphFont"/>
    <w:uiPriority w:val="20"/>
    <w:qFormat/>
    <w:rsid w:val="00F45C43"/>
    <w:rPr>
      <w:i/>
      <w:iCs/>
    </w:rPr>
  </w:style>
  <w:style w:type="table" w:styleId="TableGrid">
    <w:name w:val="Table Grid"/>
    <w:basedOn w:val="TableNormal"/>
    <w:uiPriority w:val="39"/>
    <w:rsid w:val="001E62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D42237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B0B34"/>
    <w:pPr>
      <w:tabs>
        <w:tab w:val="right" w:leader="dot" w:pos="9350"/>
      </w:tabs>
      <w:spacing w:after="100"/>
    </w:pPr>
    <w:rPr>
      <w:b/>
      <w:bCs/>
      <w:noProof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D4223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04476"/>
    <w:pPr>
      <w:spacing w:after="100" w:line="278" w:lineRule="auto"/>
      <w:ind w:left="480"/>
    </w:pPr>
    <w:rPr>
      <w:rFonts w:eastAsiaTheme="minorEastAsia"/>
      <w:kern w:val="2"/>
      <w:sz w:val="24"/>
      <w:szCs w:val="24"/>
      <w14:ligatures w14:val="standardContextual"/>
    </w:rPr>
  </w:style>
  <w:style w:type="paragraph" w:styleId="TOC4">
    <w:name w:val="toc 4"/>
    <w:basedOn w:val="Normal"/>
    <w:next w:val="Normal"/>
    <w:autoRedefine/>
    <w:uiPriority w:val="39"/>
    <w:unhideWhenUsed/>
    <w:rsid w:val="00904476"/>
    <w:pPr>
      <w:spacing w:after="100" w:line="278" w:lineRule="auto"/>
      <w:ind w:left="720"/>
    </w:pPr>
    <w:rPr>
      <w:rFonts w:eastAsiaTheme="minorEastAsia"/>
      <w:kern w:val="2"/>
      <w:sz w:val="24"/>
      <w:szCs w:val="24"/>
      <w14:ligatures w14:val="standardContextual"/>
    </w:rPr>
  </w:style>
  <w:style w:type="paragraph" w:styleId="TOC5">
    <w:name w:val="toc 5"/>
    <w:basedOn w:val="Normal"/>
    <w:next w:val="Normal"/>
    <w:autoRedefine/>
    <w:uiPriority w:val="39"/>
    <w:unhideWhenUsed/>
    <w:rsid w:val="00904476"/>
    <w:pPr>
      <w:spacing w:after="100" w:line="278" w:lineRule="auto"/>
      <w:ind w:left="960"/>
    </w:pPr>
    <w:rPr>
      <w:rFonts w:eastAsiaTheme="minorEastAsia"/>
      <w:kern w:val="2"/>
      <w:sz w:val="24"/>
      <w:szCs w:val="24"/>
      <w14:ligatures w14:val="standardContextual"/>
    </w:rPr>
  </w:style>
  <w:style w:type="paragraph" w:styleId="TOC6">
    <w:name w:val="toc 6"/>
    <w:basedOn w:val="Normal"/>
    <w:next w:val="Normal"/>
    <w:autoRedefine/>
    <w:uiPriority w:val="39"/>
    <w:unhideWhenUsed/>
    <w:rsid w:val="00904476"/>
    <w:pPr>
      <w:spacing w:after="100" w:line="278" w:lineRule="auto"/>
      <w:ind w:left="1200"/>
    </w:pPr>
    <w:rPr>
      <w:rFonts w:eastAsiaTheme="minorEastAsia"/>
      <w:kern w:val="2"/>
      <w:sz w:val="24"/>
      <w:szCs w:val="24"/>
      <w14:ligatures w14:val="standardContextual"/>
    </w:rPr>
  </w:style>
  <w:style w:type="paragraph" w:styleId="TOC7">
    <w:name w:val="toc 7"/>
    <w:basedOn w:val="Normal"/>
    <w:next w:val="Normal"/>
    <w:autoRedefine/>
    <w:uiPriority w:val="39"/>
    <w:unhideWhenUsed/>
    <w:rsid w:val="00904476"/>
    <w:pPr>
      <w:spacing w:after="100" w:line="278" w:lineRule="auto"/>
      <w:ind w:left="1440"/>
    </w:pPr>
    <w:rPr>
      <w:rFonts w:eastAsiaTheme="minorEastAsia"/>
      <w:kern w:val="2"/>
      <w:sz w:val="24"/>
      <w:szCs w:val="24"/>
      <w14:ligatures w14:val="standardContextual"/>
    </w:rPr>
  </w:style>
  <w:style w:type="paragraph" w:styleId="TOC8">
    <w:name w:val="toc 8"/>
    <w:basedOn w:val="Normal"/>
    <w:next w:val="Normal"/>
    <w:autoRedefine/>
    <w:uiPriority w:val="39"/>
    <w:unhideWhenUsed/>
    <w:rsid w:val="00904476"/>
    <w:pPr>
      <w:spacing w:after="100" w:line="278" w:lineRule="auto"/>
      <w:ind w:left="1680"/>
    </w:pPr>
    <w:rPr>
      <w:rFonts w:eastAsiaTheme="minorEastAsia"/>
      <w:kern w:val="2"/>
      <w:sz w:val="24"/>
      <w:szCs w:val="24"/>
      <w14:ligatures w14:val="standardContextual"/>
    </w:rPr>
  </w:style>
  <w:style w:type="paragraph" w:styleId="TOC9">
    <w:name w:val="toc 9"/>
    <w:basedOn w:val="Normal"/>
    <w:next w:val="Normal"/>
    <w:autoRedefine/>
    <w:uiPriority w:val="39"/>
    <w:unhideWhenUsed/>
    <w:rsid w:val="00904476"/>
    <w:pPr>
      <w:spacing w:after="100" w:line="278" w:lineRule="auto"/>
      <w:ind w:left="1920"/>
    </w:pPr>
    <w:rPr>
      <w:rFonts w:eastAsiaTheme="minorEastAsia"/>
      <w:kern w:val="2"/>
      <w:sz w:val="24"/>
      <w:szCs w:val="24"/>
      <w14:ligatures w14:val="standardContextual"/>
    </w:rPr>
  </w:style>
  <w:style w:type="character" w:styleId="UnresolvedMention">
    <w:name w:val="Unresolved Mention"/>
    <w:basedOn w:val="DefaultParagraphFont"/>
    <w:uiPriority w:val="99"/>
    <w:semiHidden/>
    <w:unhideWhenUsed/>
    <w:rsid w:val="00904476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F4A8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09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4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16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4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5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0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0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2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7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5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ckoverflow.com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demy.com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learn.microsoft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512DB0-4DD3-45DB-B8AF-D46523D661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</TotalTime>
  <Pages>18</Pages>
  <Words>2569</Words>
  <Characters>14646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m Ho Hoan</dc:creator>
  <cp:keywords/>
  <dc:description/>
  <cp:lastModifiedBy>herry john</cp:lastModifiedBy>
  <cp:revision>14</cp:revision>
  <cp:lastPrinted>2021-08-14T04:49:00Z</cp:lastPrinted>
  <dcterms:created xsi:type="dcterms:W3CDTF">2024-01-08T10:16:00Z</dcterms:created>
  <dcterms:modified xsi:type="dcterms:W3CDTF">2024-03-25T15:15:00Z</dcterms:modified>
</cp:coreProperties>
</file>